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4C013B" w14:textId="77777777" w:rsidR="00870127" w:rsidRPr="005F3D6F" w:rsidRDefault="00870127" w:rsidP="007565BF">
      <w:pPr>
        <w:jc w:val="center"/>
        <w:rPr>
          <w:rFonts w:cs="Arial"/>
        </w:rPr>
      </w:pPr>
      <w:r w:rsidRPr="005F3D6F">
        <w:rPr>
          <w:rFonts w:cs="Arial"/>
          <w:noProof/>
          <w:lang w:eastAsia="en-GB"/>
        </w:rPr>
        <w:drawing>
          <wp:inline distT="0" distB="0" distL="0" distR="0" wp14:anchorId="3A8351D5" wp14:editId="5AE73524">
            <wp:extent cx="5230953" cy="864664"/>
            <wp:effectExtent l="0" t="0" r="0" b="0"/>
            <wp:docPr id="5" name="Picture 4" descr="Combined Logo:2ColCMYK.tif"/>
            <wp:cNvGraphicFramePr/>
            <a:graphic xmlns:a="http://schemas.openxmlformats.org/drawingml/2006/main">
              <a:graphicData uri="http://schemas.openxmlformats.org/drawingml/2006/picture">
                <pic:pic xmlns:pic="http://schemas.openxmlformats.org/drawingml/2006/picture">
                  <pic:nvPicPr>
                    <pic:cNvPr id="5" name="Picture 4" descr="Combined Logo:2ColCMYK.tif"/>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953" cy="864664"/>
                    </a:xfrm>
                    <a:prstGeom prst="rect">
                      <a:avLst/>
                    </a:prstGeom>
                    <a:noFill/>
                    <a:ln>
                      <a:noFill/>
                    </a:ln>
                  </pic:spPr>
                </pic:pic>
              </a:graphicData>
            </a:graphic>
          </wp:inline>
        </w:drawing>
      </w:r>
    </w:p>
    <w:p w14:paraId="49BAD4E5" w14:textId="77777777" w:rsidR="00154CE1" w:rsidRPr="005F3D6F" w:rsidRDefault="00154CE1" w:rsidP="00B71A38">
      <w:pPr>
        <w:pStyle w:val="NoSpacing"/>
        <w:jc w:val="center"/>
        <w:rPr>
          <w:rFonts w:cs="Arial"/>
          <w:color w:val="1F4E79" w:themeColor="accent1" w:themeShade="80"/>
          <w:sz w:val="72"/>
        </w:rPr>
      </w:pPr>
    </w:p>
    <w:p w14:paraId="3AE512E7" w14:textId="168C9B69" w:rsidR="00792383" w:rsidRPr="004C6CE1" w:rsidRDefault="00792383" w:rsidP="00B71A38">
      <w:pPr>
        <w:pStyle w:val="NoSpacing"/>
        <w:jc w:val="center"/>
        <w:rPr>
          <w:rFonts w:cs="Arial"/>
          <w:color w:val="1F4E79" w:themeColor="accent1" w:themeShade="80"/>
          <w:sz w:val="72"/>
        </w:rPr>
      </w:pPr>
      <w:r w:rsidRPr="004C6CE1">
        <w:rPr>
          <w:rFonts w:cs="Arial"/>
          <w:color w:val="1F4E79" w:themeColor="accent1" w:themeShade="80"/>
          <w:sz w:val="72"/>
        </w:rPr>
        <w:t>Social Policy</w:t>
      </w:r>
    </w:p>
    <w:p w14:paraId="1142770B" w14:textId="77777777" w:rsidR="00792383" w:rsidRPr="004C6CE1" w:rsidRDefault="00792383" w:rsidP="00B71A38">
      <w:pPr>
        <w:pStyle w:val="NoSpacing"/>
        <w:jc w:val="center"/>
        <w:rPr>
          <w:rFonts w:cs="Arial"/>
          <w:color w:val="1F4E79" w:themeColor="accent1" w:themeShade="80"/>
          <w:sz w:val="72"/>
        </w:rPr>
      </w:pPr>
    </w:p>
    <w:p w14:paraId="1F86394C" w14:textId="615E1DF8" w:rsidR="00870127" w:rsidRPr="004C6CE1" w:rsidRDefault="00792383" w:rsidP="00B71A38">
      <w:pPr>
        <w:pStyle w:val="NoSpacing"/>
        <w:jc w:val="center"/>
        <w:rPr>
          <w:rFonts w:cs="Arial"/>
          <w:color w:val="1F4E79" w:themeColor="accent1" w:themeShade="80"/>
          <w:sz w:val="72"/>
        </w:rPr>
      </w:pPr>
      <w:r w:rsidRPr="004C6CE1">
        <w:rPr>
          <w:rFonts w:cs="Arial"/>
          <w:color w:val="1F4E79" w:themeColor="accent1" w:themeShade="80"/>
          <w:sz w:val="72"/>
        </w:rPr>
        <w:t>Honours</w:t>
      </w:r>
    </w:p>
    <w:p w14:paraId="698F0D2C" w14:textId="67BB83A9" w:rsidR="00870127" w:rsidRPr="004C6CE1" w:rsidRDefault="00870127" w:rsidP="00B71A38">
      <w:pPr>
        <w:pStyle w:val="NoSpacing"/>
        <w:jc w:val="center"/>
        <w:rPr>
          <w:rFonts w:cs="Arial"/>
          <w:color w:val="1F4E79" w:themeColor="accent1" w:themeShade="80"/>
          <w:sz w:val="72"/>
        </w:rPr>
      </w:pPr>
      <w:proofErr w:type="spellStart"/>
      <w:r w:rsidRPr="004C6CE1">
        <w:rPr>
          <w:rFonts w:cs="Arial"/>
          <w:color w:val="1F4E79" w:themeColor="accent1" w:themeShade="80"/>
          <w:sz w:val="72"/>
        </w:rPr>
        <w:t>Programme</w:t>
      </w:r>
      <w:proofErr w:type="spellEnd"/>
      <w:r w:rsidRPr="004C6CE1">
        <w:rPr>
          <w:rFonts w:cs="Arial"/>
          <w:color w:val="1F4E79" w:themeColor="accent1" w:themeShade="80"/>
          <w:sz w:val="72"/>
        </w:rPr>
        <w:t xml:space="preserve"> Handbook</w:t>
      </w:r>
    </w:p>
    <w:p w14:paraId="1FB6DFE2" w14:textId="69DA2107" w:rsidR="00792383" w:rsidRPr="004C6CE1" w:rsidRDefault="00792383" w:rsidP="00B71A38">
      <w:pPr>
        <w:pStyle w:val="NoSpacing"/>
        <w:jc w:val="center"/>
        <w:rPr>
          <w:rFonts w:cs="Arial"/>
          <w:color w:val="1F4E79" w:themeColor="accent1" w:themeShade="80"/>
          <w:sz w:val="72"/>
        </w:rPr>
      </w:pPr>
    </w:p>
    <w:p w14:paraId="46150AF4" w14:textId="542D8928" w:rsidR="00792383" w:rsidRPr="001F6037" w:rsidRDefault="009907C6" w:rsidP="00792383">
      <w:pPr>
        <w:pStyle w:val="NoSpacing"/>
        <w:jc w:val="center"/>
        <w:rPr>
          <w:rFonts w:cs="Arial"/>
          <w:color w:val="1F4E79" w:themeColor="accent1" w:themeShade="80"/>
          <w:sz w:val="72"/>
        </w:rPr>
      </w:pPr>
      <w:r w:rsidRPr="004C6CE1">
        <w:rPr>
          <w:rFonts w:cs="Arial"/>
          <w:color w:val="1F4E79" w:themeColor="accent1" w:themeShade="80"/>
          <w:sz w:val="72"/>
        </w:rPr>
        <w:t>202</w:t>
      </w:r>
      <w:r w:rsidR="00865529">
        <w:rPr>
          <w:rFonts w:cs="Arial"/>
          <w:color w:val="1F4E79" w:themeColor="accent1" w:themeShade="80"/>
          <w:sz w:val="72"/>
        </w:rPr>
        <w:t>3</w:t>
      </w:r>
      <w:r w:rsidR="00792383" w:rsidRPr="001F6037">
        <w:rPr>
          <w:rFonts w:cs="Arial"/>
          <w:color w:val="1F4E79" w:themeColor="accent1" w:themeShade="80"/>
          <w:sz w:val="72"/>
        </w:rPr>
        <w:t>-</w:t>
      </w:r>
      <w:r w:rsidRPr="001F6037">
        <w:rPr>
          <w:rFonts w:cs="Arial"/>
          <w:color w:val="1F4E79" w:themeColor="accent1" w:themeShade="80"/>
          <w:sz w:val="72"/>
        </w:rPr>
        <w:t>202</w:t>
      </w:r>
      <w:r w:rsidR="00865529">
        <w:rPr>
          <w:rFonts w:cs="Arial"/>
          <w:color w:val="1F4E79" w:themeColor="accent1" w:themeShade="80"/>
          <w:sz w:val="72"/>
        </w:rPr>
        <w:t>4</w:t>
      </w:r>
    </w:p>
    <w:p w14:paraId="7031EB19" w14:textId="328A6C14" w:rsidR="00792383" w:rsidRPr="001F6037" w:rsidRDefault="00792383" w:rsidP="00B71A38">
      <w:pPr>
        <w:pStyle w:val="NoSpacing"/>
        <w:jc w:val="center"/>
        <w:rPr>
          <w:rFonts w:cs="Arial"/>
          <w:color w:val="1F4E79" w:themeColor="accent1" w:themeShade="80"/>
          <w:sz w:val="72"/>
        </w:rPr>
      </w:pPr>
    </w:p>
    <w:p w14:paraId="3C13F806" w14:textId="5666744F" w:rsidR="00792383" w:rsidRPr="005F3D6F" w:rsidRDefault="00792383" w:rsidP="00B71A38">
      <w:pPr>
        <w:pStyle w:val="NoSpacing"/>
        <w:jc w:val="center"/>
        <w:rPr>
          <w:rFonts w:cs="Arial"/>
          <w:color w:val="1F4E79" w:themeColor="accent1" w:themeShade="80"/>
          <w:sz w:val="36"/>
        </w:rPr>
      </w:pPr>
    </w:p>
    <w:p w14:paraId="14F5A585" w14:textId="77777777" w:rsidR="00792383" w:rsidRPr="005F3D6F" w:rsidRDefault="00792383" w:rsidP="00792383">
      <w:pPr>
        <w:pStyle w:val="NoSpacing"/>
        <w:ind w:left="1440"/>
        <w:rPr>
          <w:rFonts w:cs="Arial"/>
          <w:color w:val="1F4E79" w:themeColor="accent1" w:themeShade="80"/>
          <w:sz w:val="32"/>
          <w:szCs w:val="36"/>
        </w:rPr>
        <w:sectPr w:rsidR="00792383" w:rsidRPr="005F3D6F" w:rsidSect="00156C75">
          <w:footerReference w:type="default" r:id="rId9"/>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C6AE3D0" w14:textId="7FA91773" w:rsidR="00792383" w:rsidRPr="005F3D6F" w:rsidRDefault="00792383" w:rsidP="00792383">
      <w:pPr>
        <w:pStyle w:val="NoSpacing"/>
        <w:ind w:left="1440"/>
        <w:rPr>
          <w:rFonts w:cs="Arial"/>
          <w:color w:val="1F4E79" w:themeColor="accent1" w:themeShade="80"/>
          <w:sz w:val="32"/>
          <w:szCs w:val="36"/>
        </w:rPr>
      </w:pPr>
    </w:p>
    <w:p w14:paraId="6C452402" w14:textId="77777777" w:rsidR="00792383" w:rsidRPr="005F3D6F" w:rsidRDefault="00792383" w:rsidP="00792383">
      <w:pPr>
        <w:pStyle w:val="NoSpacing"/>
        <w:jc w:val="both"/>
        <w:rPr>
          <w:rFonts w:cs="Arial"/>
          <w:color w:val="1F4E79" w:themeColor="accent1" w:themeShade="80"/>
          <w:sz w:val="32"/>
          <w:szCs w:val="36"/>
        </w:rPr>
        <w:sectPr w:rsidR="00792383" w:rsidRPr="005F3D6F"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1112379F" w14:textId="73F48CF7"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6"/>
          <w:szCs w:val="36"/>
        </w:rPr>
        <w:t>G</w:t>
      </w:r>
      <w:r w:rsidRPr="001F6037">
        <w:rPr>
          <w:rFonts w:cs="Arial"/>
          <w:color w:val="1F4E79" w:themeColor="accent1" w:themeShade="80"/>
          <w:sz w:val="32"/>
          <w:szCs w:val="32"/>
        </w:rPr>
        <w:t>overnment, Policy and Society</w:t>
      </w:r>
    </w:p>
    <w:p w14:paraId="00D0AE1D" w14:textId="4F9E0102"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Government, Policy and Society with Quantitative Methods</w:t>
      </w:r>
    </w:p>
    <w:p w14:paraId="549AD546" w14:textId="30DF9AC2"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Economics</w:t>
      </w:r>
    </w:p>
    <w:p w14:paraId="48691CD8" w14:textId="652902F6"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Law</w:t>
      </w:r>
    </w:p>
    <w:p w14:paraId="62A65A80" w14:textId="44F20360"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Politics</w:t>
      </w:r>
    </w:p>
    <w:p w14:paraId="3F2CFA0F" w14:textId="4BC7F416"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Sociology</w:t>
      </w:r>
    </w:p>
    <w:p w14:paraId="08DA2B3E" w14:textId="48B8C2C4"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with Quantitative Methods</w:t>
      </w:r>
    </w:p>
    <w:p w14:paraId="284637AD" w14:textId="3B42059B" w:rsidR="001F6037" w:rsidRPr="001F6037" w:rsidRDefault="00792383" w:rsidP="001F6037">
      <w:pPr>
        <w:pStyle w:val="NoSpacing"/>
        <w:numPr>
          <w:ilvl w:val="0"/>
          <w:numId w:val="21"/>
        </w:numPr>
        <w:jc w:val="both"/>
        <w:rPr>
          <w:rFonts w:cs="Arial"/>
          <w:color w:val="1F4E79" w:themeColor="accent1" w:themeShade="80"/>
          <w:sz w:val="32"/>
          <w:szCs w:val="32"/>
        </w:rPr>
        <w:sectPr w:rsidR="001F6037" w:rsidRPr="001F6037"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r w:rsidRPr="001F6037">
        <w:rPr>
          <w:rFonts w:cs="Arial"/>
          <w:color w:val="1F4E79" w:themeColor="accent1" w:themeShade="80"/>
          <w:sz w:val="32"/>
          <w:szCs w:val="32"/>
        </w:rPr>
        <w:t>Social Policy with Social and Political Studies</w:t>
      </w:r>
    </w:p>
    <w:p w14:paraId="79FF9597" w14:textId="34908B8C" w:rsidR="00870127" w:rsidRPr="001F6037" w:rsidRDefault="00870127" w:rsidP="00792383">
      <w:pPr>
        <w:pStyle w:val="NoSpacing"/>
        <w:numPr>
          <w:ilvl w:val="0"/>
          <w:numId w:val="13"/>
        </w:numPr>
        <w:jc w:val="both"/>
        <w:rPr>
          <w:rFonts w:cs="Arial"/>
          <w:color w:val="1F4E79" w:themeColor="accent1" w:themeShade="80"/>
          <w:sz w:val="36"/>
          <w:szCs w:val="36"/>
        </w:rPr>
      </w:pPr>
      <w:r w:rsidRPr="001F6037">
        <w:rPr>
          <w:rFonts w:cs="Arial"/>
          <w:sz w:val="36"/>
          <w:szCs w:val="36"/>
        </w:rPr>
        <w:br w:type="page"/>
      </w:r>
    </w:p>
    <w:sdt>
      <w:sdtPr>
        <w:rPr>
          <w:rFonts w:ascii="Arial" w:eastAsiaTheme="minorHAnsi" w:hAnsi="Arial" w:cs="Arial"/>
          <w:color w:val="auto"/>
          <w:sz w:val="24"/>
          <w:szCs w:val="22"/>
          <w:lang w:val="en-GB"/>
        </w:rPr>
        <w:id w:val="1521044988"/>
        <w:docPartObj>
          <w:docPartGallery w:val="Table of Contents"/>
          <w:docPartUnique/>
        </w:docPartObj>
      </w:sdtPr>
      <w:sdtEndPr>
        <w:rPr>
          <w:rFonts w:cstheme="minorBidi"/>
          <w:b/>
          <w:bCs/>
          <w:noProof/>
        </w:rPr>
      </w:sdtEndPr>
      <w:sdtContent>
        <w:p w14:paraId="5D1ABA44" w14:textId="3FB03454" w:rsidR="00D3646B" w:rsidRDefault="00D3646B" w:rsidP="00B71A38">
          <w:pPr>
            <w:pStyle w:val="TOCHeading"/>
            <w:spacing w:line="276" w:lineRule="auto"/>
            <w:jc w:val="both"/>
            <w:rPr>
              <w:rFonts w:ascii="Arial" w:hAnsi="Arial" w:cs="Arial"/>
              <w:b/>
            </w:rPr>
          </w:pPr>
          <w:r w:rsidRPr="006E61A2">
            <w:rPr>
              <w:rFonts w:ascii="Arial" w:hAnsi="Arial" w:cs="Arial"/>
              <w:b/>
            </w:rPr>
            <w:t>Contents</w:t>
          </w:r>
        </w:p>
        <w:p w14:paraId="7721B186" w14:textId="303EB2DC" w:rsidR="00444ED9" w:rsidRPr="001D5401" w:rsidRDefault="00444ED9" w:rsidP="00CC0444">
          <w:pPr>
            <w:spacing w:after="0"/>
            <w:rPr>
              <w:lang w:val="en-US"/>
            </w:rPr>
          </w:pPr>
        </w:p>
        <w:p w14:paraId="0AADFE91" w14:textId="44089EC0" w:rsidR="001E4EC1" w:rsidRPr="001F6037" w:rsidRDefault="00D3646B">
          <w:pPr>
            <w:pStyle w:val="TOC1"/>
            <w:rPr>
              <w:rFonts w:eastAsiaTheme="minorEastAsia" w:cs="Arial"/>
              <w:b w:val="0"/>
              <w:sz w:val="22"/>
              <w:lang w:eastAsia="en-GB"/>
            </w:rPr>
          </w:pPr>
          <w:r w:rsidRPr="001F6037">
            <w:rPr>
              <w:rFonts w:cs="Arial"/>
              <w:noProof w:val="0"/>
            </w:rPr>
            <w:fldChar w:fldCharType="begin"/>
          </w:r>
          <w:r w:rsidRPr="001F6037">
            <w:rPr>
              <w:rFonts w:cs="Arial"/>
            </w:rPr>
            <w:instrText xml:space="preserve"> TOC \o "1-3" \h \z \u </w:instrText>
          </w:r>
          <w:r w:rsidRPr="001F6037">
            <w:rPr>
              <w:rFonts w:cs="Arial"/>
              <w:noProof w:val="0"/>
            </w:rPr>
            <w:fldChar w:fldCharType="separate"/>
          </w:r>
          <w:hyperlink w:anchor="_Toc20737124" w:history="1">
            <w:r w:rsidR="001E4EC1" w:rsidRPr="001F6037">
              <w:rPr>
                <w:rStyle w:val="Hyperlink"/>
                <w:rFonts w:cs="Arial"/>
              </w:rPr>
              <w:t>Welcome to Social Policy</w:t>
            </w:r>
            <w:r w:rsidR="001E4EC1" w:rsidRPr="001F6037">
              <w:rPr>
                <w:rFonts w:cs="Arial"/>
                <w:webHidden/>
              </w:rPr>
              <w:tab/>
            </w:r>
            <w:r w:rsidR="00BF4BBF">
              <w:rPr>
                <w:rFonts w:cs="Arial"/>
                <w:webHidden/>
              </w:rPr>
              <w:t>3</w:t>
            </w:r>
          </w:hyperlink>
        </w:p>
        <w:p w14:paraId="500BBABF" w14:textId="34EB4F59" w:rsidR="001E4EC1" w:rsidRPr="001F6037" w:rsidRDefault="0016622C">
          <w:pPr>
            <w:pStyle w:val="TOC1"/>
            <w:rPr>
              <w:rFonts w:eastAsiaTheme="minorEastAsia" w:cs="Arial"/>
              <w:b w:val="0"/>
              <w:sz w:val="22"/>
              <w:lang w:eastAsia="en-GB"/>
            </w:rPr>
          </w:pPr>
          <w:hyperlink w:anchor="_Toc20737125" w:history="1">
            <w:r w:rsidR="001E4EC1" w:rsidRPr="001F6037">
              <w:rPr>
                <w:rStyle w:val="Hyperlink"/>
                <w:rFonts w:cs="Arial"/>
              </w:rPr>
              <w:t>General Information</w:t>
            </w:r>
            <w:r w:rsidR="001E4EC1" w:rsidRPr="001F6037">
              <w:rPr>
                <w:rFonts w:cs="Arial"/>
                <w:webHidden/>
              </w:rPr>
              <w:tab/>
            </w:r>
            <w:r w:rsidR="00BF4BBF">
              <w:rPr>
                <w:rFonts w:cs="Arial"/>
                <w:webHidden/>
              </w:rPr>
              <w:t>3</w:t>
            </w:r>
          </w:hyperlink>
        </w:p>
        <w:p w14:paraId="6D080275" w14:textId="24A0A871" w:rsidR="001E4EC1" w:rsidRDefault="0016622C" w:rsidP="00D80915">
          <w:pPr>
            <w:pStyle w:val="TOC2"/>
            <w:rPr>
              <w:noProof/>
            </w:rPr>
          </w:pPr>
          <w:hyperlink w:anchor="_Toc20737126" w:history="1">
            <w:r w:rsidR="001E4EC1" w:rsidRPr="001F6037">
              <w:rPr>
                <w:rStyle w:val="Hyperlink"/>
                <w:rFonts w:cs="Arial"/>
                <w:noProof/>
              </w:rPr>
              <w:t>Social Policy Staff</w:t>
            </w:r>
            <w:r w:rsidR="001E4EC1" w:rsidRPr="001F6037">
              <w:rPr>
                <w:noProof/>
                <w:webHidden/>
              </w:rPr>
              <w:tab/>
            </w:r>
            <w:r w:rsidR="00BF4BBF">
              <w:rPr>
                <w:noProof/>
                <w:webHidden/>
              </w:rPr>
              <w:t>3</w:t>
            </w:r>
          </w:hyperlink>
        </w:p>
        <w:p w14:paraId="4DB3B895" w14:textId="3E589CDF" w:rsidR="00D80915" w:rsidRDefault="00D80915" w:rsidP="00D80915">
          <w:pPr>
            <w:ind w:left="284"/>
          </w:pPr>
          <w:r>
            <w:t>Student Adviser…………………………………………………………………………...</w:t>
          </w:r>
          <w:r w:rsidR="00BF4BBF">
            <w:t>3</w:t>
          </w:r>
        </w:p>
        <w:p w14:paraId="1132B752" w14:textId="739D8483" w:rsidR="00D80915" w:rsidRPr="00D80915" w:rsidRDefault="00D80915" w:rsidP="00D80915">
          <w:pPr>
            <w:ind w:firstLine="284"/>
          </w:pPr>
          <w:r>
            <w:t>Cohort Leads……………………………………………………………………………...</w:t>
          </w:r>
          <w:r w:rsidR="00BF4BBF">
            <w:t>3</w:t>
          </w:r>
        </w:p>
        <w:p w14:paraId="370AFBE1" w14:textId="4E2184B2" w:rsidR="001E4EC1" w:rsidRPr="001F6037" w:rsidRDefault="0016622C">
          <w:pPr>
            <w:pStyle w:val="TOC1"/>
            <w:rPr>
              <w:rFonts w:eastAsiaTheme="minorEastAsia" w:cs="Arial"/>
              <w:b w:val="0"/>
              <w:sz w:val="22"/>
              <w:lang w:eastAsia="en-GB"/>
            </w:rPr>
          </w:pPr>
          <w:hyperlink w:anchor="_Toc20737129" w:history="1">
            <w:r w:rsidR="001E4EC1" w:rsidRPr="001F6037">
              <w:rPr>
                <w:rStyle w:val="Hyperlink"/>
                <w:rFonts w:cs="Arial"/>
              </w:rPr>
              <w:t>Degree Requirements and Courses</w:t>
            </w:r>
            <w:r w:rsidR="001E4EC1" w:rsidRPr="001F6037">
              <w:rPr>
                <w:rFonts w:cs="Arial"/>
                <w:webHidden/>
              </w:rPr>
              <w:tab/>
            </w:r>
            <w:r w:rsidR="00BF4BBF">
              <w:rPr>
                <w:rFonts w:cs="Arial"/>
                <w:webHidden/>
              </w:rPr>
              <w:t>4</w:t>
            </w:r>
          </w:hyperlink>
        </w:p>
        <w:p w14:paraId="3B6DCAC5" w14:textId="00FBA61B" w:rsidR="001E4EC1" w:rsidRPr="001F6037" w:rsidRDefault="0016622C" w:rsidP="00D80915">
          <w:pPr>
            <w:pStyle w:val="TOC2"/>
            <w:rPr>
              <w:rFonts w:eastAsiaTheme="minorEastAsia"/>
              <w:noProof/>
              <w:sz w:val="22"/>
              <w:lang w:eastAsia="en-GB"/>
            </w:rPr>
          </w:pPr>
          <w:hyperlink w:anchor="_Toc20737130" w:history="1">
            <w:r w:rsidR="001E4EC1" w:rsidRPr="001F6037">
              <w:rPr>
                <w:rStyle w:val="Hyperlink"/>
                <w:rFonts w:cs="Arial"/>
                <w:noProof/>
              </w:rPr>
              <w:t>The Aims of the Honours Programme</w:t>
            </w:r>
            <w:r w:rsidR="001E4EC1" w:rsidRPr="001F6037">
              <w:rPr>
                <w:noProof/>
                <w:webHidden/>
              </w:rPr>
              <w:tab/>
            </w:r>
            <w:r w:rsidR="00BF4BBF">
              <w:rPr>
                <w:noProof/>
                <w:webHidden/>
              </w:rPr>
              <w:t>4</w:t>
            </w:r>
          </w:hyperlink>
        </w:p>
        <w:p w14:paraId="7E08ADD8" w14:textId="48584F56" w:rsidR="001E4EC1" w:rsidRPr="001F6037" w:rsidRDefault="0016622C" w:rsidP="00D80915">
          <w:pPr>
            <w:pStyle w:val="TOC2"/>
            <w:rPr>
              <w:rFonts w:eastAsiaTheme="minorEastAsia"/>
              <w:noProof/>
              <w:sz w:val="22"/>
              <w:lang w:eastAsia="en-GB"/>
            </w:rPr>
          </w:pPr>
          <w:hyperlink w:anchor="_Toc20737131" w:history="1">
            <w:r w:rsidR="001E4EC1" w:rsidRPr="001F6037">
              <w:rPr>
                <w:rStyle w:val="Hyperlink"/>
                <w:rFonts w:cs="Arial"/>
                <w:noProof/>
              </w:rPr>
              <w:t>Organising Your Studies During the Honours Years</w:t>
            </w:r>
            <w:r w:rsidR="001E4EC1" w:rsidRPr="001F6037">
              <w:rPr>
                <w:noProof/>
                <w:webHidden/>
              </w:rPr>
              <w:tab/>
            </w:r>
            <w:r w:rsidR="00BF4BBF">
              <w:rPr>
                <w:noProof/>
                <w:webHidden/>
              </w:rPr>
              <w:t>4</w:t>
            </w:r>
          </w:hyperlink>
        </w:p>
        <w:p w14:paraId="2E024635" w14:textId="3ACE2742" w:rsidR="001E4EC1" w:rsidRPr="001F6037" w:rsidRDefault="0016622C" w:rsidP="00D80915">
          <w:pPr>
            <w:pStyle w:val="TOC2"/>
            <w:rPr>
              <w:rFonts w:eastAsiaTheme="minorEastAsia"/>
              <w:noProof/>
              <w:sz w:val="22"/>
              <w:lang w:eastAsia="en-GB"/>
            </w:rPr>
          </w:pPr>
          <w:hyperlink w:anchor="_Toc20737132" w:history="1">
            <w:r w:rsidR="001E4EC1" w:rsidRPr="001F6037">
              <w:rPr>
                <w:rStyle w:val="Hyperlink"/>
                <w:rFonts w:cs="Arial"/>
                <w:noProof/>
              </w:rPr>
              <w:t>Degrees</w:t>
            </w:r>
            <w:r w:rsidR="001E4EC1" w:rsidRPr="001F6037">
              <w:rPr>
                <w:noProof/>
                <w:webHidden/>
              </w:rPr>
              <w:tab/>
            </w:r>
            <w:r w:rsidR="00BF4BBF">
              <w:rPr>
                <w:noProof/>
                <w:webHidden/>
              </w:rPr>
              <w:t>5</w:t>
            </w:r>
          </w:hyperlink>
        </w:p>
        <w:p w14:paraId="284C3A25" w14:textId="522FCFAF" w:rsidR="001E4EC1" w:rsidRPr="001F6037" w:rsidRDefault="0016622C" w:rsidP="00D80915">
          <w:pPr>
            <w:pStyle w:val="TOC2"/>
            <w:rPr>
              <w:rFonts w:eastAsiaTheme="minorEastAsia"/>
              <w:noProof/>
              <w:sz w:val="22"/>
              <w:lang w:eastAsia="en-GB"/>
            </w:rPr>
          </w:pPr>
          <w:hyperlink w:anchor="_Toc20737133" w:history="1">
            <w:r w:rsidR="001E4EC1" w:rsidRPr="001F6037">
              <w:rPr>
                <w:rStyle w:val="Hyperlink"/>
                <w:rFonts w:cs="Arial"/>
                <w:noProof/>
              </w:rPr>
              <w:t>Social Policy Honours Courses</w:t>
            </w:r>
            <w:r w:rsidR="001E4EC1" w:rsidRPr="001F6037">
              <w:rPr>
                <w:noProof/>
                <w:webHidden/>
              </w:rPr>
              <w:tab/>
            </w:r>
            <w:r w:rsidR="00BF4BBF">
              <w:rPr>
                <w:noProof/>
                <w:webHidden/>
              </w:rPr>
              <w:t>5</w:t>
            </w:r>
          </w:hyperlink>
        </w:p>
        <w:p w14:paraId="089728E4" w14:textId="12E146F6" w:rsidR="001E4EC1" w:rsidRPr="001F6037" w:rsidRDefault="0016622C">
          <w:pPr>
            <w:pStyle w:val="TOC1"/>
            <w:rPr>
              <w:rFonts w:eastAsiaTheme="minorEastAsia" w:cs="Arial"/>
              <w:b w:val="0"/>
              <w:sz w:val="22"/>
              <w:lang w:eastAsia="en-GB"/>
            </w:rPr>
          </w:pPr>
          <w:hyperlink w:anchor="_Toc20737155" w:history="1">
            <w:r w:rsidR="00973F93">
              <w:rPr>
                <w:rStyle w:val="Hyperlink"/>
                <w:rFonts w:cs="Arial"/>
              </w:rPr>
              <w:t xml:space="preserve"> Prize</w:t>
            </w:r>
            <w:r w:rsidR="001E4EC1" w:rsidRPr="001F6037">
              <w:rPr>
                <w:rFonts w:cs="Arial"/>
                <w:webHidden/>
              </w:rPr>
              <w:tab/>
            </w:r>
            <w:r w:rsidR="00BF4BBF">
              <w:rPr>
                <w:rFonts w:cs="Arial"/>
                <w:webHidden/>
              </w:rPr>
              <w:t>5</w:t>
            </w:r>
          </w:hyperlink>
        </w:p>
        <w:p w14:paraId="1A37EBFC" w14:textId="40F0B3D3" w:rsidR="00973F93" w:rsidRPr="00973F93" w:rsidRDefault="0016622C" w:rsidP="00D80915">
          <w:pPr>
            <w:pStyle w:val="TOC2"/>
            <w:rPr>
              <w:rFonts w:eastAsiaTheme="minorEastAsia"/>
              <w:noProof/>
              <w:sz w:val="22"/>
              <w:lang w:eastAsia="en-GB"/>
            </w:rPr>
          </w:pPr>
          <w:hyperlink w:anchor="_Toc20737158" w:history="1">
            <w:r w:rsidR="00973F93">
              <w:rPr>
                <w:rStyle w:val="Hyperlink"/>
                <w:rFonts w:cs="Arial"/>
                <w:noProof/>
              </w:rPr>
              <w:t>Prize</w:t>
            </w:r>
            <w:r w:rsidR="00973F93" w:rsidRPr="001F6037">
              <w:rPr>
                <w:noProof/>
                <w:webHidden/>
              </w:rPr>
              <w:tab/>
            </w:r>
            <w:r w:rsidR="00BF4BBF">
              <w:rPr>
                <w:noProof/>
                <w:webHidden/>
              </w:rPr>
              <w:t>5</w:t>
            </w:r>
          </w:hyperlink>
        </w:p>
        <w:p w14:paraId="0CEE2ABC" w14:textId="4736D986" w:rsidR="001E4EC1" w:rsidRPr="001F6037" w:rsidRDefault="0016622C">
          <w:pPr>
            <w:pStyle w:val="TOC1"/>
            <w:rPr>
              <w:rFonts w:eastAsiaTheme="minorEastAsia" w:cs="Arial"/>
              <w:b w:val="0"/>
              <w:sz w:val="22"/>
              <w:lang w:eastAsia="en-GB"/>
            </w:rPr>
          </w:pPr>
          <w:hyperlink w:anchor="_Toc20737161" w:history="1">
            <w:r w:rsidR="001E4EC1" w:rsidRPr="001F6037">
              <w:rPr>
                <w:rStyle w:val="Hyperlink"/>
                <w:rFonts w:cs="Arial"/>
              </w:rPr>
              <w:t>Advice and Support</w:t>
            </w:r>
            <w:r w:rsidR="001E4EC1" w:rsidRPr="001F6037">
              <w:rPr>
                <w:rFonts w:cs="Arial"/>
                <w:webHidden/>
              </w:rPr>
              <w:tab/>
            </w:r>
            <w:r w:rsidR="00BF4BBF">
              <w:rPr>
                <w:rFonts w:cs="Arial"/>
                <w:webHidden/>
              </w:rPr>
              <w:t>5</w:t>
            </w:r>
          </w:hyperlink>
        </w:p>
        <w:p w14:paraId="336E6589" w14:textId="6EB6074F" w:rsidR="00176063" w:rsidRDefault="0016622C" w:rsidP="00176063">
          <w:pPr>
            <w:pStyle w:val="TOC3"/>
            <w:rPr>
              <w:noProof/>
            </w:rPr>
          </w:pPr>
          <w:hyperlink w:anchor="_Toc20737167" w:history="1">
            <w:r w:rsidR="00176063" w:rsidRPr="001F6037">
              <w:rPr>
                <w:rStyle w:val="Hyperlink"/>
                <w:rFonts w:cs="Arial"/>
                <w:noProof/>
                <w:lang w:val="en-US"/>
              </w:rPr>
              <w:t>English Language Support</w:t>
            </w:r>
            <w:r w:rsidR="00176063" w:rsidRPr="001F6037">
              <w:rPr>
                <w:noProof/>
                <w:webHidden/>
              </w:rPr>
              <w:tab/>
            </w:r>
            <w:r w:rsidR="00BF4BBF">
              <w:rPr>
                <w:noProof/>
                <w:webHidden/>
              </w:rPr>
              <w:t>5</w:t>
            </w:r>
          </w:hyperlink>
        </w:p>
        <w:p w14:paraId="085B5A90" w14:textId="48ED70E7" w:rsidR="00CC0444" w:rsidRPr="00CC0444" w:rsidRDefault="00CC0444" w:rsidP="00CC0444">
          <w:pPr>
            <w:ind w:left="284"/>
          </w:pPr>
          <w:r>
            <w:t>EdHelp……………………………………………………………………………………</w:t>
          </w:r>
          <w:r w:rsidR="00BF4BBF">
            <w:t>..5</w:t>
          </w:r>
        </w:p>
        <w:p w14:paraId="4C618A78" w14:textId="5AB114DA" w:rsidR="001E4EC1" w:rsidRPr="001F6037" w:rsidRDefault="0016622C">
          <w:pPr>
            <w:pStyle w:val="TOC1"/>
            <w:rPr>
              <w:rFonts w:eastAsiaTheme="minorEastAsia" w:cs="Arial"/>
              <w:b w:val="0"/>
              <w:sz w:val="22"/>
              <w:lang w:eastAsia="en-GB"/>
            </w:rPr>
          </w:pPr>
          <w:hyperlink w:anchor="_Toc20737179" w:history="1">
            <w:r w:rsidR="001E4EC1" w:rsidRPr="001F6037">
              <w:rPr>
                <w:rStyle w:val="Hyperlink"/>
                <w:rFonts w:cs="Arial"/>
              </w:rPr>
              <w:t>Appendix 1:  Tier 4 and Student Engagement</w:t>
            </w:r>
            <w:r w:rsidR="001E4EC1" w:rsidRPr="001F6037">
              <w:rPr>
                <w:rFonts w:cs="Arial"/>
                <w:webHidden/>
              </w:rPr>
              <w:tab/>
            </w:r>
            <w:r w:rsidR="00BF4BBF">
              <w:rPr>
                <w:rFonts w:cs="Arial"/>
                <w:webHidden/>
              </w:rPr>
              <w:t>6</w:t>
            </w:r>
          </w:hyperlink>
        </w:p>
        <w:p w14:paraId="5509ECCB" w14:textId="3984B85B" w:rsidR="001E4EC1" w:rsidRPr="001F6037" w:rsidRDefault="0016622C">
          <w:pPr>
            <w:pStyle w:val="TOC1"/>
            <w:rPr>
              <w:rFonts w:eastAsiaTheme="minorEastAsia" w:cs="Arial"/>
              <w:b w:val="0"/>
              <w:sz w:val="22"/>
              <w:lang w:eastAsia="en-GB"/>
            </w:rPr>
          </w:pPr>
          <w:hyperlink w:anchor="_Toc20737180" w:history="1">
            <w:r w:rsidR="001E4EC1" w:rsidRPr="001F6037">
              <w:rPr>
                <w:rStyle w:val="Hyperlink"/>
                <w:rFonts w:cs="Arial"/>
              </w:rPr>
              <w:t>Appendix 2:  Social Policy Dissertation</w:t>
            </w:r>
            <w:r w:rsidR="001E4EC1" w:rsidRPr="001F6037">
              <w:rPr>
                <w:rFonts w:cs="Arial"/>
                <w:webHidden/>
              </w:rPr>
              <w:tab/>
            </w:r>
            <w:r w:rsidR="00BF4BBF">
              <w:rPr>
                <w:rFonts w:cs="Arial"/>
                <w:webHidden/>
              </w:rPr>
              <w:t>7</w:t>
            </w:r>
          </w:hyperlink>
        </w:p>
        <w:p w14:paraId="78CE015B" w14:textId="554AE9AB" w:rsidR="001E4EC1" w:rsidRPr="001F6037" w:rsidRDefault="0016622C" w:rsidP="00D80915">
          <w:pPr>
            <w:pStyle w:val="TOC2"/>
            <w:rPr>
              <w:rFonts w:eastAsiaTheme="minorEastAsia"/>
              <w:noProof/>
              <w:sz w:val="22"/>
              <w:lang w:eastAsia="en-GB"/>
            </w:rPr>
          </w:pPr>
          <w:hyperlink w:anchor="_Toc20737181" w:history="1">
            <w:r w:rsidR="001E4EC1" w:rsidRPr="001F6037">
              <w:rPr>
                <w:rStyle w:val="Hyperlink"/>
                <w:rFonts w:cs="Arial"/>
                <w:noProof/>
              </w:rPr>
              <w:t>Choosing Your Topic</w:t>
            </w:r>
            <w:r w:rsidR="001E4EC1" w:rsidRPr="001F6037">
              <w:rPr>
                <w:noProof/>
                <w:webHidden/>
              </w:rPr>
              <w:tab/>
            </w:r>
            <w:r w:rsidR="00BF4BBF">
              <w:rPr>
                <w:noProof/>
                <w:webHidden/>
              </w:rPr>
              <w:t>7</w:t>
            </w:r>
          </w:hyperlink>
        </w:p>
        <w:p w14:paraId="1217098E" w14:textId="2F42C881" w:rsidR="001E4EC1" w:rsidRPr="001F6037" w:rsidRDefault="0016622C" w:rsidP="00D80915">
          <w:pPr>
            <w:pStyle w:val="TOC2"/>
            <w:rPr>
              <w:rFonts w:eastAsiaTheme="minorEastAsia"/>
              <w:noProof/>
              <w:sz w:val="22"/>
              <w:lang w:eastAsia="en-GB"/>
            </w:rPr>
          </w:pPr>
          <w:hyperlink w:anchor="_Toc20737182" w:history="1">
            <w:r w:rsidR="001E4EC1" w:rsidRPr="001F6037">
              <w:rPr>
                <w:rStyle w:val="Hyperlink"/>
                <w:rFonts w:cs="Arial"/>
                <w:noProof/>
              </w:rPr>
              <w:t>Draft Timetable for the Dissertation</w:t>
            </w:r>
            <w:r w:rsidR="001E4EC1" w:rsidRPr="001F6037">
              <w:rPr>
                <w:noProof/>
                <w:webHidden/>
              </w:rPr>
              <w:tab/>
            </w:r>
            <w:r w:rsidR="00BF4BBF">
              <w:rPr>
                <w:noProof/>
                <w:webHidden/>
              </w:rPr>
              <w:t>8</w:t>
            </w:r>
          </w:hyperlink>
        </w:p>
        <w:p w14:paraId="18D64C0E" w14:textId="23D35831" w:rsidR="001E4EC1" w:rsidRPr="001F6037" w:rsidRDefault="0016622C" w:rsidP="00D80915">
          <w:pPr>
            <w:pStyle w:val="TOC2"/>
            <w:rPr>
              <w:rFonts w:eastAsiaTheme="minorEastAsia"/>
              <w:noProof/>
              <w:sz w:val="22"/>
              <w:lang w:eastAsia="en-GB"/>
            </w:rPr>
          </w:pPr>
          <w:hyperlink w:anchor="_Toc20737183" w:history="1">
            <w:r w:rsidR="001E4EC1" w:rsidRPr="001F6037">
              <w:rPr>
                <w:rStyle w:val="Hyperlink"/>
                <w:rFonts w:cs="Arial"/>
                <w:noProof/>
              </w:rPr>
              <w:t>General Guidance for Dissertations</w:t>
            </w:r>
            <w:r w:rsidR="001E4EC1" w:rsidRPr="001F6037">
              <w:rPr>
                <w:noProof/>
                <w:webHidden/>
              </w:rPr>
              <w:tab/>
            </w:r>
            <w:r w:rsidR="00BF4BBF">
              <w:rPr>
                <w:noProof/>
                <w:webHidden/>
              </w:rPr>
              <w:t>9</w:t>
            </w:r>
          </w:hyperlink>
        </w:p>
        <w:p w14:paraId="703062CA" w14:textId="2C618EF4" w:rsidR="001E4EC1" w:rsidRPr="001F6037" w:rsidRDefault="0016622C" w:rsidP="00D80915">
          <w:pPr>
            <w:pStyle w:val="TOC2"/>
            <w:rPr>
              <w:rFonts w:eastAsiaTheme="minorEastAsia"/>
              <w:noProof/>
              <w:sz w:val="22"/>
              <w:lang w:eastAsia="en-GB"/>
            </w:rPr>
          </w:pPr>
          <w:hyperlink w:anchor="_Toc20737184" w:history="1">
            <w:r w:rsidR="001E4EC1" w:rsidRPr="001F6037">
              <w:rPr>
                <w:rStyle w:val="Hyperlink"/>
                <w:rFonts w:cs="Arial"/>
                <w:noProof/>
              </w:rPr>
              <w:t>Access to Dissertations</w:t>
            </w:r>
            <w:r w:rsidR="001E4EC1" w:rsidRPr="001F6037">
              <w:rPr>
                <w:noProof/>
                <w:webHidden/>
              </w:rPr>
              <w:tab/>
            </w:r>
            <w:r w:rsidR="00BF4BBF">
              <w:rPr>
                <w:noProof/>
                <w:webHidden/>
              </w:rPr>
              <w:t>12</w:t>
            </w:r>
          </w:hyperlink>
        </w:p>
        <w:p w14:paraId="228675D0" w14:textId="1511A336" w:rsidR="00D3646B" w:rsidRPr="001E3422" w:rsidRDefault="0016622C" w:rsidP="00D80915">
          <w:pPr>
            <w:pStyle w:val="TOC2"/>
            <w:rPr>
              <w:rFonts w:eastAsiaTheme="minorEastAsia"/>
              <w:noProof/>
              <w:sz w:val="22"/>
              <w:lang w:eastAsia="en-GB"/>
            </w:rPr>
          </w:pPr>
          <w:hyperlink w:anchor="_Toc20737185" w:history="1">
            <w:r w:rsidR="001E4EC1" w:rsidRPr="001F6037">
              <w:rPr>
                <w:rStyle w:val="Hyperlink"/>
                <w:rFonts w:cs="Arial"/>
                <w:noProof/>
              </w:rPr>
              <w:t>Bibliography and Referencing for Dissertations and Essays</w:t>
            </w:r>
            <w:r w:rsidR="001E4EC1" w:rsidRPr="001F6037">
              <w:rPr>
                <w:noProof/>
                <w:webHidden/>
              </w:rPr>
              <w:tab/>
            </w:r>
            <w:r w:rsidR="001E4EC1" w:rsidRPr="001F6037">
              <w:rPr>
                <w:noProof/>
                <w:webHidden/>
              </w:rPr>
              <w:fldChar w:fldCharType="begin"/>
            </w:r>
            <w:r w:rsidR="001E4EC1" w:rsidRPr="001F6037">
              <w:rPr>
                <w:noProof/>
                <w:webHidden/>
              </w:rPr>
              <w:instrText xml:space="preserve"> PAGEREF _Toc20737185 \h </w:instrText>
            </w:r>
            <w:r w:rsidR="001E4EC1" w:rsidRPr="001F6037">
              <w:rPr>
                <w:noProof/>
                <w:webHidden/>
              </w:rPr>
            </w:r>
            <w:r w:rsidR="001E4EC1" w:rsidRPr="001F6037">
              <w:rPr>
                <w:noProof/>
                <w:webHidden/>
              </w:rPr>
              <w:fldChar w:fldCharType="separate"/>
            </w:r>
            <w:r w:rsidR="00BF4BBF">
              <w:rPr>
                <w:noProof/>
                <w:webHidden/>
              </w:rPr>
              <w:t>12</w:t>
            </w:r>
            <w:r w:rsidR="001E4EC1" w:rsidRPr="001F6037">
              <w:rPr>
                <w:noProof/>
                <w:webHidden/>
              </w:rPr>
              <w:fldChar w:fldCharType="end"/>
            </w:r>
          </w:hyperlink>
          <w:r w:rsidR="00D3646B" w:rsidRPr="001F6037">
            <w:rPr>
              <w:b/>
              <w:bCs/>
              <w:noProof/>
            </w:rPr>
            <w:fldChar w:fldCharType="end"/>
          </w:r>
        </w:p>
      </w:sdtContent>
    </w:sdt>
    <w:p w14:paraId="1B627565" w14:textId="77777777" w:rsidR="00D3646B" w:rsidRPr="005F3D6F" w:rsidRDefault="00D3646B" w:rsidP="00B71A38">
      <w:pPr>
        <w:jc w:val="both"/>
        <w:rPr>
          <w:rFonts w:cs="Arial"/>
        </w:rPr>
      </w:pPr>
    </w:p>
    <w:p w14:paraId="26D592A8" w14:textId="1308D256" w:rsidR="00870127" w:rsidRPr="001F6037" w:rsidRDefault="00EA690E" w:rsidP="00B71A38">
      <w:pPr>
        <w:jc w:val="both"/>
        <w:rPr>
          <w:rFonts w:cs="Arial"/>
          <w:b/>
          <w:sz w:val="28"/>
        </w:rPr>
      </w:pPr>
      <w:r w:rsidRPr="001F6037">
        <w:rPr>
          <w:rFonts w:cs="Arial"/>
          <w:b/>
          <w:sz w:val="28"/>
        </w:rPr>
        <w:t xml:space="preserve">If you require this document or any of the internal University of Edinburgh online resources mentioned in this document in an alternative format please email: </w:t>
      </w:r>
      <w:r w:rsidR="001D5401">
        <w:rPr>
          <w:rFonts w:cs="Arial"/>
          <w:b/>
          <w:sz w:val="28"/>
        </w:rPr>
        <w:t>student</w:t>
      </w:r>
      <w:r w:rsidR="002407B4" w:rsidRPr="001F6037">
        <w:rPr>
          <w:rFonts w:cs="Arial"/>
          <w:b/>
          <w:sz w:val="28"/>
        </w:rPr>
        <w:t>.sps@ed.ac.uk</w:t>
      </w:r>
      <w:r w:rsidRPr="001F6037">
        <w:rPr>
          <w:rFonts w:cs="Arial"/>
          <w:b/>
          <w:sz w:val="28"/>
        </w:rPr>
        <w:t>.</w:t>
      </w:r>
      <w:r w:rsidR="00870127" w:rsidRPr="001F6037">
        <w:rPr>
          <w:rFonts w:cs="Arial"/>
          <w:b/>
        </w:rPr>
        <w:br w:type="page"/>
      </w:r>
    </w:p>
    <w:p w14:paraId="6A680F72" w14:textId="77777777" w:rsidR="00870127" w:rsidRPr="005F3D6F" w:rsidRDefault="00870127" w:rsidP="00B71A38">
      <w:pPr>
        <w:pStyle w:val="Heading1"/>
        <w:jc w:val="both"/>
        <w:rPr>
          <w:rFonts w:cs="Arial"/>
          <w:b/>
        </w:rPr>
      </w:pPr>
      <w:bookmarkStart w:id="0" w:name="_Toc20737124"/>
      <w:r w:rsidRPr="005F3D6F">
        <w:rPr>
          <w:rFonts w:cs="Arial"/>
          <w:b/>
        </w:rPr>
        <w:lastRenderedPageBreak/>
        <w:t>Welcome to Social Policy</w:t>
      </w:r>
      <w:bookmarkEnd w:id="0"/>
    </w:p>
    <w:p w14:paraId="35256F24" w14:textId="77777777" w:rsidR="00870127" w:rsidRPr="005F3D6F" w:rsidRDefault="00870127" w:rsidP="00B71A38">
      <w:pPr>
        <w:pStyle w:val="NoSpacing"/>
        <w:jc w:val="both"/>
        <w:rPr>
          <w:rFonts w:cs="Arial"/>
        </w:rPr>
      </w:pPr>
    </w:p>
    <w:p w14:paraId="7825930A" w14:textId="0DD12D67" w:rsidR="00870127" w:rsidRPr="005F3D6F" w:rsidRDefault="00870127" w:rsidP="00B71A38">
      <w:pPr>
        <w:pStyle w:val="NoSpacing"/>
        <w:jc w:val="both"/>
        <w:rPr>
          <w:rFonts w:cs="Arial"/>
          <w:szCs w:val="24"/>
        </w:rPr>
      </w:pPr>
      <w:r w:rsidRPr="005F3D6F">
        <w:rPr>
          <w:rFonts w:cs="Arial"/>
          <w:szCs w:val="24"/>
        </w:rPr>
        <w:t xml:space="preserve">Social Policy has been taught in the University of Edinburgh since 1918. The Subject Group is </w:t>
      </w:r>
      <w:r w:rsidR="005F3D6F">
        <w:rPr>
          <w:rFonts w:cs="Arial"/>
          <w:szCs w:val="24"/>
        </w:rPr>
        <w:t>ranked 4</w:t>
      </w:r>
      <w:r w:rsidR="005F3D6F" w:rsidRPr="005F3D6F">
        <w:rPr>
          <w:rFonts w:cs="Arial"/>
          <w:szCs w:val="24"/>
          <w:vertAlign w:val="superscript"/>
        </w:rPr>
        <w:t>th</w:t>
      </w:r>
      <w:r w:rsidRPr="005F3D6F">
        <w:rPr>
          <w:rFonts w:cs="Arial"/>
          <w:szCs w:val="24"/>
        </w:rPr>
        <w:t xml:space="preserve"> in the UK and</w:t>
      </w:r>
      <w:r w:rsidR="005F3D6F">
        <w:rPr>
          <w:rFonts w:cs="Arial"/>
          <w:szCs w:val="24"/>
        </w:rPr>
        <w:t xml:space="preserve"> 8</w:t>
      </w:r>
      <w:r w:rsidR="005F3D6F" w:rsidRPr="005F3D6F">
        <w:rPr>
          <w:rFonts w:cs="Arial"/>
          <w:szCs w:val="24"/>
          <w:vertAlign w:val="superscript"/>
        </w:rPr>
        <w:t>th</w:t>
      </w:r>
      <w:r w:rsidR="00442794" w:rsidRPr="005F3D6F">
        <w:rPr>
          <w:rFonts w:cs="Arial"/>
          <w:szCs w:val="24"/>
        </w:rPr>
        <w:t xml:space="preserve"> in the world, and is </w:t>
      </w:r>
      <w:r w:rsidRPr="005F3D6F">
        <w:rPr>
          <w:rFonts w:cs="Arial"/>
          <w:szCs w:val="24"/>
        </w:rPr>
        <w:t>amongst the front rank for the quality of its teaching and research</w:t>
      </w:r>
      <w:r w:rsidR="0088047A" w:rsidRPr="005F3D6F">
        <w:rPr>
          <w:rFonts w:cs="Arial"/>
          <w:szCs w:val="24"/>
        </w:rPr>
        <w:t>.</w:t>
      </w:r>
      <w:r w:rsidR="00442794" w:rsidRPr="005F3D6F">
        <w:rPr>
          <w:rFonts w:cs="Arial"/>
          <w:szCs w:val="24"/>
        </w:rPr>
        <w:t>*</w:t>
      </w:r>
    </w:p>
    <w:p w14:paraId="5486D41A" w14:textId="77777777" w:rsidR="00442794" w:rsidRPr="005F3D6F" w:rsidRDefault="00442794" w:rsidP="00B71A38">
      <w:pPr>
        <w:pStyle w:val="NoSpacing"/>
        <w:jc w:val="both"/>
        <w:rPr>
          <w:rFonts w:cs="Arial"/>
          <w:szCs w:val="24"/>
        </w:rPr>
      </w:pPr>
    </w:p>
    <w:p w14:paraId="5383D1D2" w14:textId="16385FB9" w:rsidR="00442794" w:rsidRPr="005F3D6F" w:rsidRDefault="00442794" w:rsidP="00B71A38">
      <w:pPr>
        <w:pStyle w:val="NoSpacing"/>
        <w:jc w:val="both"/>
        <w:rPr>
          <w:rFonts w:cs="Arial"/>
          <w:i/>
          <w:szCs w:val="24"/>
        </w:rPr>
      </w:pPr>
      <w:r w:rsidRPr="005F3D6F">
        <w:rPr>
          <w:rFonts w:cs="Arial"/>
          <w:i/>
          <w:szCs w:val="24"/>
        </w:rPr>
        <w:t>*Source: QS world rankings, 20</w:t>
      </w:r>
      <w:r w:rsidR="005F3D6F">
        <w:rPr>
          <w:rFonts w:cs="Arial"/>
          <w:i/>
          <w:szCs w:val="24"/>
        </w:rPr>
        <w:t>22</w:t>
      </w:r>
    </w:p>
    <w:p w14:paraId="0315401B" w14:textId="77777777" w:rsidR="00870127" w:rsidRPr="005F3D6F" w:rsidRDefault="00870127" w:rsidP="00B71A38">
      <w:pPr>
        <w:pStyle w:val="NoSpacing"/>
        <w:jc w:val="both"/>
        <w:rPr>
          <w:rFonts w:cs="Arial"/>
          <w:szCs w:val="24"/>
        </w:rPr>
      </w:pPr>
    </w:p>
    <w:p w14:paraId="4950DB5D" w14:textId="6C11BD7E" w:rsidR="00870127" w:rsidRDefault="00542163" w:rsidP="00B71A38">
      <w:pPr>
        <w:pStyle w:val="NoSpacing"/>
        <w:jc w:val="both"/>
      </w:pPr>
      <w:r>
        <w:rPr>
          <w:rFonts w:cs="Arial"/>
          <w:szCs w:val="24"/>
        </w:rPr>
        <w:t>To find</w:t>
      </w:r>
      <w:r w:rsidR="00870127" w:rsidRPr="005F3D6F">
        <w:rPr>
          <w:rFonts w:cs="Arial"/>
          <w:szCs w:val="24"/>
        </w:rPr>
        <w:t xml:space="preserve"> full details of Social Policy staff and what we are doing</w:t>
      </w:r>
      <w:r>
        <w:rPr>
          <w:rFonts w:cs="Arial"/>
          <w:szCs w:val="24"/>
        </w:rPr>
        <w:t>, p</w:t>
      </w:r>
      <w:r w:rsidRPr="005F3D6F">
        <w:rPr>
          <w:rFonts w:cs="Arial"/>
          <w:szCs w:val="24"/>
        </w:rPr>
        <w:t>lease visit our website</w:t>
      </w:r>
      <w:r w:rsidR="00BF4BBF">
        <w:rPr>
          <w:rFonts w:cs="Arial"/>
          <w:szCs w:val="24"/>
        </w:rPr>
        <w:t xml:space="preserve">: </w:t>
      </w:r>
      <w:hyperlink r:id="rId10" w:history="1">
        <w:r w:rsidRPr="00542163">
          <w:rPr>
            <w:rStyle w:val="Hyperlink"/>
            <w:rFonts w:cs="Arial"/>
            <w:szCs w:val="24"/>
          </w:rPr>
          <w:t>Social Policy Website</w:t>
        </w:r>
      </w:hyperlink>
      <w:r>
        <w:rPr>
          <w:rFonts w:cs="Arial"/>
          <w:szCs w:val="24"/>
        </w:rPr>
        <w:t xml:space="preserve">. </w:t>
      </w:r>
      <w:r w:rsidR="00870127" w:rsidRPr="005F3D6F">
        <w:rPr>
          <w:rFonts w:cs="Arial"/>
          <w:szCs w:val="24"/>
        </w:rPr>
        <w:t>You can also follow current news from the department on twitter at @</w:t>
      </w:r>
      <w:proofErr w:type="spellStart"/>
      <w:r w:rsidR="00870127" w:rsidRPr="005F3D6F">
        <w:rPr>
          <w:rFonts w:cs="Arial"/>
          <w:szCs w:val="24"/>
        </w:rPr>
        <w:t>uoesocialpolicy</w:t>
      </w:r>
      <w:proofErr w:type="spellEnd"/>
      <w:r w:rsidR="00870127" w:rsidRPr="005F3D6F">
        <w:rPr>
          <w:rFonts w:cs="Arial"/>
          <w:szCs w:val="24"/>
        </w:rPr>
        <w:t xml:space="preserve">.  We would be very happy to have suggestions for </w:t>
      </w:r>
      <w:r w:rsidR="00A36F64">
        <w:rPr>
          <w:rFonts w:cs="Arial"/>
          <w:szCs w:val="24"/>
        </w:rPr>
        <w:t xml:space="preserve">improvements to this handbook. </w:t>
      </w:r>
      <w:r w:rsidR="00870127" w:rsidRPr="005F3D6F">
        <w:rPr>
          <w:rFonts w:cs="Arial"/>
          <w:szCs w:val="24"/>
        </w:rPr>
        <w:t xml:space="preserve">Comments can be directed to </w:t>
      </w:r>
      <w:r w:rsidR="001D722E" w:rsidRPr="00A36F64">
        <w:rPr>
          <w:rFonts w:cs="Arial"/>
          <w:szCs w:val="24"/>
        </w:rPr>
        <w:t xml:space="preserve">Professor </w:t>
      </w:r>
      <w:r w:rsidR="00A36F64" w:rsidRPr="00A36F64">
        <w:rPr>
          <w:rFonts w:cs="Arial"/>
          <w:szCs w:val="24"/>
        </w:rPr>
        <w:t>Daniel Clegg</w:t>
      </w:r>
      <w:r w:rsidRPr="00A36F64">
        <w:rPr>
          <w:rFonts w:cs="Arial"/>
          <w:szCs w:val="24"/>
        </w:rPr>
        <w:t xml:space="preserve">, Head of Subject: </w:t>
      </w:r>
      <w:hyperlink r:id="rId11" w:history="1">
        <w:r w:rsidR="00A36F64" w:rsidRPr="00A36F64">
          <w:rPr>
            <w:rStyle w:val="Hyperlink"/>
            <w:rFonts w:cs="Arial"/>
            <w:color w:val="1625CD"/>
            <w:szCs w:val="24"/>
            <w:shd w:val="clear" w:color="auto" w:fill="FFFFFF"/>
          </w:rPr>
          <w:t>daniel.clegg@ed.ac.uk</w:t>
        </w:r>
      </w:hyperlink>
    </w:p>
    <w:p w14:paraId="175087BC" w14:textId="6CAC4EBC" w:rsidR="00B96D3C" w:rsidRPr="00542163" w:rsidRDefault="00B96D3C" w:rsidP="00542163">
      <w:pPr>
        <w:pStyle w:val="Heading1"/>
        <w:jc w:val="both"/>
        <w:rPr>
          <w:b/>
        </w:rPr>
      </w:pPr>
      <w:bookmarkStart w:id="1" w:name="_Toc20737125"/>
      <w:r w:rsidRPr="00B6704F">
        <w:rPr>
          <w:b/>
        </w:rPr>
        <w:t>General Information</w:t>
      </w:r>
      <w:bookmarkEnd w:id="1"/>
    </w:p>
    <w:p w14:paraId="077404C7" w14:textId="77777777" w:rsidR="00B96D3C" w:rsidRDefault="00B96D3C" w:rsidP="00B71A38">
      <w:pPr>
        <w:pStyle w:val="Heading2"/>
        <w:jc w:val="both"/>
      </w:pPr>
      <w:bookmarkStart w:id="2" w:name="_Toc20737126"/>
      <w:r>
        <w:t>Social Policy Staff</w:t>
      </w:r>
      <w:bookmarkEnd w:id="2"/>
    </w:p>
    <w:p w14:paraId="08E7F2BB" w14:textId="77777777" w:rsidR="00B96D3C" w:rsidRDefault="00B96D3C" w:rsidP="00B71A38">
      <w:pPr>
        <w:pStyle w:val="NoSpacing"/>
        <w:jc w:val="both"/>
      </w:pPr>
    </w:p>
    <w:p w14:paraId="024260A1" w14:textId="3A31268B" w:rsidR="004F24AB" w:rsidRDefault="004F24AB">
      <w:r>
        <w:t>A listing of Soci</w:t>
      </w:r>
      <w:r w:rsidR="007114D3">
        <w:t xml:space="preserve">al Policy staff can be found on our website: </w:t>
      </w:r>
      <w:hyperlink r:id="rId12" w:history="1">
        <w:r w:rsidR="00542163">
          <w:rPr>
            <w:rStyle w:val="Hyperlink"/>
          </w:rPr>
          <w:t>Social Policy Staff Website</w:t>
        </w:r>
      </w:hyperlink>
    </w:p>
    <w:p w14:paraId="254E2055" w14:textId="7819A038" w:rsidR="00B96D3C" w:rsidRDefault="004C6CE1" w:rsidP="00B71A38">
      <w:pPr>
        <w:pStyle w:val="NoSpacing"/>
        <w:jc w:val="both"/>
      </w:pPr>
      <w:r>
        <w:t>All Social P</w:t>
      </w:r>
      <w:r w:rsidR="00B96D3C">
        <w:t xml:space="preserve">olicy staff have weekly guidance and feedback hours. If you cannot make it to guidance and feedback hours then staff are happy to arrange alternative meeting times. </w:t>
      </w:r>
      <w:r w:rsidR="001232D0">
        <w:t>You can contact them by e-mail.</w:t>
      </w:r>
    </w:p>
    <w:p w14:paraId="0A248599" w14:textId="7D6E79C8" w:rsidR="00D80915" w:rsidRDefault="00D80915" w:rsidP="00B71A38">
      <w:pPr>
        <w:pStyle w:val="NoSpacing"/>
        <w:jc w:val="both"/>
      </w:pPr>
    </w:p>
    <w:p w14:paraId="1242D775" w14:textId="57FEDD7C" w:rsidR="00D80915" w:rsidRDefault="00D80915" w:rsidP="00BF4BBF">
      <w:pPr>
        <w:pStyle w:val="Heading2"/>
      </w:pPr>
      <w:r w:rsidRPr="00BF4BBF">
        <w:t>Student Adviser</w:t>
      </w:r>
    </w:p>
    <w:p w14:paraId="07A134AA" w14:textId="58C1579E" w:rsidR="00D80915" w:rsidRDefault="00D80915" w:rsidP="00D80915">
      <w:pPr>
        <w:pStyle w:val="NormalWeb"/>
        <w:jc w:val="both"/>
        <w:rPr>
          <w:rFonts w:ascii="Arial" w:hAnsi="Arial" w:cs="Arial"/>
          <w:color w:val="000000"/>
        </w:rPr>
      </w:pPr>
      <w:r w:rsidRPr="00D80915">
        <w:rPr>
          <w:rFonts w:ascii="Arial" w:hAnsi="Arial" w:cs="Arial"/>
          <w:color w:val="000000"/>
        </w:rPr>
        <w:t xml:space="preserve">For </w:t>
      </w:r>
      <w:r>
        <w:rPr>
          <w:rFonts w:ascii="Arial" w:hAnsi="Arial" w:cs="Arial"/>
          <w:color w:val="000000"/>
        </w:rPr>
        <w:t>Honours</w:t>
      </w:r>
      <w:r w:rsidRPr="00D80915">
        <w:rPr>
          <w:rFonts w:ascii="Arial" w:hAnsi="Arial" w:cs="Arial"/>
          <w:color w:val="000000"/>
        </w:rPr>
        <w:t xml:space="preserve"> stude</w:t>
      </w:r>
      <w:r>
        <w:rPr>
          <w:rFonts w:ascii="Arial" w:hAnsi="Arial" w:cs="Arial"/>
          <w:color w:val="000000"/>
        </w:rPr>
        <w:t>nts, your Student Adviser is Will Rennie</w:t>
      </w:r>
      <w:r w:rsidR="00B00176">
        <w:rPr>
          <w:rFonts w:ascii="Arial" w:hAnsi="Arial" w:cs="Arial"/>
          <w:color w:val="000000"/>
        </w:rPr>
        <w:t>. Your Student Advise</w:t>
      </w:r>
      <w:r w:rsidRPr="00D80915">
        <w:rPr>
          <w:rFonts w:ascii="Arial" w:hAnsi="Arial" w:cs="Arial"/>
          <w:color w:val="000000"/>
        </w:rPr>
        <w:t xml:space="preserve">r can act as a first point of contact for all students who wish to discuss an issue relating to your studies. </w:t>
      </w:r>
      <w:r>
        <w:rPr>
          <w:rFonts w:ascii="Arial" w:hAnsi="Arial" w:cs="Arial"/>
          <w:color w:val="000000"/>
        </w:rPr>
        <w:t>Will</w:t>
      </w:r>
      <w:r w:rsidRPr="00D80915">
        <w:rPr>
          <w:rFonts w:ascii="Arial" w:hAnsi="Arial" w:cs="Arial"/>
          <w:color w:val="000000"/>
        </w:rPr>
        <w:t xml:space="preserve"> is located in CMB, room G.04. </w:t>
      </w:r>
      <w:r>
        <w:rPr>
          <w:rFonts w:ascii="Arial" w:hAnsi="Arial" w:cs="Arial"/>
          <w:color w:val="000000"/>
        </w:rPr>
        <w:t>Fiona Kelly</w:t>
      </w:r>
      <w:r w:rsidRPr="00D80915">
        <w:rPr>
          <w:rFonts w:ascii="Arial" w:hAnsi="Arial" w:cs="Arial"/>
          <w:color w:val="000000"/>
        </w:rPr>
        <w:t xml:space="preserve"> is als</w:t>
      </w:r>
      <w:r w:rsidR="00826A20">
        <w:rPr>
          <w:rFonts w:ascii="Arial" w:hAnsi="Arial" w:cs="Arial"/>
          <w:color w:val="000000"/>
        </w:rPr>
        <w:t>o a Student Advise</w:t>
      </w:r>
      <w:r>
        <w:rPr>
          <w:rFonts w:ascii="Arial" w:hAnsi="Arial" w:cs="Arial"/>
          <w:color w:val="000000"/>
        </w:rPr>
        <w:t>r in Social Policy and, where Will</w:t>
      </w:r>
      <w:r w:rsidRPr="00D80915">
        <w:rPr>
          <w:rFonts w:ascii="Arial" w:hAnsi="Arial" w:cs="Arial"/>
          <w:color w:val="000000"/>
        </w:rPr>
        <w:t xml:space="preserve"> is unavailable, you may be able to speak with </w:t>
      </w:r>
      <w:r>
        <w:rPr>
          <w:rFonts w:ascii="Arial" w:hAnsi="Arial" w:cs="Arial"/>
          <w:color w:val="000000"/>
        </w:rPr>
        <w:t>Fiona</w:t>
      </w:r>
      <w:r w:rsidRPr="00D80915">
        <w:rPr>
          <w:rFonts w:ascii="Arial" w:hAnsi="Arial" w:cs="Arial"/>
          <w:color w:val="000000"/>
        </w:rPr>
        <w:t xml:space="preserve"> or</w:t>
      </w:r>
      <w:r w:rsidR="00BF4BBF">
        <w:rPr>
          <w:rFonts w:ascii="Arial" w:hAnsi="Arial" w:cs="Arial"/>
          <w:color w:val="000000"/>
        </w:rPr>
        <w:t xml:space="preserve"> one of the other Student </w:t>
      </w:r>
      <w:proofErr w:type="spellStart"/>
      <w:r w:rsidR="00BF4BBF">
        <w:rPr>
          <w:rFonts w:ascii="Arial" w:hAnsi="Arial" w:cs="Arial"/>
          <w:color w:val="000000"/>
        </w:rPr>
        <w:t>A</w:t>
      </w:r>
      <w:r>
        <w:rPr>
          <w:rFonts w:ascii="Arial" w:hAnsi="Arial" w:cs="Arial"/>
          <w:color w:val="000000"/>
        </w:rPr>
        <w:t>dvise</w:t>
      </w:r>
      <w:r w:rsidRPr="00D80915">
        <w:rPr>
          <w:rFonts w:ascii="Arial" w:hAnsi="Arial" w:cs="Arial"/>
          <w:color w:val="000000"/>
        </w:rPr>
        <w:t>rs.To</w:t>
      </w:r>
      <w:proofErr w:type="spellEnd"/>
      <w:r w:rsidRPr="00D80915">
        <w:rPr>
          <w:rFonts w:ascii="Arial" w:hAnsi="Arial" w:cs="Arial"/>
          <w:color w:val="000000"/>
        </w:rPr>
        <w:t xml:space="preserve"> arrange a meeting either online or in person please email student.sps@ed.ac.uk .</w:t>
      </w:r>
    </w:p>
    <w:p w14:paraId="7D865951" w14:textId="77777777" w:rsidR="00D80915" w:rsidRPr="00D80915" w:rsidRDefault="00D80915" w:rsidP="00BF4BBF">
      <w:pPr>
        <w:pStyle w:val="Heading2"/>
      </w:pPr>
      <w:r w:rsidRPr="00BF4BBF">
        <w:t>Cohort Leads</w:t>
      </w:r>
    </w:p>
    <w:p w14:paraId="6564588D" w14:textId="57069024" w:rsidR="00D80915" w:rsidRPr="00D80915" w:rsidRDefault="00D80915" w:rsidP="00BF4BBF">
      <w:pPr>
        <w:pStyle w:val="NormalWeb"/>
        <w:jc w:val="both"/>
        <w:rPr>
          <w:rFonts w:ascii="Arial" w:hAnsi="Arial" w:cs="Arial"/>
          <w:color w:val="000000"/>
        </w:rPr>
      </w:pPr>
      <w:r w:rsidRPr="00D80915">
        <w:rPr>
          <w:rFonts w:ascii="Arial" w:hAnsi="Arial" w:cs="Arial"/>
          <w:color w:val="000000"/>
        </w:rPr>
        <w:t>Your Cohort Lead will be a member of academic staff familiar with your general area of study and the expectations of academic work in your discipline, and will help you reflect on your academic progress and achievements. They can offer advice on how</w:t>
      </w:r>
      <w:r w:rsidR="00BF4BBF">
        <w:rPr>
          <w:rFonts w:ascii="Arial" w:hAnsi="Arial" w:cs="Arial"/>
          <w:color w:val="000000"/>
        </w:rPr>
        <w:t xml:space="preserve"> </w:t>
      </w:r>
      <w:r w:rsidRPr="00D80915">
        <w:rPr>
          <w:rFonts w:ascii="Arial" w:hAnsi="Arial" w:cs="Arial"/>
          <w:color w:val="000000"/>
        </w:rPr>
        <w:t>your courses fit together, how you might make the most of feedback you receive and how to make the most of your time at university by taking part in extracurricular academic activities. They can also offer advice on postgraduate study, internships, relevant activities and events and more. Cohort Leads work with other colleagues to support your academic development and</w:t>
      </w:r>
      <w:r w:rsidR="00BF4BBF">
        <w:rPr>
          <w:rFonts w:ascii="Arial" w:hAnsi="Arial" w:cs="Arial"/>
          <w:color w:val="000000"/>
        </w:rPr>
        <w:t xml:space="preserve"> help you feel a sense of belon</w:t>
      </w:r>
      <w:r w:rsidRPr="00D80915">
        <w:rPr>
          <w:rFonts w:ascii="Arial" w:hAnsi="Arial" w:cs="Arial"/>
          <w:color w:val="000000"/>
        </w:rPr>
        <w:t>ging to your programme and subject area as well as the School and wider University.</w:t>
      </w:r>
    </w:p>
    <w:p w14:paraId="4E6E0458" w14:textId="03D3E59C" w:rsidR="00D80915" w:rsidRPr="0016622C" w:rsidRDefault="00D80915" w:rsidP="00D80915">
      <w:pPr>
        <w:pStyle w:val="NormalWeb"/>
        <w:rPr>
          <w:rFonts w:ascii="Arial" w:hAnsi="Arial" w:cs="Arial"/>
          <w:color w:val="000000"/>
        </w:rPr>
      </w:pPr>
      <w:r w:rsidRPr="0016622C">
        <w:rPr>
          <w:rFonts w:ascii="Arial" w:hAnsi="Arial" w:cs="Arial"/>
          <w:color w:val="000000"/>
        </w:rPr>
        <w:t>The Cohort Leads for third and fourth year students are:</w:t>
      </w:r>
    </w:p>
    <w:p w14:paraId="03B69DA1" w14:textId="062C0322" w:rsidR="001232D0" w:rsidRPr="0016622C" w:rsidRDefault="0016622C" w:rsidP="00D80915">
      <w:pPr>
        <w:pStyle w:val="NormalWeb"/>
        <w:numPr>
          <w:ilvl w:val="0"/>
          <w:numId w:val="22"/>
        </w:numPr>
        <w:rPr>
          <w:rFonts w:ascii="Arial" w:hAnsi="Arial" w:cs="Arial"/>
          <w:color w:val="000000"/>
        </w:rPr>
      </w:pPr>
      <w:r w:rsidRPr="0016622C">
        <w:rPr>
          <w:rFonts w:ascii="Arial" w:hAnsi="Arial" w:cs="Arial"/>
          <w:color w:val="000000"/>
        </w:rPr>
        <w:t xml:space="preserve">Year 3 - </w:t>
      </w:r>
      <w:r w:rsidR="00D80915" w:rsidRPr="0016622C">
        <w:rPr>
          <w:rFonts w:ascii="Arial" w:hAnsi="Arial" w:cs="Arial"/>
          <w:color w:val="000000"/>
        </w:rPr>
        <w:t>Orian Brook</w:t>
      </w:r>
      <w:r w:rsidRPr="0016622C">
        <w:rPr>
          <w:rFonts w:ascii="Arial" w:hAnsi="Arial" w:cs="Arial"/>
          <w:color w:val="000000"/>
        </w:rPr>
        <w:t xml:space="preserve"> (</w:t>
      </w:r>
      <w:hyperlink r:id="rId13" w:history="1">
        <w:r w:rsidRPr="0016622C">
          <w:rPr>
            <w:rStyle w:val="Hyperlink"/>
            <w:rFonts w:ascii="Arial" w:hAnsi="Arial" w:cs="Arial"/>
          </w:rPr>
          <w:t>o.brook@ed.ac.uk</w:t>
        </w:r>
      </w:hyperlink>
      <w:r w:rsidR="00D80915" w:rsidRPr="0016622C">
        <w:rPr>
          <w:rFonts w:ascii="Arial" w:hAnsi="Arial" w:cs="Arial"/>
          <w:color w:val="000000"/>
        </w:rPr>
        <w:t>)</w:t>
      </w:r>
    </w:p>
    <w:p w14:paraId="37E4E7DD" w14:textId="7C73BFEA" w:rsidR="0016622C" w:rsidRPr="0016622C" w:rsidRDefault="0016622C" w:rsidP="00D80915">
      <w:pPr>
        <w:pStyle w:val="NormalWeb"/>
        <w:numPr>
          <w:ilvl w:val="0"/>
          <w:numId w:val="22"/>
        </w:numPr>
        <w:rPr>
          <w:rFonts w:ascii="Arial" w:hAnsi="Arial" w:cs="Arial"/>
          <w:color w:val="000000"/>
        </w:rPr>
      </w:pPr>
      <w:r w:rsidRPr="0016622C">
        <w:rPr>
          <w:rFonts w:ascii="Arial" w:hAnsi="Arial" w:cs="Arial"/>
          <w:color w:val="000000"/>
        </w:rPr>
        <w:t>Year 4 – Helen Packwood (</w:t>
      </w:r>
      <w:hyperlink r:id="rId14" w:history="1">
        <w:r w:rsidRPr="0016622C">
          <w:rPr>
            <w:rStyle w:val="Hyperlink"/>
            <w:rFonts w:ascii="Arial" w:hAnsi="Arial" w:cs="Arial"/>
          </w:rPr>
          <w:t>helen.packwood@ed.ac.uk</w:t>
        </w:r>
      </w:hyperlink>
      <w:r w:rsidRPr="0016622C">
        <w:rPr>
          <w:rFonts w:ascii="Arial" w:hAnsi="Arial" w:cs="Arial"/>
          <w:color w:val="000000"/>
        </w:rPr>
        <w:t>)</w:t>
      </w:r>
    </w:p>
    <w:p w14:paraId="72E8B9E9" w14:textId="77777777" w:rsidR="00D80915" w:rsidRDefault="00D80915">
      <w:pPr>
        <w:rPr>
          <w:rFonts w:eastAsiaTheme="majorEastAsia" w:cstheme="majorBidi"/>
          <w:b/>
          <w:color w:val="1F4E79" w:themeColor="accent1" w:themeShade="80"/>
          <w:sz w:val="32"/>
          <w:szCs w:val="32"/>
        </w:rPr>
      </w:pPr>
      <w:bookmarkStart w:id="3" w:name="_Toc20737129"/>
      <w:r>
        <w:rPr>
          <w:b/>
        </w:rPr>
        <w:br w:type="page"/>
      </w:r>
      <w:bookmarkStart w:id="4" w:name="_GoBack"/>
      <w:bookmarkEnd w:id="4"/>
    </w:p>
    <w:p w14:paraId="4C7E1231" w14:textId="3D655132" w:rsidR="00A10914" w:rsidRPr="00973F93" w:rsidRDefault="00A10914" w:rsidP="00973F93">
      <w:pPr>
        <w:pStyle w:val="Heading1"/>
        <w:rPr>
          <w:b/>
        </w:rPr>
      </w:pPr>
      <w:r w:rsidRPr="00B6704F">
        <w:rPr>
          <w:b/>
        </w:rPr>
        <w:lastRenderedPageBreak/>
        <w:t>Degree Requirements and Courses</w:t>
      </w:r>
      <w:bookmarkEnd w:id="3"/>
    </w:p>
    <w:p w14:paraId="4A58676A" w14:textId="46DA5BC9" w:rsidR="006F6889" w:rsidRDefault="006F6889" w:rsidP="00B71A38">
      <w:pPr>
        <w:pStyle w:val="Heading2"/>
        <w:jc w:val="both"/>
      </w:pPr>
      <w:bookmarkStart w:id="5" w:name="_Toc20737130"/>
      <w:r>
        <w:t>The Aims of the Honours Programme</w:t>
      </w:r>
      <w:bookmarkEnd w:id="5"/>
    </w:p>
    <w:p w14:paraId="5B72A160" w14:textId="55E07325" w:rsidR="006F6889" w:rsidRDefault="006F6889" w:rsidP="006F6889">
      <w:pPr>
        <w:pStyle w:val="NoSpacing"/>
      </w:pPr>
    </w:p>
    <w:p w14:paraId="4F7689AC" w14:textId="19FF39CC" w:rsidR="006F6889" w:rsidRDefault="006F6889" w:rsidP="00BF4BBF">
      <w:pPr>
        <w:pStyle w:val="NoSpacing"/>
        <w:jc w:val="both"/>
      </w:pPr>
      <w:r>
        <w:t>The Social Policy Subject Group seek</w:t>
      </w:r>
      <w:r w:rsidR="00444ED9">
        <w:t>s to promote these aims in the H</w:t>
      </w:r>
      <w:r>
        <w:t xml:space="preserve">onours </w:t>
      </w:r>
      <w:proofErr w:type="spellStart"/>
      <w:r>
        <w:t>programme</w:t>
      </w:r>
      <w:proofErr w:type="spellEnd"/>
      <w:r>
        <w:t>:</w:t>
      </w:r>
    </w:p>
    <w:p w14:paraId="118C6434" w14:textId="77777777" w:rsidR="006F6889" w:rsidRDefault="006F6889" w:rsidP="00BF4BBF">
      <w:pPr>
        <w:pStyle w:val="NoSpacing"/>
        <w:jc w:val="both"/>
      </w:pPr>
    </w:p>
    <w:p w14:paraId="51ECD4C3" w14:textId="77777777" w:rsidR="006F6889" w:rsidRDefault="006F6889" w:rsidP="00BF4BBF">
      <w:pPr>
        <w:pStyle w:val="NoSpacing"/>
        <w:numPr>
          <w:ilvl w:val="0"/>
          <w:numId w:val="20"/>
        </w:numPr>
        <w:jc w:val="both"/>
      </w:pPr>
      <w:r>
        <w:t>to present a broad perspective on social policy, an area of public policy that embraces:</w:t>
      </w:r>
    </w:p>
    <w:p w14:paraId="05AB2DB0" w14:textId="77777777" w:rsidR="006F6889" w:rsidRDefault="006F6889" w:rsidP="00BF4BBF">
      <w:pPr>
        <w:pStyle w:val="NoSpacing"/>
        <w:numPr>
          <w:ilvl w:val="1"/>
          <w:numId w:val="20"/>
        </w:numPr>
        <w:jc w:val="both"/>
      </w:pPr>
      <w:r>
        <w:t>the distribution of resources;</w:t>
      </w:r>
    </w:p>
    <w:p w14:paraId="13045B2F" w14:textId="77777777" w:rsidR="006F6889" w:rsidRDefault="006F6889" w:rsidP="00BF4BBF">
      <w:pPr>
        <w:pStyle w:val="NoSpacing"/>
        <w:numPr>
          <w:ilvl w:val="1"/>
          <w:numId w:val="20"/>
        </w:numPr>
        <w:jc w:val="both"/>
      </w:pPr>
      <w:r>
        <w:t>social and economic changes and their implications for society;</w:t>
      </w:r>
    </w:p>
    <w:p w14:paraId="292ACDED" w14:textId="77777777" w:rsidR="006F6889" w:rsidRDefault="006F6889" w:rsidP="00BF4BBF">
      <w:pPr>
        <w:pStyle w:val="NoSpacing"/>
        <w:numPr>
          <w:ilvl w:val="1"/>
          <w:numId w:val="20"/>
        </w:numPr>
        <w:jc w:val="both"/>
      </w:pPr>
      <w:r>
        <w:t>the impact of policy on social divisions, social justice, social exclusion and social integration;</w:t>
      </w:r>
    </w:p>
    <w:p w14:paraId="6A2ACB3F" w14:textId="77777777" w:rsidR="006F6889" w:rsidRDefault="006F6889" w:rsidP="00BF4BBF">
      <w:pPr>
        <w:pStyle w:val="NoSpacing"/>
        <w:numPr>
          <w:ilvl w:val="0"/>
          <w:numId w:val="20"/>
        </w:numPr>
        <w:jc w:val="both"/>
      </w:pPr>
      <w:r>
        <w:t>to promote an appreciation of multi-disciplinary approaches to the study of social policy, which draw on various disciplines, in particular, sociology, politics, law and economics;</w:t>
      </w:r>
    </w:p>
    <w:p w14:paraId="06C41B0A" w14:textId="77777777" w:rsidR="006F6889" w:rsidRDefault="006F6889" w:rsidP="00BF4BBF">
      <w:pPr>
        <w:pStyle w:val="NoSpacing"/>
        <w:numPr>
          <w:ilvl w:val="0"/>
          <w:numId w:val="20"/>
        </w:numPr>
        <w:jc w:val="both"/>
      </w:pPr>
      <w:r>
        <w:t>to introduce students to a variety of theoretical perspectives, which foster an ability to appraise and understand different points of view;</w:t>
      </w:r>
    </w:p>
    <w:p w14:paraId="2C4DF85F" w14:textId="77777777" w:rsidR="006F6889" w:rsidRDefault="006F6889" w:rsidP="00BF4BBF">
      <w:pPr>
        <w:pStyle w:val="NoSpacing"/>
        <w:numPr>
          <w:ilvl w:val="0"/>
          <w:numId w:val="20"/>
        </w:numPr>
        <w:jc w:val="both"/>
      </w:pPr>
      <w:r>
        <w:t>to encourage students to think about social policy comparatively;</w:t>
      </w:r>
    </w:p>
    <w:p w14:paraId="463E0EA8" w14:textId="77777777" w:rsidR="006F6889" w:rsidRDefault="006F6889" w:rsidP="00BF4BBF">
      <w:pPr>
        <w:pStyle w:val="NoSpacing"/>
        <w:numPr>
          <w:ilvl w:val="0"/>
          <w:numId w:val="20"/>
        </w:numPr>
        <w:jc w:val="both"/>
      </w:pPr>
      <w:r>
        <w:t>to integrate up-to-date research with teaching;</w:t>
      </w:r>
    </w:p>
    <w:p w14:paraId="55C51B12" w14:textId="77777777" w:rsidR="006F6889" w:rsidRDefault="006F6889" w:rsidP="00BF4BBF">
      <w:pPr>
        <w:pStyle w:val="NoSpacing"/>
        <w:numPr>
          <w:ilvl w:val="0"/>
          <w:numId w:val="20"/>
        </w:numPr>
        <w:jc w:val="both"/>
      </w:pPr>
      <w:r>
        <w:t>to encourage the acquisition of transferable skills, including skills of learning, skills of computing, skills in time and project management, and skills to contribute to public debate about social issues;</w:t>
      </w:r>
    </w:p>
    <w:p w14:paraId="05AC6BCB" w14:textId="77777777" w:rsidR="006F6889" w:rsidRDefault="006F6889" w:rsidP="00BF4BBF">
      <w:pPr>
        <w:pStyle w:val="NoSpacing"/>
        <w:numPr>
          <w:ilvl w:val="0"/>
          <w:numId w:val="20"/>
        </w:numPr>
        <w:jc w:val="both"/>
      </w:pPr>
      <w:r>
        <w:t>to provide opportunities for students to acquire practical experience of social policy;</w:t>
      </w:r>
    </w:p>
    <w:p w14:paraId="42AFED97" w14:textId="77777777" w:rsidR="006F6889" w:rsidRDefault="006F6889" w:rsidP="00BF4BBF">
      <w:pPr>
        <w:pStyle w:val="NoSpacing"/>
        <w:numPr>
          <w:ilvl w:val="0"/>
          <w:numId w:val="20"/>
        </w:numPr>
        <w:jc w:val="both"/>
      </w:pPr>
      <w:r>
        <w:t>to provide opportunities for students from all kinds of background;</w:t>
      </w:r>
    </w:p>
    <w:p w14:paraId="723A7F16" w14:textId="77777777" w:rsidR="006F6889" w:rsidRDefault="006F6889" w:rsidP="00BF4BBF">
      <w:pPr>
        <w:pStyle w:val="NoSpacing"/>
        <w:numPr>
          <w:ilvl w:val="0"/>
          <w:numId w:val="20"/>
        </w:numPr>
        <w:jc w:val="both"/>
      </w:pPr>
      <w:proofErr w:type="gramStart"/>
      <w:r>
        <w:t>to</w:t>
      </w:r>
      <w:proofErr w:type="gramEnd"/>
      <w:r>
        <w:t xml:space="preserve"> foster an informal, inclusive and tolerant environment for learning.</w:t>
      </w:r>
    </w:p>
    <w:p w14:paraId="1EAE2FBB" w14:textId="77777777" w:rsidR="006F6889" w:rsidRPr="006F6889" w:rsidRDefault="006F6889" w:rsidP="006F6889">
      <w:pPr>
        <w:pStyle w:val="NoSpacing"/>
      </w:pPr>
    </w:p>
    <w:p w14:paraId="0166FB39" w14:textId="17AF4239" w:rsidR="006F6889" w:rsidRDefault="006F6889" w:rsidP="00B71A38">
      <w:pPr>
        <w:pStyle w:val="Heading2"/>
        <w:jc w:val="both"/>
      </w:pPr>
      <w:bookmarkStart w:id="6" w:name="_Toc20737131"/>
      <w:r w:rsidRPr="006F6889">
        <w:t xml:space="preserve">Organising Your Studies </w:t>
      </w:r>
      <w:proofErr w:type="gramStart"/>
      <w:r w:rsidRPr="006F6889">
        <w:t>During</w:t>
      </w:r>
      <w:proofErr w:type="gramEnd"/>
      <w:r w:rsidRPr="006F6889">
        <w:t xml:space="preserve"> the Honours Years</w:t>
      </w:r>
      <w:bookmarkEnd w:id="6"/>
    </w:p>
    <w:p w14:paraId="44CF73CF" w14:textId="77777777" w:rsidR="006F6889" w:rsidRDefault="006F6889" w:rsidP="006F6889">
      <w:pPr>
        <w:pStyle w:val="NoSpacing"/>
      </w:pPr>
    </w:p>
    <w:p w14:paraId="73993F66" w14:textId="2519FB15" w:rsidR="006F6889" w:rsidRDefault="006F6889" w:rsidP="006F6889">
      <w:pPr>
        <w:pStyle w:val="NoSpacing"/>
        <w:jc w:val="both"/>
      </w:pPr>
      <w:r>
        <w:t xml:space="preserve">The main differences between the </w:t>
      </w:r>
      <w:r w:rsidR="00444ED9">
        <w:t>first and second years and the H</w:t>
      </w:r>
      <w:r>
        <w:t>onours years are as follows:</w:t>
      </w:r>
    </w:p>
    <w:p w14:paraId="592215B4" w14:textId="77777777" w:rsidR="006F6889" w:rsidRDefault="006F6889" w:rsidP="006F6889">
      <w:pPr>
        <w:pStyle w:val="NoSpacing"/>
        <w:jc w:val="both"/>
      </w:pPr>
    </w:p>
    <w:p w14:paraId="54A42FA3" w14:textId="06ECC44E" w:rsidR="006F6889" w:rsidRDefault="006F6889" w:rsidP="006F6889">
      <w:pPr>
        <w:pStyle w:val="NoSpacing"/>
        <w:jc w:val="both"/>
      </w:pPr>
      <w:r>
        <w:t>You do not normally tak</w:t>
      </w:r>
      <w:r w:rsidR="00444ED9">
        <w:t>e any outside subjects in your H</w:t>
      </w:r>
      <w:r>
        <w:t xml:space="preserve">onours years and so can have a more concentrated and integrated </w:t>
      </w:r>
      <w:proofErr w:type="spellStart"/>
      <w:r>
        <w:t>programme</w:t>
      </w:r>
      <w:proofErr w:type="spellEnd"/>
      <w:r>
        <w:t xml:space="preserve"> of study.</w:t>
      </w:r>
      <w:r w:rsidR="009907C6">
        <w:t xml:space="preserve"> </w:t>
      </w:r>
      <w:r>
        <w:t>Correspondingly, the more specialist and advanced nature of courses at this level means that the work is more demanding and broad-ranging than in the first two years. You are expected to read in depth, and to read beyond the required items in course handbooks.</w:t>
      </w:r>
    </w:p>
    <w:p w14:paraId="39C464EB" w14:textId="77777777" w:rsidR="006F6889" w:rsidRDefault="006F6889" w:rsidP="006F6889">
      <w:pPr>
        <w:pStyle w:val="NoSpacing"/>
        <w:jc w:val="both"/>
      </w:pPr>
    </w:p>
    <w:p w14:paraId="3E606A02" w14:textId="17C08016" w:rsidR="006F6889" w:rsidRDefault="006F6889" w:rsidP="006F6889">
      <w:pPr>
        <w:pStyle w:val="NoSpacing"/>
        <w:jc w:val="both"/>
      </w:pPr>
      <w:r>
        <w:t>The style of teaching and learning is much more informal and participatory. Rather than lectures there are seminars, which you are expected to contribute to and sometimes to lead. You will have more chance to develop your skills at oral presentation, using the relaxed environment of the seminars to improve your effectiveness at explaining your arguments and to develop your transferable skills. Even when oral presentations are not assessed they should be well prepared, using handbooks and visual aids as appropriate. Course teachers will advise you and provide feedback on them.</w:t>
      </w:r>
    </w:p>
    <w:p w14:paraId="13CF9204" w14:textId="77777777" w:rsidR="006F6889" w:rsidRDefault="006F6889" w:rsidP="006F6889">
      <w:pPr>
        <w:pStyle w:val="NoSpacing"/>
        <w:jc w:val="both"/>
      </w:pPr>
    </w:p>
    <w:p w14:paraId="1D215B47" w14:textId="62C387BA" w:rsidR="006F6889" w:rsidRDefault="00444ED9" w:rsidP="006F6889">
      <w:pPr>
        <w:pStyle w:val="NoSpacing"/>
        <w:jc w:val="both"/>
      </w:pPr>
      <w:r>
        <w:t>There are no re-sits in H</w:t>
      </w:r>
      <w:r w:rsidR="006F6889">
        <w:t xml:space="preserve">onours years, and you cannot carry over missed credits into fourth year.  If you get under 40% on a course the mark stands and is taken into account when calculating your average mark. To progress from third to fourth year, and to gain a degree, at least 80 credits a year must be passed at 40% and the mean mark for all courses in the year must be </w:t>
      </w:r>
      <w:r>
        <w:t>at least 40% (see below on how H</w:t>
      </w:r>
      <w:r w:rsidR="006F6889">
        <w:t>onours degree classes are worked out).</w:t>
      </w:r>
    </w:p>
    <w:p w14:paraId="23B772A2" w14:textId="77777777" w:rsidR="006F6889" w:rsidRDefault="006F6889" w:rsidP="006F6889">
      <w:pPr>
        <w:pStyle w:val="NoSpacing"/>
        <w:jc w:val="both"/>
      </w:pPr>
    </w:p>
    <w:p w14:paraId="4FB58166" w14:textId="77777777" w:rsidR="006F6889" w:rsidRDefault="006F6889" w:rsidP="006F6889">
      <w:pPr>
        <w:pStyle w:val="NoSpacing"/>
        <w:jc w:val="both"/>
      </w:pPr>
      <w:r>
        <w:t>In your final year, you will undertake a project on a subject of your choice for in-depth work that is of particular interest to you. This offers considerable scope to follow your own interests and to work closely with a member of the teaching staff. You should start thinking about the project during the second half of third year, and should discuss it with members of staff who have expertise in the appropriate area.</w:t>
      </w:r>
    </w:p>
    <w:p w14:paraId="01320A03" w14:textId="77777777" w:rsidR="006F6889" w:rsidRDefault="006F6889" w:rsidP="006F6889">
      <w:pPr>
        <w:pStyle w:val="NoSpacing"/>
        <w:jc w:val="both"/>
      </w:pPr>
      <w:r>
        <w:t xml:space="preserve"> </w:t>
      </w:r>
    </w:p>
    <w:p w14:paraId="47D0A398" w14:textId="77777777" w:rsidR="00D80915" w:rsidRDefault="006F6889" w:rsidP="00D80915">
      <w:pPr>
        <w:pStyle w:val="NoSpacing"/>
        <w:jc w:val="both"/>
      </w:pPr>
      <w:r>
        <w:lastRenderedPageBreak/>
        <w:t xml:space="preserve">You will increasingly find yourself thinking about life after University, about whether you wish to go into employment, undertake a postgraduate course or take some time out before pursuing these alternatives. The Careers Service is a very useful resource for this. They can also advise on summer placements between third year and fourth </w:t>
      </w:r>
      <w:r w:rsidR="00CC0444">
        <w:t>year.</w:t>
      </w:r>
      <w:bookmarkStart w:id="7" w:name="_Toc20737132"/>
    </w:p>
    <w:p w14:paraId="36D029DF" w14:textId="77777777" w:rsidR="00D80915" w:rsidRDefault="00D80915" w:rsidP="00D80915">
      <w:pPr>
        <w:pStyle w:val="NoSpacing"/>
        <w:jc w:val="both"/>
      </w:pPr>
    </w:p>
    <w:p w14:paraId="1B8CCCBA" w14:textId="352DBD9E" w:rsidR="00A10914" w:rsidRDefault="00A10914" w:rsidP="00BF4BBF">
      <w:pPr>
        <w:pStyle w:val="Heading2"/>
      </w:pPr>
      <w:r w:rsidRPr="00BF4BBF">
        <w:t>Degrees</w:t>
      </w:r>
      <w:bookmarkEnd w:id="7"/>
    </w:p>
    <w:p w14:paraId="0396B6C5" w14:textId="77777777" w:rsidR="00A10914" w:rsidRDefault="00A10914" w:rsidP="00B71A38">
      <w:pPr>
        <w:pStyle w:val="NoSpacing"/>
        <w:jc w:val="both"/>
      </w:pPr>
    </w:p>
    <w:p w14:paraId="47EE43B6" w14:textId="69A587F7" w:rsidR="00A10914" w:rsidRDefault="00A10914" w:rsidP="00B71A38">
      <w:pPr>
        <w:pStyle w:val="NoSpacing"/>
        <w:jc w:val="both"/>
      </w:pPr>
      <w:r>
        <w:t xml:space="preserve">Social Policy can be studied </w:t>
      </w:r>
      <w:r w:rsidR="00444ED9">
        <w:t>as a single-H</w:t>
      </w:r>
      <w:r w:rsidR="0067734E">
        <w:t xml:space="preserve">onours subject in the </w:t>
      </w:r>
      <w:proofErr w:type="spellStart"/>
      <w:r w:rsidR="0067734E">
        <w:t>programme</w:t>
      </w:r>
      <w:proofErr w:type="spellEnd"/>
      <w:r w:rsidR="0067734E">
        <w:t xml:space="preserve"> Government, Pol</w:t>
      </w:r>
      <w:r w:rsidR="00444ED9">
        <w:t>icy and Society, or as a joint-H</w:t>
      </w:r>
      <w:r w:rsidR="0067734E">
        <w:t xml:space="preserve">onours </w:t>
      </w:r>
      <w:r>
        <w:t>with Economics, Geography, Law, a range of Modern European Languages, Politics, Social Anthropology</w:t>
      </w:r>
      <w:r w:rsidR="00E6609C">
        <w:t xml:space="preserve"> and Sociology</w:t>
      </w:r>
      <w:r>
        <w:t xml:space="preserve">.  Note that the required </w:t>
      </w:r>
      <w:proofErr w:type="spellStart"/>
      <w:r w:rsidR="00444ED9">
        <w:t>programme</w:t>
      </w:r>
      <w:proofErr w:type="spellEnd"/>
      <w:r>
        <w:t xml:space="preserve"> differ according to each degree curricula; students should check their specific degree </w:t>
      </w:r>
      <w:proofErr w:type="spellStart"/>
      <w:r>
        <w:t>pr</w:t>
      </w:r>
      <w:r w:rsidR="00905A80">
        <w:t>ogramme</w:t>
      </w:r>
      <w:proofErr w:type="spellEnd"/>
      <w:r w:rsidR="00905A80">
        <w:t xml:space="preserve"> requirements here</w:t>
      </w:r>
      <w:r>
        <w:t xml:space="preserve">: </w:t>
      </w:r>
      <w:hyperlink r:id="rId15" w:history="1">
        <w:proofErr w:type="spellStart"/>
        <w:r w:rsidR="00905A80" w:rsidRPr="00905A80">
          <w:rPr>
            <w:rStyle w:val="Hyperlink"/>
          </w:rPr>
          <w:t>Programmes</w:t>
        </w:r>
        <w:proofErr w:type="spellEnd"/>
        <w:r w:rsidR="00905A80" w:rsidRPr="00905A80">
          <w:rPr>
            <w:rStyle w:val="Hyperlink"/>
          </w:rPr>
          <w:t xml:space="preserve"> of Study</w:t>
        </w:r>
      </w:hyperlink>
    </w:p>
    <w:p w14:paraId="23B10FDD" w14:textId="77777777" w:rsidR="00115DCA" w:rsidRDefault="00115DCA" w:rsidP="00B71A38">
      <w:pPr>
        <w:pStyle w:val="NoSpacing"/>
        <w:jc w:val="both"/>
      </w:pPr>
    </w:p>
    <w:p w14:paraId="04704F4E" w14:textId="77777777" w:rsidR="006F6889" w:rsidRDefault="006F6889" w:rsidP="006F6889">
      <w:pPr>
        <w:pStyle w:val="Heading2"/>
      </w:pPr>
      <w:bookmarkStart w:id="8" w:name="_Toc526432684"/>
      <w:bookmarkStart w:id="9" w:name="_Toc20737133"/>
      <w:r>
        <w:t>Social Policy Honours Courses</w:t>
      </w:r>
      <w:bookmarkEnd w:id="8"/>
      <w:bookmarkEnd w:id="9"/>
    </w:p>
    <w:p w14:paraId="639F0B32" w14:textId="77777777" w:rsidR="006F6889" w:rsidRDefault="006F6889" w:rsidP="006F6889">
      <w:pPr>
        <w:pStyle w:val="NoSpacing"/>
      </w:pPr>
    </w:p>
    <w:p w14:paraId="76F6AE93" w14:textId="30C655B2" w:rsidR="00E113F5" w:rsidRPr="00973F93" w:rsidRDefault="006F6889" w:rsidP="00973F93">
      <w:pPr>
        <w:pStyle w:val="NoSpacing"/>
      </w:pPr>
      <w:r w:rsidRPr="00391954">
        <w:t>Compulsory courses are taught every year. Most optional courses taught by staff in the Social Policy Subject Group are offered every second year (but there are exceptions) and meet for two hours per week (with a short break). Note that some clashe</w:t>
      </w:r>
      <w:r w:rsidR="00444ED9">
        <w:t>s between options in different H</w:t>
      </w:r>
      <w:r w:rsidRPr="00391954">
        <w:t>onours subjects are inevitable in joint degrees</w:t>
      </w:r>
      <w:r w:rsidR="009907C6">
        <w:t xml:space="preserve">. You can find information about </w:t>
      </w:r>
      <w:proofErr w:type="spellStart"/>
      <w:r w:rsidR="009907C6">
        <w:t>programme</w:t>
      </w:r>
      <w:proofErr w:type="spellEnd"/>
      <w:r w:rsidR="009907C6">
        <w:t xml:space="preserve"> degree timetables and courses online:</w:t>
      </w:r>
      <w:hyperlink w:history="1"/>
      <w:r w:rsidR="00115DCA">
        <w:t xml:space="preserve"> </w:t>
      </w:r>
      <w:hyperlink r:id="rId16" w:history="1">
        <w:proofErr w:type="spellStart"/>
        <w:r w:rsidR="00905A80" w:rsidRPr="00905A80">
          <w:rPr>
            <w:rStyle w:val="Hyperlink"/>
          </w:rPr>
          <w:t>Programmes</w:t>
        </w:r>
        <w:proofErr w:type="spellEnd"/>
        <w:r w:rsidR="00905A80" w:rsidRPr="00905A80">
          <w:rPr>
            <w:rStyle w:val="Hyperlink"/>
          </w:rPr>
          <w:t xml:space="preserve"> of Study</w:t>
        </w:r>
      </w:hyperlink>
      <w:bookmarkStart w:id="10" w:name="_Toc20737155"/>
    </w:p>
    <w:bookmarkEnd w:id="10"/>
    <w:p w14:paraId="15B3CD6A" w14:textId="49FDD10D" w:rsidR="00833692" w:rsidRPr="00176063" w:rsidRDefault="00973F93" w:rsidP="00176063">
      <w:pPr>
        <w:pStyle w:val="Heading1"/>
        <w:jc w:val="both"/>
        <w:rPr>
          <w:b/>
        </w:rPr>
      </w:pPr>
      <w:r>
        <w:rPr>
          <w:b/>
        </w:rPr>
        <w:t>Prize</w:t>
      </w:r>
    </w:p>
    <w:p w14:paraId="2353910B" w14:textId="77777777" w:rsidR="00833692" w:rsidRDefault="00833692" w:rsidP="00833692">
      <w:pPr>
        <w:pStyle w:val="NoSpacing"/>
        <w:jc w:val="both"/>
      </w:pPr>
    </w:p>
    <w:p w14:paraId="57F0062C" w14:textId="1496CC69" w:rsidR="00833692" w:rsidRPr="00196E19" w:rsidRDefault="00833692" w:rsidP="00833692">
      <w:pPr>
        <w:pStyle w:val="NoSpacing"/>
        <w:jc w:val="both"/>
      </w:pPr>
      <w:r w:rsidRPr="00196E19">
        <w:t>Each year the James Carruthers Memorial Priz</w:t>
      </w:r>
      <w:r w:rsidR="00973F93">
        <w:t>e is awarded to the best final H</w:t>
      </w:r>
      <w:r w:rsidRPr="00196E19">
        <w:t>onours student and to the student with the best Social Policy dissertation.</w:t>
      </w:r>
    </w:p>
    <w:p w14:paraId="16E7430C" w14:textId="60B20282" w:rsidR="00640590" w:rsidRPr="001E3422" w:rsidRDefault="00F67280" w:rsidP="001E3422">
      <w:pPr>
        <w:pStyle w:val="Heading1"/>
        <w:jc w:val="both"/>
        <w:rPr>
          <w:b/>
        </w:rPr>
      </w:pPr>
      <w:bookmarkStart w:id="11" w:name="_Toc20737161"/>
      <w:r>
        <w:rPr>
          <w:b/>
        </w:rPr>
        <w:t>Advice and Support</w:t>
      </w:r>
      <w:bookmarkStart w:id="12" w:name="_Toc20737163"/>
      <w:bookmarkEnd w:id="11"/>
    </w:p>
    <w:p w14:paraId="3E7A89C8" w14:textId="731C7BEE" w:rsidR="00176063" w:rsidRDefault="00E86ED5" w:rsidP="00176063">
      <w:pPr>
        <w:pStyle w:val="Heading3"/>
        <w:jc w:val="both"/>
        <w:rPr>
          <w:rFonts w:eastAsiaTheme="minorEastAsia"/>
          <w:lang w:val="en-US"/>
        </w:rPr>
      </w:pPr>
      <w:bookmarkStart w:id="13" w:name="_Toc20737167"/>
      <w:bookmarkEnd w:id="12"/>
      <w:r>
        <w:rPr>
          <w:rFonts w:eastAsiaTheme="minorEastAsia"/>
          <w:lang w:val="en-US"/>
        </w:rPr>
        <w:t>English Language Support</w:t>
      </w:r>
      <w:bookmarkEnd w:id="13"/>
    </w:p>
    <w:p w14:paraId="26CB4390" w14:textId="77777777" w:rsidR="00176063" w:rsidRPr="00176063" w:rsidRDefault="00176063" w:rsidP="00176063">
      <w:pPr>
        <w:spacing w:after="0"/>
        <w:rPr>
          <w:lang w:val="en-US"/>
        </w:rPr>
      </w:pPr>
    </w:p>
    <w:p w14:paraId="3CAAB5CF" w14:textId="71816201" w:rsidR="00E86ED5" w:rsidRDefault="00E86ED5" w:rsidP="00CD1CB4">
      <w:pPr>
        <w:pStyle w:val="NoSpacing"/>
        <w:jc w:val="both"/>
      </w:pPr>
      <w:r w:rsidRPr="00E86ED5">
        <w:t>Students looking for Academic Engl</w:t>
      </w:r>
      <w:r w:rsidR="00640590">
        <w:t>ish support can access this here</w:t>
      </w:r>
      <w:r w:rsidRPr="00E86ED5">
        <w:t xml:space="preserve">: </w:t>
      </w:r>
      <w:hyperlink r:id="rId17" w:history="1">
        <w:r w:rsidR="00640590" w:rsidRPr="00640590">
          <w:rPr>
            <w:rStyle w:val="Hyperlink"/>
          </w:rPr>
          <w:t>English Language Support</w:t>
        </w:r>
      </w:hyperlink>
    </w:p>
    <w:p w14:paraId="521B80F2" w14:textId="77777777" w:rsidR="00E86ED5" w:rsidRPr="00E86ED5" w:rsidRDefault="00E86ED5" w:rsidP="00CD1CB4">
      <w:pPr>
        <w:pStyle w:val="NoSpacing"/>
        <w:jc w:val="both"/>
      </w:pPr>
    </w:p>
    <w:p w14:paraId="56DE4A73" w14:textId="6B0B6357" w:rsidR="00F93496" w:rsidRDefault="00E86ED5" w:rsidP="00B71A38">
      <w:pPr>
        <w:pStyle w:val="NoSpacing"/>
        <w:jc w:val="both"/>
      </w:pPr>
      <w:r w:rsidRPr="00E86ED5">
        <w:t>Students for whom English is a seco</w:t>
      </w:r>
      <w:r w:rsidR="00CD1CB4">
        <w:t>nd language can also take the ALL</w:t>
      </w:r>
      <w:r w:rsidRPr="00E86ED5">
        <w:t>SIS training cour</w:t>
      </w:r>
      <w:r w:rsidR="00CD1CB4">
        <w:t>se. More details can be found here:</w:t>
      </w:r>
      <w:r w:rsidRPr="00E86ED5">
        <w:t xml:space="preserve"> </w:t>
      </w:r>
      <w:hyperlink r:id="rId18" w:history="1">
        <w:r w:rsidR="00CD1CB4" w:rsidRPr="00CD1CB4">
          <w:rPr>
            <w:rStyle w:val="Hyperlink"/>
          </w:rPr>
          <w:t>ALLSIS</w:t>
        </w:r>
      </w:hyperlink>
    </w:p>
    <w:p w14:paraId="2EEEE409" w14:textId="77777777" w:rsidR="00E113F5" w:rsidRDefault="00E113F5" w:rsidP="00B71A38">
      <w:pPr>
        <w:pStyle w:val="NoSpacing"/>
        <w:jc w:val="both"/>
      </w:pPr>
    </w:p>
    <w:p w14:paraId="7CF78E2D" w14:textId="6AA1B303" w:rsidR="009029EE" w:rsidRPr="00F93496" w:rsidRDefault="00F93496" w:rsidP="009029EE">
      <w:pPr>
        <w:spacing w:after="0" w:line="240" w:lineRule="auto"/>
        <w:textAlignment w:val="baseline"/>
        <w:rPr>
          <w:color w:val="1F4E79" w:themeColor="accent1" w:themeShade="80"/>
        </w:rPr>
      </w:pPr>
      <w:proofErr w:type="spellStart"/>
      <w:r w:rsidRPr="00F93496">
        <w:rPr>
          <w:color w:val="1F4E79" w:themeColor="accent1" w:themeShade="80"/>
        </w:rPr>
        <w:t>EdHelp</w:t>
      </w:r>
      <w:proofErr w:type="spellEnd"/>
    </w:p>
    <w:p w14:paraId="585D64A3" w14:textId="77777777" w:rsidR="00F93496" w:rsidRPr="00F93496" w:rsidRDefault="00F93496" w:rsidP="009029EE">
      <w:pPr>
        <w:spacing w:after="0" w:line="240" w:lineRule="auto"/>
        <w:textAlignment w:val="baseline"/>
        <w:rPr>
          <w:rFonts w:ascii="Segoe UI" w:eastAsia="Times New Roman" w:hAnsi="Segoe UI" w:cs="Segoe UI"/>
          <w:color w:val="2E74B5" w:themeColor="accent1" w:themeShade="BF"/>
          <w:sz w:val="18"/>
          <w:szCs w:val="18"/>
          <w:lang w:eastAsia="en-GB"/>
        </w:rPr>
      </w:pPr>
    </w:p>
    <w:p w14:paraId="0493FBDB" w14:textId="73ADBA2B" w:rsidR="00DE45FE" w:rsidRPr="001E3422" w:rsidRDefault="009029EE" w:rsidP="001E3422">
      <w:pPr>
        <w:spacing w:after="0" w:line="240" w:lineRule="auto"/>
        <w:textAlignment w:val="baseline"/>
        <w:rPr>
          <w:rFonts w:ascii="Segoe UI" w:eastAsia="Times New Roman" w:hAnsi="Segoe UI" w:cs="Segoe UI"/>
          <w:sz w:val="18"/>
          <w:szCs w:val="18"/>
          <w:lang w:eastAsia="en-GB"/>
        </w:rPr>
      </w:pPr>
      <w:proofErr w:type="spellStart"/>
      <w:r w:rsidRPr="001C2290">
        <w:rPr>
          <w:rFonts w:eastAsia="Times New Roman" w:cs="Arial"/>
          <w:color w:val="000000"/>
          <w:szCs w:val="24"/>
          <w:lang w:eastAsia="en-GB"/>
        </w:rPr>
        <w:t>EdHelp</w:t>
      </w:r>
      <w:proofErr w:type="spellEnd"/>
      <w:r w:rsidRPr="001C2290">
        <w:rPr>
          <w:rFonts w:eastAsia="Times New Roman" w:cs="Arial"/>
          <w:color w:val="000000"/>
          <w:szCs w:val="24"/>
          <w:lang w:eastAsia="en-GB"/>
        </w:rPr>
        <w:t> Brings together frequently used student services, meaning you can find what you need, all in one place. Go to: </w:t>
      </w:r>
      <w:proofErr w:type="spellStart"/>
      <w:r w:rsidR="00F93496">
        <w:rPr>
          <w:rFonts w:eastAsia="Times New Roman" w:cs="Arial"/>
          <w:color w:val="000000"/>
          <w:szCs w:val="24"/>
          <w:lang w:eastAsia="en-GB"/>
        </w:rPr>
        <w:fldChar w:fldCharType="begin"/>
      </w:r>
      <w:r w:rsidR="00F93496">
        <w:rPr>
          <w:rFonts w:eastAsia="Times New Roman" w:cs="Arial"/>
          <w:color w:val="000000"/>
          <w:szCs w:val="24"/>
          <w:lang w:eastAsia="en-GB"/>
        </w:rPr>
        <w:instrText xml:space="preserve"> HYPERLINK "https://www.ed.ac.uk/edhelp" </w:instrText>
      </w:r>
      <w:r w:rsidR="00F93496">
        <w:rPr>
          <w:rFonts w:eastAsia="Times New Roman" w:cs="Arial"/>
          <w:color w:val="000000"/>
          <w:szCs w:val="24"/>
          <w:lang w:eastAsia="en-GB"/>
        </w:rPr>
        <w:fldChar w:fldCharType="separate"/>
      </w:r>
      <w:r w:rsidR="00F93496" w:rsidRPr="00F93496">
        <w:rPr>
          <w:rStyle w:val="Hyperlink"/>
          <w:rFonts w:eastAsia="Times New Roman" w:cs="Arial"/>
          <w:szCs w:val="24"/>
          <w:lang w:eastAsia="en-GB"/>
        </w:rPr>
        <w:t>EdHelp</w:t>
      </w:r>
      <w:proofErr w:type="spellEnd"/>
      <w:r w:rsidR="00F93496">
        <w:rPr>
          <w:rFonts w:eastAsia="Times New Roman" w:cs="Arial"/>
          <w:color w:val="000000"/>
          <w:szCs w:val="24"/>
          <w:lang w:eastAsia="en-GB"/>
        </w:rPr>
        <w:fldChar w:fldCharType="end"/>
      </w:r>
      <w:r w:rsidR="00DE45FE">
        <w:br w:type="page"/>
      </w:r>
    </w:p>
    <w:p w14:paraId="3291B905" w14:textId="7B200492" w:rsidR="001D55E3" w:rsidRDefault="00F00420" w:rsidP="00B71A38">
      <w:pPr>
        <w:pStyle w:val="Heading1"/>
        <w:jc w:val="both"/>
      </w:pPr>
      <w:bookmarkStart w:id="14" w:name="_Toc20737179"/>
      <w:r>
        <w:lastRenderedPageBreak/>
        <w:t>Appendix 1</w:t>
      </w:r>
      <w:r w:rsidR="001D55E3">
        <w:t>:  Tier 4 and Student Engagement</w:t>
      </w:r>
      <w:bookmarkEnd w:id="14"/>
    </w:p>
    <w:p w14:paraId="1B73BB1A" w14:textId="77777777" w:rsidR="001D55E3" w:rsidRDefault="001D55E3" w:rsidP="00B71A38">
      <w:pPr>
        <w:pStyle w:val="NoSpacing"/>
        <w:jc w:val="both"/>
      </w:pPr>
    </w:p>
    <w:p w14:paraId="41DD9675" w14:textId="77777777" w:rsidR="001D55E3" w:rsidRDefault="001D55E3" w:rsidP="00B71A38">
      <w:pPr>
        <w:pStyle w:val="NoSpacing"/>
        <w:jc w:val="both"/>
      </w:pPr>
      <w:r>
        <w:t xml:space="preserve">As a Tier 4 student, the University of Edinburgh is the sponsor of your UK visa. The University has a number of legal responsibilities, including monitoring your attendance on your </w:t>
      </w:r>
      <w:proofErr w:type="spellStart"/>
      <w:r>
        <w:t>programme</w:t>
      </w:r>
      <w:proofErr w:type="spellEnd"/>
      <w:r>
        <w:t xml:space="preserve"> and reporting to the Home Office when: </w:t>
      </w:r>
    </w:p>
    <w:p w14:paraId="6CE1E151" w14:textId="77777777" w:rsidR="001D55E3" w:rsidRDefault="001D55E3" w:rsidP="00B71A38">
      <w:pPr>
        <w:pStyle w:val="NoSpacing"/>
        <w:numPr>
          <w:ilvl w:val="0"/>
          <w:numId w:val="5"/>
        </w:numPr>
        <w:jc w:val="both"/>
      </w:pPr>
      <w:r>
        <w:t xml:space="preserve">you suspend your studies, transfer or withdraw from a </w:t>
      </w:r>
      <w:proofErr w:type="spellStart"/>
      <w:r>
        <w:t>programme</w:t>
      </w:r>
      <w:proofErr w:type="spellEnd"/>
      <w:r>
        <w:t>, or complete your studies significantly early;</w:t>
      </w:r>
    </w:p>
    <w:p w14:paraId="308DBFF6" w14:textId="7EF3622D" w:rsidR="001D55E3" w:rsidRDefault="001D55E3" w:rsidP="00B71A38">
      <w:pPr>
        <w:pStyle w:val="NoSpacing"/>
        <w:numPr>
          <w:ilvl w:val="0"/>
          <w:numId w:val="5"/>
        </w:numPr>
        <w:jc w:val="both"/>
      </w:pPr>
      <w:r>
        <w:t>you fail to register/</w:t>
      </w:r>
      <w:r w:rsidR="007565BF">
        <w:t>enroll</w:t>
      </w:r>
      <w:r>
        <w:t xml:space="preserve"> at the start of your </w:t>
      </w:r>
      <w:proofErr w:type="spellStart"/>
      <w:r>
        <w:t>programme</w:t>
      </w:r>
      <w:proofErr w:type="spellEnd"/>
      <w:r>
        <w:t xml:space="preserve"> or at the two additional registration sessions each year with no explanation;</w:t>
      </w:r>
    </w:p>
    <w:p w14:paraId="490A0A9F" w14:textId="77777777" w:rsidR="001D55E3" w:rsidRDefault="001D55E3" w:rsidP="00B71A38">
      <w:pPr>
        <w:pStyle w:val="NoSpacing"/>
        <w:numPr>
          <w:ilvl w:val="0"/>
          <w:numId w:val="5"/>
        </w:numPr>
        <w:jc w:val="both"/>
      </w:pPr>
      <w:r>
        <w:t xml:space="preserve">You are repeatedly absent or are absent for an extended period and are excluded from the </w:t>
      </w:r>
      <w:proofErr w:type="spellStart"/>
      <w:r>
        <w:t>programme</w:t>
      </w:r>
      <w:proofErr w:type="spellEnd"/>
      <w:r>
        <w:t xml:space="preserve"> due to non-attendance. This includes missing Tier 4 census points without due reason. The University must maintain a record of your attendance and the Home Office can ask to see this or request information about it at any time;</w:t>
      </w:r>
    </w:p>
    <w:p w14:paraId="21464FD4" w14:textId="77777777" w:rsidR="001D55E3" w:rsidRDefault="001D55E3" w:rsidP="00B71A38">
      <w:pPr>
        <w:pStyle w:val="NoSpacing"/>
        <w:jc w:val="both"/>
      </w:pPr>
    </w:p>
    <w:p w14:paraId="2171383B" w14:textId="44918525" w:rsidR="001D55E3" w:rsidRDefault="001D55E3" w:rsidP="00B71A38">
      <w:pPr>
        <w:pStyle w:val="NoSpacing"/>
        <w:jc w:val="both"/>
      </w:pPr>
      <w:r>
        <w:t>As a student with a Tier 4 visa sponsored by the University of Edinburgh, the ter</w:t>
      </w:r>
      <w:r w:rsidR="002B0F6D">
        <w:t xml:space="preserve">ms of your visa require you to </w:t>
      </w:r>
      <w:r>
        <w:t xml:space="preserve">(amongst others): </w:t>
      </w:r>
    </w:p>
    <w:p w14:paraId="0F86FC77" w14:textId="77777777" w:rsidR="001D55E3" w:rsidRDefault="001D55E3" w:rsidP="00B71A38">
      <w:pPr>
        <w:pStyle w:val="NoSpacing"/>
        <w:numPr>
          <w:ilvl w:val="0"/>
          <w:numId w:val="6"/>
        </w:numPr>
        <w:jc w:val="both"/>
      </w:pPr>
      <w:r>
        <w:t xml:space="preserve">Ensure you have a correct and valid visa for studying at the University of Edinburgh, which, if a Tier 4 visa, requires that it is a visa sponsored by the University of Edinburgh; </w:t>
      </w:r>
    </w:p>
    <w:p w14:paraId="48900A37" w14:textId="77777777" w:rsidR="001D55E3" w:rsidRDefault="001D55E3" w:rsidP="00B71A38">
      <w:pPr>
        <w:pStyle w:val="NoSpacing"/>
        <w:numPr>
          <w:ilvl w:val="0"/>
          <w:numId w:val="6"/>
        </w:numPr>
        <w:jc w:val="both"/>
      </w:pPr>
      <w:r>
        <w:t xml:space="preserve">Attend all of your University classes, lectures, tutorials, </w:t>
      </w:r>
      <w:proofErr w:type="spellStart"/>
      <w:r>
        <w:t>etc</w:t>
      </w:r>
      <w:proofErr w:type="spellEnd"/>
      <w:r>
        <w:t xml:space="preserve"> where required. This includes participating in the requirements of your course including submitting assignments, attending meetings with tutors and attending examinations. If you cannot attend due to illness, for example, you must inform your School. This includes attending Tier 4 Census sessions when required throughout the academic session. </w:t>
      </w:r>
    </w:p>
    <w:p w14:paraId="58E4C788" w14:textId="77777777" w:rsidR="001D55E3" w:rsidRDefault="001D55E3" w:rsidP="00B71A38">
      <w:pPr>
        <w:pStyle w:val="NoSpacing"/>
        <w:numPr>
          <w:ilvl w:val="0"/>
          <w:numId w:val="6"/>
        </w:numPr>
        <w:jc w:val="both"/>
      </w:pPr>
      <w:r>
        <w:t>Make sure that your contact details, including your address and contact numbers are up to date in your student record.</w:t>
      </w:r>
    </w:p>
    <w:p w14:paraId="5BC7874B" w14:textId="77777777" w:rsidR="001D55E3" w:rsidRDefault="001D55E3" w:rsidP="00B71A38">
      <w:pPr>
        <w:pStyle w:val="NoSpacing"/>
        <w:numPr>
          <w:ilvl w:val="0"/>
          <w:numId w:val="6"/>
        </w:numPr>
        <w:jc w:val="both"/>
      </w:pPr>
      <w:r>
        <w:t xml:space="preserve">Make satisfactory progress on your chosen </w:t>
      </w:r>
      <w:proofErr w:type="spellStart"/>
      <w:r>
        <w:t>programme</w:t>
      </w:r>
      <w:proofErr w:type="spellEnd"/>
      <w:r>
        <w:t xml:space="preserve"> of study </w:t>
      </w:r>
    </w:p>
    <w:p w14:paraId="109E2EC0" w14:textId="77777777" w:rsidR="001D55E3" w:rsidRDefault="001D55E3" w:rsidP="00B71A38">
      <w:pPr>
        <w:pStyle w:val="NoSpacing"/>
        <w:numPr>
          <w:ilvl w:val="0"/>
          <w:numId w:val="6"/>
        </w:numPr>
        <w:jc w:val="both"/>
      </w:pPr>
      <w:r>
        <w:t xml:space="preserve">Observe the general conditions of a Tier 4 General student visa in the UK, including studying on the </w:t>
      </w:r>
      <w:proofErr w:type="spellStart"/>
      <w:r>
        <w:t>programme</w:t>
      </w:r>
      <w:proofErr w:type="spellEnd"/>
      <w:r>
        <w:t xml:space="preserve"> for which your visa was issued, not overstaying the validity of your visa and complying with the work restrictions of the visa.</w:t>
      </w:r>
    </w:p>
    <w:p w14:paraId="1F7441CF" w14:textId="77777777" w:rsidR="001D55E3" w:rsidRDefault="001D55E3" w:rsidP="00B71A38">
      <w:pPr>
        <w:pStyle w:val="NoSpacing"/>
        <w:jc w:val="both"/>
      </w:pPr>
    </w:p>
    <w:p w14:paraId="4A0D75AB" w14:textId="77777777" w:rsidR="001D55E3" w:rsidRDefault="001D55E3" w:rsidP="00B71A38">
      <w:pPr>
        <w:pStyle w:val="NoSpacing"/>
        <w:jc w:val="both"/>
      </w:pPr>
      <w:r>
        <w:t xml:space="preserve">Please note that any email relating to your Tier 4 sponsorship, including census dates and times will be sent to your University email address - you should therefore check this regularly. </w:t>
      </w:r>
    </w:p>
    <w:p w14:paraId="0168084D" w14:textId="77777777" w:rsidR="001D55E3" w:rsidRDefault="001D55E3" w:rsidP="00B71A38">
      <w:pPr>
        <w:pStyle w:val="NoSpacing"/>
        <w:jc w:val="both"/>
      </w:pPr>
    </w:p>
    <w:p w14:paraId="0F132A06" w14:textId="4C3DDDB3" w:rsidR="001D55E3" w:rsidRDefault="001D55E3" w:rsidP="00B71A38">
      <w:pPr>
        <w:pStyle w:val="NoSpacing"/>
        <w:jc w:val="both"/>
      </w:pPr>
      <w:r>
        <w:t>Further details on the terms and conditions of your Tier 4 visa can be fou</w:t>
      </w:r>
      <w:r w:rsidR="002B0F6D">
        <w:t>nd here:</w:t>
      </w:r>
      <w:r>
        <w:t xml:space="preserve"> </w:t>
      </w:r>
      <w:hyperlink r:id="rId19" w:history="1">
        <w:r w:rsidR="002B0F6D">
          <w:rPr>
            <w:rStyle w:val="Hyperlink"/>
          </w:rPr>
          <w:t>Student Immigration Service</w:t>
        </w:r>
      </w:hyperlink>
    </w:p>
    <w:p w14:paraId="6D3FD68F" w14:textId="77777777" w:rsidR="001D55E3" w:rsidRDefault="001D55E3" w:rsidP="00B71A38">
      <w:pPr>
        <w:pStyle w:val="NoSpacing"/>
        <w:jc w:val="both"/>
      </w:pPr>
    </w:p>
    <w:p w14:paraId="45172200" w14:textId="1BD81127" w:rsidR="001D55E3" w:rsidRDefault="001D55E3" w:rsidP="00B71A38">
      <w:pPr>
        <w:pStyle w:val="NoSpacing"/>
        <w:jc w:val="both"/>
      </w:pPr>
      <w:r>
        <w:t xml:space="preserve">More information or advice about your Tier 4 immigration status can be obtained by contacting the International Student Advisory Service, located at the International Office, 33 </w:t>
      </w:r>
      <w:proofErr w:type="spellStart"/>
      <w:r>
        <w:t>Buccleuch</w:t>
      </w:r>
      <w:proofErr w:type="spellEnd"/>
      <w:r>
        <w:t xml:space="preserve"> Place, Edinburgh EH8 9JS</w:t>
      </w:r>
    </w:p>
    <w:p w14:paraId="4B16D647" w14:textId="77777777" w:rsidR="002B0F6D" w:rsidRDefault="002B0F6D" w:rsidP="00B71A38">
      <w:pPr>
        <w:pStyle w:val="NoSpacing"/>
        <w:jc w:val="both"/>
      </w:pPr>
    </w:p>
    <w:p w14:paraId="23802767" w14:textId="77777777" w:rsidR="00F779C9" w:rsidRDefault="001D55E3" w:rsidP="00B71A38">
      <w:pPr>
        <w:pStyle w:val="NoSpacing"/>
        <w:jc w:val="both"/>
        <w:rPr>
          <w:rStyle w:val="Hyperlink"/>
        </w:rPr>
      </w:pPr>
      <w:r>
        <w:t xml:space="preserve">Email: </w:t>
      </w:r>
      <w:hyperlink r:id="rId20" w:history="1">
        <w:r w:rsidRPr="003C5A4D">
          <w:rPr>
            <w:rStyle w:val="Hyperlink"/>
          </w:rPr>
          <w:t>immigration@ed.ac.uk</w:t>
        </w:r>
      </w:hyperlink>
    </w:p>
    <w:p w14:paraId="06746640" w14:textId="58555939" w:rsidR="00DD49E2" w:rsidRDefault="00DD49E2">
      <w:r>
        <w:br w:type="page"/>
      </w:r>
    </w:p>
    <w:p w14:paraId="21F6339C" w14:textId="77777777" w:rsidR="00C9034D" w:rsidRPr="00F23709" w:rsidRDefault="00C9034D" w:rsidP="00C9034D">
      <w:pPr>
        <w:pStyle w:val="Heading1"/>
        <w:rPr>
          <w:sz w:val="36"/>
          <w:szCs w:val="36"/>
        </w:rPr>
      </w:pPr>
      <w:bookmarkStart w:id="15" w:name="_Toc20737180"/>
      <w:r w:rsidRPr="00F23709">
        <w:rPr>
          <w:sz w:val="36"/>
          <w:szCs w:val="36"/>
        </w:rPr>
        <w:lastRenderedPageBreak/>
        <w:t>Appendix 2:  Social Policy Dissertation</w:t>
      </w:r>
      <w:bookmarkEnd w:id="15"/>
    </w:p>
    <w:p w14:paraId="7D26B4D8" w14:textId="77777777" w:rsidR="00C9034D" w:rsidRPr="00DD49E2" w:rsidRDefault="00C9034D" w:rsidP="00176063">
      <w:pPr>
        <w:spacing w:after="0"/>
      </w:pPr>
    </w:p>
    <w:p w14:paraId="50F4C61E" w14:textId="767F1F98" w:rsidR="00C9034D" w:rsidRDefault="00C9034D" w:rsidP="00C9034D">
      <w:pPr>
        <w:pStyle w:val="NoSpacing"/>
        <w:jc w:val="both"/>
      </w:pPr>
      <w:r w:rsidRPr="00DD5421">
        <w:t xml:space="preserve">If you are taking a </w:t>
      </w:r>
      <w:r>
        <w:t xml:space="preserve">Single or </w:t>
      </w:r>
      <w:r w:rsidRPr="00DD5421">
        <w:t>Joint Honours degree in Social Policy you are required to undertake a project leadi</w:t>
      </w:r>
      <w:r>
        <w:t>ng to a supervised dissertation:</w:t>
      </w:r>
      <w:r w:rsidRPr="00DD5421">
        <w:t xml:space="preserve"> </w:t>
      </w:r>
      <w:r w:rsidRPr="00C9034D">
        <w:t>if you are doing it in the Social Policy part of your degree the rules are set out below.</w:t>
      </w:r>
      <w:r w:rsidRPr="00DD5421">
        <w:t xml:space="preserve">  Dissertations are carried out concurrently with coursework in fourth year. They count for 40 </w:t>
      </w:r>
      <w:r w:rsidR="00BF4BBF">
        <w:t>credits</w:t>
      </w:r>
      <w:r w:rsidRPr="00DD5421">
        <w:t xml:space="preserve">, i.e. for the equivalent of two, semester-length </w:t>
      </w:r>
      <w:proofErr w:type="spellStart"/>
      <w:r w:rsidRPr="00DD5421">
        <w:t>honours</w:t>
      </w:r>
      <w:proofErr w:type="spellEnd"/>
      <w:r w:rsidRPr="00DD5421">
        <w:t xml:space="preserve"> courses.</w:t>
      </w:r>
    </w:p>
    <w:p w14:paraId="59614C48" w14:textId="77777777" w:rsidR="00C9034D" w:rsidRDefault="00C9034D" w:rsidP="00C9034D">
      <w:pPr>
        <w:pStyle w:val="NoSpacing"/>
        <w:jc w:val="both"/>
      </w:pPr>
    </w:p>
    <w:p w14:paraId="04B848C4" w14:textId="66D1620A" w:rsidR="00C9034D" w:rsidRDefault="00C9034D" w:rsidP="00C9034D">
      <w:pPr>
        <w:pStyle w:val="NoSpacing"/>
        <w:jc w:val="both"/>
      </w:pPr>
      <w:r>
        <w:t xml:space="preserve">During your Senior Honours year, you are enrolled on the </w:t>
      </w:r>
      <w:r w:rsidRPr="00C9034D">
        <w:t>‘Dissertation course’ on Learn</w:t>
      </w:r>
      <w:r>
        <w:t>, where you will find all information regarding the dissertation process, important dates, format requirements and so forth. This is not a norm</w:t>
      </w:r>
      <w:r w:rsidR="00BF4BBF">
        <w:t>al course</w:t>
      </w:r>
      <w:r>
        <w:t xml:space="preserve"> in that you are not required to do course readings or attend weekly sessions, but are encouraged to engage with the information posted on the Learn page and attend the workshops offered. You will also receive notifications and emails via the Dissertation Learn page and occasionally be asked to sign up for events. Your ‘assignment’ on the dissertation course is your dissertation that you will hand in via ELMA.</w:t>
      </w:r>
    </w:p>
    <w:p w14:paraId="2CCC3C2E" w14:textId="77777777" w:rsidR="00C9034D" w:rsidRDefault="00C9034D" w:rsidP="00C9034D">
      <w:pPr>
        <w:pStyle w:val="NoSpacing"/>
        <w:jc w:val="both"/>
      </w:pPr>
    </w:p>
    <w:p w14:paraId="322D744C" w14:textId="77777777" w:rsidR="00C9034D" w:rsidRDefault="00C9034D" w:rsidP="00C9034D">
      <w:pPr>
        <w:pStyle w:val="NoSpacing"/>
        <w:jc w:val="both"/>
      </w:pPr>
      <w:r>
        <w:t>Who to turn to if you have questions:</w:t>
      </w:r>
    </w:p>
    <w:p w14:paraId="14D35B4F" w14:textId="77777777" w:rsidR="00C9034D" w:rsidRDefault="00C9034D" w:rsidP="00C9034D">
      <w:pPr>
        <w:pStyle w:val="NoSpacing"/>
        <w:jc w:val="both"/>
      </w:pPr>
    </w:p>
    <w:p w14:paraId="0B62950F" w14:textId="77777777" w:rsidR="00C9034D" w:rsidRDefault="00C9034D" w:rsidP="00C9034D">
      <w:pPr>
        <w:pStyle w:val="NoSpacing"/>
        <w:jc w:val="both"/>
      </w:pPr>
      <w:r>
        <w:t xml:space="preserve">For practical issues: </w:t>
      </w:r>
    </w:p>
    <w:p w14:paraId="5FFD0C21" w14:textId="77777777" w:rsidR="00C9034D" w:rsidRDefault="00C9034D" w:rsidP="00C9034D">
      <w:pPr>
        <w:pStyle w:val="NoSpacing"/>
        <w:jc w:val="both"/>
      </w:pPr>
      <w:r>
        <w:t>Course Administrator, Mr. Ethan Alexander (</w:t>
      </w:r>
      <w:hyperlink r:id="rId21" w:history="1">
        <w:r w:rsidRPr="00654F3D">
          <w:rPr>
            <w:rStyle w:val="Hyperlink"/>
          </w:rPr>
          <w:t>ethan.alexander@ed.ac.uk</w:t>
        </w:r>
      </w:hyperlink>
      <w:r>
        <w:t>)</w:t>
      </w:r>
    </w:p>
    <w:p w14:paraId="09C74A39" w14:textId="77777777" w:rsidR="00C9034D" w:rsidRDefault="00C9034D" w:rsidP="00C9034D">
      <w:pPr>
        <w:pStyle w:val="NoSpacing"/>
        <w:jc w:val="both"/>
      </w:pPr>
    </w:p>
    <w:p w14:paraId="3D772654" w14:textId="77777777" w:rsidR="00C9034D" w:rsidRDefault="00C9034D" w:rsidP="00C9034D">
      <w:pPr>
        <w:pStyle w:val="NoSpacing"/>
        <w:jc w:val="both"/>
      </w:pPr>
      <w:r>
        <w:t xml:space="preserve">For any specific questions: </w:t>
      </w:r>
    </w:p>
    <w:p w14:paraId="1F063225" w14:textId="77777777" w:rsidR="00C9034D" w:rsidRDefault="00C9034D" w:rsidP="00C9034D">
      <w:pPr>
        <w:pStyle w:val="NoSpacing"/>
        <w:jc w:val="both"/>
      </w:pPr>
      <w:r>
        <w:t xml:space="preserve">Course </w:t>
      </w:r>
      <w:proofErr w:type="spellStart"/>
      <w:r>
        <w:t>Convenor</w:t>
      </w:r>
      <w:proofErr w:type="spellEnd"/>
      <w:r>
        <w:t>, Prof. Ingela Naumann (</w:t>
      </w:r>
      <w:hyperlink r:id="rId22" w:history="1">
        <w:r w:rsidRPr="00654F3D">
          <w:rPr>
            <w:rStyle w:val="Hyperlink"/>
          </w:rPr>
          <w:t>Ingela.naumann@ed.ac.uk</w:t>
        </w:r>
      </w:hyperlink>
      <w:r>
        <w:t>)</w:t>
      </w:r>
    </w:p>
    <w:p w14:paraId="4BBE6FCF" w14:textId="77777777" w:rsidR="00C9034D" w:rsidRDefault="00C9034D" w:rsidP="00C9034D">
      <w:pPr>
        <w:pStyle w:val="NoSpacing"/>
        <w:jc w:val="both"/>
      </w:pPr>
    </w:p>
    <w:p w14:paraId="63D44525" w14:textId="6499D7A4" w:rsidR="00C9034D" w:rsidRDefault="00C9034D" w:rsidP="00C9034D">
      <w:pPr>
        <w:pStyle w:val="NoSpacing"/>
        <w:jc w:val="both"/>
      </w:pPr>
      <w:r>
        <w:t>For any health and wellbeing concerns, questions regarding extensions or special circumstances: Student Advisor (SA), Mr. Will Rennie (</w:t>
      </w:r>
      <w:hyperlink r:id="rId23" w:history="1">
        <w:r w:rsidRPr="00654F3D">
          <w:rPr>
            <w:rStyle w:val="Hyperlink"/>
          </w:rPr>
          <w:t>will.rennie@ed.ac.uk</w:t>
        </w:r>
      </w:hyperlink>
      <w:r>
        <w:t>)</w:t>
      </w:r>
    </w:p>
    <w:p w14:paraId="3FFAB2D8" w14:textId="18D6ABD9" w:rsidR="00C9034D" w:rsidRDefault="00C9034D" w:rsidP="00C9034D">
      <w:pPr>
        <w:pStyle w:val="NoSpacing"/>
        <w:jc w:val="both"/>
      </w:pPr>
    </w:p>
    <w:p w14:paraId="6511729B" w14:textId="128700EB" w:rsidR="00C9034D" w:rsidRDefault="00C9034D" w:rsidP="00C9034D">
      <w:pPr>
        <w:pStyle w:val="NoSpacing"/>
        <w:jc w:val="both"/>
      </w:pPr>
      <w:r>
        <w:t>Below is a guide on how to develop your dissertation project and on the process up to submission of your dissertation.</w:t>
      </w:r>
    </w:p>
    <w:p w14:paraId="69669D9E" w14:textId="77777777" w:rsidR="00C9034D" w:rsidRDefault="00C9034D" w:rsidP="00C9034D">
      <w:pPr>
        <w:pStyle w:val="NoSpacing"/>
        <w:jc w:val="center"/>
      </w:pPr>
    </w:p>
    <w:p w14:paraId="20B99329" w14:textId="77777777" w:rsidR="00C9034D" w:rsidRPr="00DD5421" w:rsidRDefault="00C9034D" w:rsidP="00C9034D">
      <w:pPr>
        <w:pStyle w:val="Heading2"/>
        <w:jc w:val="both"/>
      </w:pPr>
      <w:bookmarkStart w:id="16" w:name="_Toc526432726"/>
      <w:bookmarkStart w:id="17" w:name="_Toc20737181"/>
      <w:r w:rsidRPr="00DD5421">
        <w:t>Choosing Your Topic</w:t>
      </w:r>
      <w:bookmarkEnd w:id="16"/>
      <w:bookmarkEnd w:id="17"/>
    </w:p>
    <w:p w14:paraId="0A4F60CB" w14:textId="77777777" w:rsidR="00C9034D" w:rsidRDefault="00C9034D" w:rsidP="00C9034D">
      <w:pPr>
        <w:pStyle w:val="NoSpacing"/>
        <w:jc w:val="both"/>
        <w:rPr>
          <w:b/>
        </w:rPr>
      </w:pPr>
    </w:p>
    <w:p w14:paraId="2240F782" w14:textId="77777777" w:rsidR="00C9034D" w:rsidRDefault="00C9034D" w:rsidP="00C9034D">
      <w:pPr>
        <w:pStyle w:val="NoSpacing"/>
        <w:jc w:val="both"/>
      </w:pPr>
      <w:r>
        <w:t xml:space="preserve">During semester 2 of the junior </w:t>
      </w:r>
      <w:proofErr w:type="spellStart"/>
      <w:r>
        <w:t>honours</w:t>
      </w:r>
      <w:proofErr w:type="spellEnd"/>
      <w:r>
        <w:t xml:space="preserve"> year you will be asked to suggest a dissertation topic. Supervisors will be appointed after the spring break and you may be able to have an initial meeting or an email contact with your supervisor before the end of third year.</w:t>
      </w:r>
    </w:p>
    <w:p w14:paraId="3163ECB3" w14:textId="77777777" w:rsidR="00C9034D" w:rsidRDefault="00C9034D" w:rsidP="00C9034D">
      <w:pPr>
        <w:pStyle w:val="NoSpacing"/>
        <w:jc w:val="both"/>
      </w:pPr>
    </w:p>
    <w:p w14:paraId="7AE0A175" w14:textId="45B88C58" w:rsidR="00C9034D" w:rsidRDefault="00C9034D" w:rsidP="00176063">
      <w:pPr>
        <w:pStyle w:val="NoSpacing"/>
        <w:jc w:val="both"/>
      </w:pPr>
      <w:r>
        <w:t xml:space="preserve">You are asked to </w:t>
      </w:r>
      <w:r w:rsidRPr="00C9034D">
        <w:t>prepare a proposal for your dissertation</w:t>
      </w:r>
      <w:r>
        <w:t xml:space="preserve"> in discussion with your supervisor at the beginning of semester 1 of year 4 (September). The precise format can vary depending on your particular project. But proposals would typically be </w:t>
      </w:r>
      <w:r w:rsidRPr="00C9034D">
        <w:t>up to 5 pages in length.</w:t>
      </w:r>
      <w:r>
        <w:t xml:space="preserve"> This will h</w:t>
      </w:r>
      <w:r w:rsidR="00176063">
        <w:t>elp you to get started quickly.</w:t>
      </w:r>
    </w:p>
    <w:p w14:paraId="53ECF744" w14:textId="77777777" w:rsidR="00176063" w:rsidRDefault="00176063" w:rsidP="00176063">
      <w:pPr>
        <w:pStyle w:val="NoSpacing"/>
        <w:jc w:val="both"/>
      </w:pPr>
    </w:p>
    <w:p w14:paraId="1F8F2D6A" w14:textId="074EF383" w:rsidR="00C9034D" w:rsidRDefault="00C9034D" w:rsidP="00C9034D">
      <w:pPr>
        <w:pStyle w:val="NoSpacing"/>
        <w:jc w:val="both"/>
      </w:pPr>
      <w:r>
        <w:t>Suggested content of your proposal:</w:t>
      </w:r>
    </w:p>
    <w:p w14:paraId="52CDF4FA" w14:textId="77777777" w:rsidR="00C9034D" w:rsidRDefault="00C9034D" w:rsidP="00C9034D">
      <w:pPr>
        <w:pStyle w:val="NoSpacing"/>
        <w:jc w:val="both"/>
      </w:pPr>
    </w:p>
    <w:p w14:paraId="423C00DF" w14:textId="77777777" w:rsidR="00C9034D" w:rsidRDefault="00C9034D" w:rsidP="00C9034D">
      <w:pPr>
        <w:pStyle w:val="NoSpacing"/>
        <w:numPr>
          <w:ilvl w:val="0"/>
          <w:numId w:val="18"/>
        </w:numPr>
        <w:jc w:val="both"/>
      </w:pPr>
      <w:r>
        <w:t>Title/topic.</w:t>
      </w:r>
    </w:p>
    <w:p w14:paraId="12FA53FD" w14:textId="13359FF4" w:rsidR="00C9034D" w:rsidRDefault="00C9034D" w:rsidP="00C9034D">
      <w:pPr>
        <w:pStyle w:val="NoSpacing"/>
        <w:numPr>
          <w:ilvl w:val="0"/>
          <w:numId w:val="18"/>
        </w:numPr>
        <w:jc w:val="both"/>
      </w:pPr>
      <w:r>
        <w:t>Research question(s). The need to focus on a clear question is one of the main purposes of drawing up a proposal. Seek a topic that really interests you and then, through reading around, try to work out a research question you can answer, preferably one arising from debates in academic literature.  You might propose an evaluation of a policy, or a study of a social problem, or a study of public opinion on a social policy issue etc.</w:t>
      </w:r>
    </w:p>
    <w:p w14:paraId="2874D6BF" w14:textId="77777777" w:rsidR="00C9034D" w:rsidRDefault="00C9034D" w:rsidP="00C9034D">
      <w:pPr>
        <w:pStyle w:val="NoSpacing"/>
        <w:numPr>
          <w:ilvl w:val="0"/>
          <w:numId w:val="18"/>
        </w:numPr>
        <w:jc w:val="both"/>
      </w:pPr>
      <w:r>
        <w:t xml:space="preserve">Method. What evidence do you need to gather to answer your research question? Are you </w:t>
      </w:r>
      <w:proofErr w:type="spellStart"/>
      <w:r>
        <w:t>analysing</w:t>
      </w:r>
      <w:proofErr w:type="spellEnd"/>
      <w:r>
        <w:t xml:space="preserve"> existing data or collecting new data? If your method involves interviews you need to identify who you would like to interview and how you might gain access to them.</w:t>
      </w:r>
    </w:p>
    <w:p w14:paraId="255F1BF4" w14:textId="77777777" w:rsidR="00C9034D" w:rsidRDefault="00C9034D" w:rsidP="00C9034D">
      <w:pPr>
        <w:pStyle w:val="NoSpacing"/>
        <w:numPr>
          <w:ilvl w:val="0"/>
          <w:numId w:val="18"/>
        </w:numPr>
        <w:jc w:val="both"/>
      </w:pPr>
      <w:r>
        <w:t>Are there ethical questions in this research, especially if it is proposed to interview ‘vulnerable people’?</w:t>
      </w:r>
    </w:p>
    <w:p w14:paraId="4CC02CD1" w14:textId="77777777" w:rsidR="00C9034D" w:rsidRDefault="00C9034D" w:rsidP="00C9034D">
      <w:pPr>
        <w:pStyle w:val="NoSpacing"/>
        <w:numPr>
          <w:ilvl w:val="0"/>
          <w:numId w:val="18"/>
        </w:numPr>
        <w:jc w:val="both"/>
      </w:pPr>
      <w:r>
        <w:lastRenderedPageBreak/>
        <w:t>References already identified (perhaps with a brief note of their importance to you).</w:t>
      </w:r>
    </w:p>
    <w:p w14:paraId="03842B37" w14:textId="77777777" w:rsidR="00C9034D" w:rsidRDefault="00C9034D" w:rsidP="00C9034D">
      <w:pPr>
        <w:pStyle w:val="NoSpacing"/>
        <w:numPr>
          <w:ilvl w:val="0"/>
          <w:numId w:val="18"/>
        </w:numPr>
        <w:jc w:val="both"/>
      </w:pPr>
      <w:r>
        <w:t>Chapter outline and work-plan - when do you need to do your fieldwork, when should you aim to write a particular chapter.</w:t>
      </w:r>
    </w:p>
    <w:p w14:paraId="007A95EE" w14:textId="77777777" w:rsidR="00C9034D" w:rsidRDefault="00C9034D" w:rsidP="00C9034D">
      <w:pPr>
        <w:pStyle w:val="NoSpacing"/>
        <w:jc w:val="both"/>
      </w:pPr>
    </w:p>
    <w:p w14:paraId="79D680BB" w14:textId="77777777" w:rsidR="00C9034D" w:rsidRDefault="00C9034D" w:rsidP="00C9034D">
      <w:pPr>
        <w:pStyle w:val="NoSpacing"/>
        <w:jc w:val="both"/>
      </w:pPr>
      <w:r>
        <w:t>Note: you will not be tied to carrying out this proposal in every detail.</w:t>
      </w:r>
    </w:p>
    <w:p w14:paraId="35158BC2" w14:textId="77777777" w:rsidR="00C9034D" w:rsidRDefault="00C9034D" w:rsidP="00C9034D">
      <w:pPr>
        <w:pStyle w:val="NoSpacing"/>
        <w:jc w:val="both"/>
      </w:pPr>
    </w:p>
    <w:p w14:paraId="169F603B" w14:textId="335A5F2A" w:rsidR="00C9034D" w:rsidRDefault="00C9034D" w:rsidP="00C9034D">
      <w:pPr>
        <w:pStyle w:val="NoSpacing"/>
        <w:jc w:val="both"/>
      </w:pPr>
      <w:r>
        <w:t xml:space="preserve">The proposal could be the foundation for a discussion at your first or second supervision meeting at the start of your fourth year. You should send it to your supervisor in advance of the meeting (after agreeing the format with them). </w:t>
      </w:r>
      <w:r w:rsidRPr="00FA576E">
        <w:rPr>
          <w:b/>
        </w:rPr>
        <w:t xml:space="preserve">You, as the student, are responsible for arranging </w:t>
      </w:r>
      <w:proofErr w:type="spellStart"/>
      <w:r w:rsidRPr="00FA576E">
        <w:rPr>
          <w:b/>
        </w:rPr>
        <w:t>superivison</w:t>
      </w:r>
      <w:proofErr w:type="spellEnd"/>
      <w:r w:rsidRPr="00FA576E">
        <w:rPr>
          <w:b/>
        </w:rPr>
        <w:t xml:space="preserve"> meetings.</w:t>
      </w:r>
      <w:r>
        <w:t xml:space="preserve"> So by week 1 of semester 1 in year 4 make sure you contact your supervisor and schedule a supervision meeting.</w:t>
      </w:r>
    </w:p>
    <w:p w14:paraId="2D019152" w14:textId="77777777" w:rsidR="00C9034D" w:rsidRDefault="00C9034D" w:rsidP="00C9034D">
      <w:pPr>
        <w:pStyle w:val="NoSpacing"/>
        <w:jc w:val="both"/>
      </w:pPr>
    </w:p>
    <w:p w14:paraId="7B3B673C" w14:textId="77777777" w:rsidR="00C9034D" w:rsidRDefault="00C9034D" w:rsidP="00C9034D">
      <w:pPr>
        <w:pStyle w:val="NoSpacing"/>
        <w:jc w:val="both"/>
      </w:pPr>
      <w:r w:rsidRPr="00C9034D">
        <w:t>Two dissertation workshops –</w:t>
      </w:r>
      <w:r>
        <w:t xml:space="preserve"> where general issues relating to the design and execution of the dissertation project can be raised – will also be held: one in October during semester 1 (with a focus on research) and one in February, during Flexible Learning Week in semester 2 (with a focus on writing), and you will be sent information about them several weeks in advance. </w:t>
      </w:r>
    </w:p>
    <w:p w14:paraId="30F464A8" w14:textId="77777777" w:rsidR="00C9034D" w:rsidRDefault="00C9034D" w:rsidP="00176063">
      <w:pPr>
        <w:spacing w:after="0"/>
        <w:jc w:val="both"/>
      </w:pPr>
    </w:p>
    <w:p w14:paraId="2AC63E40" w14:textId="77777777" w:rsidR="00C9034D" w:rsidRPr="000C66BD" w:rsidRDefault="00C9034D" w:rsidP="00C9034D">
      <w:pPr>
        <w:jc w:val="both"/>
        <w:rPr>
          <w:b/>
        </w:rPr>
      </w:pPr>
      <w:r>
        <w:rPr>
          <w:b/>
        </w:rPr>
        <w:t>Choice of topic</w:t>
      </w:r>
    </w:p>
    <w:p w14:paraId="124EE017" w14:textId="77777777" w:rsidR="00C9034D" w:rsidRDefault="00C9034D" w:rsidP="00C9034D">
      <w:pPr>
        <w:pStyle w:val="NoSpacing"/>
        <w:jc w:val="both"/>
      </w:pPr>
      <w:r>
        <w:t xml:space="preserve">You need to consider your own interests but also what is feasible in the time available. You also need a topic which is more than an essay. This means that you must identify an issue, question or controversy with reference to the existing academic literature, and then attempt to illuminate or answer it by </w:t>
      </w:r>
      <w:proofErr w:type="spellStart"/>
      <w:r>
        <w:t>analysing</w:t>
      </w:r>
      <w:proofErr w:type="spellEnd"/>
      <w:r>
        <w:t xml:space="preserve"> some data. You can use either primary data – i.e. data that you gather and </w:t>
      </w:r>
      <w:proofErr w:type="spellStart"/>
      <w:r>
        <w:t>analyse</w:t>
      </w:r>
      <w:proofErr w:type="spellEnd"/>
      <w:r>
        <w:t xml:space="preserve"> yourself – or secondary data – i.e. data that has been gathered by someone else and that you will </w:t>
      </w:r>
      <w:proofErr w:type="spellStart"/>
      <w:r>
        <w:t>reanalyse</w:t>
      </w:r>
      <w:proofErr w:type="spellEnd"/>
      <w:r>
        <w:t xml:space="preserve">. Examples of primary data would be interviews, questionnaires, small surveys that you design and administer, historical and policy documents, Parliamentary records, speeches and media reports. Examples of secondary data would be statistics compiled and published by governments, international </w:t>
      </w:r>
      <w:proofErr w:type="spellStart"/>
      <w:r>
        <w:t>organisations</w:t>
      </w:r>
      <w:proofErr w:type="spellEnd"/>
      <w:r>
        <w:t xml:space="preserve"> or other researchers. Published academic literature might even be a source of data, so long as this literature is different from the literature examined in the formulation the research question/topic. For example, your research question could be about the influence of American social policies on the development of social policy in the UK. The data you look at might include articles published by academics in British social policy journals, to investigate how often reference is made to American social policies. But the theoretical literature you would use to shape this study would be a different literature, focused on theories of policy transfer, policy learning, and so on.</w:t>
      </w:r>
    </w:p>
    <w:p w14:paraId="76F786BA" w14:textId="77777777" w:rsidR="00C9034D" w:rsidRDefault="00C9034D" w:rsidP="00C9034D">
      <w:pPr>
        <w:pStyle w:val="NoSpacing"/>
        <w:jc w:val="both"/>
      </w:pPr>
    </w:p>
    <w:p w14:paraId="7BB9C2EE" w14:textId="6F96B7C1" w:rsidR="00C9034D" w:rsidRDefault="00C9034D" w:rsidP="00C9034D">
      <w:pPr>
        <w:pStyle w:val="NoSpacing"/>
        <w:jc w:val="both"/>
      </w:pPr>
      <w:r w:rsidRPr="00C9034D">
        <w:t>You will be allocated a supervisor</w:t>
      </w:r>
      <w:r>
        <w:t xml:space="preserve"> who will assist you in </w:t>
      </w:r>
      <w:proofErr w:type="spellStart"/>
      <w:r>
        <w:t>finalising</w:t>
      </w:r>
      <w:proofErr w:type="spellEnd"/>
      <w:r>
        <w:t xml:space="preserve"> your topic. This involves clarifying your research question and working out your method or methods for answering it.</w:t>
      </w:r>
    </w:p>
    <w:p w14:paraId="44BBE9B7" w14:textId="77777777" w:rsidR="00176063" w:rsidRDefault="00176063" w:rsidP="00C9034D">
      <w:pPr>
        <w:pStyle w:val="Heading2"/>
        <w:jc w:val="both"/>
      </w:pPr>
      <w:bookmarkStart w:id="18" w:name="_Toc526432727"/>
      <w:bookmarkStart w:id="19" w:name="_Toc20737182"/>
    </w:p>
    <w:p w14:paraId="207830CE" w14:textId="4795466F" w:rsidR="00C9034D" w:rsidRPr="00DD5421" w:rsidRDefault="00C9034D" w:rsidP="00C9034D">
      <w:pPr>
        <w:pStyle w:val="Heading2"/>
        <w:jc w:val="both"/>
      </w:pPr>
      <w:r w:rsidRPr="00DD5421">
        <w:t xml:space="preserve">Draft </w:t>
      </w:r>
      <w:r>
        <w:t>T</w:t>
      </w:r>
      <w:r w:rsidRPr="00DD5421">
        <w:t xml:space="preserve">imetable for the </w:t>
      </w:r>
      <w:r>
        <w:t>D</w:t>
      </w:r>
      <w:r w:rsidRPr="00DD5421">
        <w:t>issertation</w:t>
      </w:r>
      <w:bookmarkEnd w:id="18"/>
      <w:bookmarkEnd w:id="19"/>
    </w:p>
    <w:p w14:paraId="3DF50A8E" w14:textId="77777777" w:rsidR="00C9034D" w:rsidRDefault="00C9034D" w:rsidP="00C9034D">
      <w:pPr>
        <w:pStyle w:val="NoSpacing"/>
        <w:jc w:val="both"/>
      </w:pPr>
    </w:p>
    <w:p w14:paraId="7CA2BA81" w14:textId="77777777" w:rsidR="00C9034D" w:rsidRDefault="00C9034D" w:rsidP="00C9034D">
      <w:pPr>
        <w:pStyle w:val="NoSpacing"/>
        <w:jc w:val="both"/>
      </w:pPr>
      <w:r w:rsidRPr="00FA576E">
        <w:rPr>
          <w:b/>
        </w:rPr>
        <w:t>You are expected to see your supervisor regularly in your Senior Honours year</w:t>
      </w:r>
      <w:r>
        <w:t>. It is your responsibility to arrange these meetings and to come with work done for each meeting (a good practice is to email a summary of what you have done or a chapter written in advance of the meeting). Although you will be taking courses at the same time, you are expected to keep working on your dissertation throughout the two semesters.</w:t>
      </w:r>
    </w:p>
    <w:p w14:paraId="09D9EDAA" w14:textId="77777777" w:rsidR="00C9034D" w:rsidRDefault="00C9034D" w:rsidP="00C9034D">
      <w:pPr>
        <w:pStyle w:val="NoSpacing"/>
        <w:jc w:val="both"/>
      </w:pPr>
    </w:p>
    <w:p w14:paraId="087F3D8C" w14:textId="77777777" w:rsidR="00C9034D" w:rsidRDefault="00C9034D" w:rsidP="00C9034D">
      <w:pPr>
        <w:pStyle w:val="NoSpacing"/>
        <w:jc w:val="both"/>
      </w:pPr>
      <w:r>
        <w:t>A draft timetable for students who undertake projects leading to dissertations is set out below. This is meant as a guide and in practice staging and supervision will depend on the subject of the dissertation and you should agree the details of your plans with your supervisor. If, for example, you plan to carry out any data collection during the summer, you need to prepare your ethics application before then already.</w:t>
      </w:r>
    </w:p>
    <w:p w14:paraId="1468CC79" w14:textId="77777777" w:rsidR="00C9034D" w:rsidRDefault="00C9034D" w:rsidP="00C9034D">
      <w:pPr>
        <w:pStyle w:val="NoSpacing"/>
        <w:jc w:val="both"/>
      </w:pPr>
    </w:p>
    <w:p w14:paraId="137902AB" w14:textId="77777777" w:rsidR="00C9034D" w:rsidRDefault="00C9034D" w:rsidP="00C9034D">
      <w:pPr>
        <w:pStyle w:val="NoSpacing"/>
        <w:jc w:val="both"/>
      </w:pPr>
      <w:r>
        <w:lastRenderedPageBreak/>
        <w:t xml:space="preserve">You can discuss all sections of the dissertation with your supervisor and additionally your supervisor may provide detailed written feedback on some parts of your dissertation. However, they must not read and comment in writing on a full draft of your dissertation, but only up two draft chapters. </w:t>
      </w:r>
      <w:r w:rsidRPr="00B80025">
        <w:rPr>
          <w:b/>
        </w:rPr>
        <w:t>You can discuss which two chapters are the most suitable for you to get more detailed feedback on</w:t>
      </w:r>
      <w:r>
        <w:t>. Typically students ask for detailed feedback on a chapter they can write at an earlier stage (such as the literature review) and one chapter that later on engages with the findings of the study (such as an analysis chapter or a discussion of findings).</w:t>
      </w:r>
    </w:p>
    <w:p w14:paraId="24682341" w14:textId="77777777" w:rsidR="00C9034D" w:rsidRDefault="00C9034D" w:rsidP="00C9034D">
      <w:pPr>
        <w:pStyle w:val="NoSpacing"/>
        <w:jc w:val="both"/>
      </w:pPr>
    </w:p>
    <w:p w14:paraId="4A1D32E1" w14:textId="3AD6D6AA" w:rsidR="00C9034D" w:rsidRDefault="00C9034D" w:rsidP="00C9034D">
      <w:pPr>
        <w:pStyle w:val="NoSpacing"/>
        <w:jc w:val="both"/>
      </w:pPr>
      <w:r>
        <w:t xml:space="preserve">When completed, </w:t>
      </w:r>
      <w:r w:rsidRPr="00C9034D">
        <w:t>dissertations should be handed in electronically via ELMA.</w:t>
      </w:r>
      <w:r>
        <w:t xml:space="preserve"> You will find information on how to submit your dissertation on the Dissertation Learn page and in the Social Policy Handbook (page 13). The rules on late submission of essays also apply to the dissertation.  Dissertations handed in late will be subject to a penalty. If you know you are going to be late with good reason you should submit an extension request prior to the submission deadline.  The penalty will involve the loss of 5 marks per calendar day up to a maximum of five days beyond the deadline. Dissertations handed in after that may not be assessed. You should keep your S</w:t>
      </w:r>
      <w:r w:rsidR="00176063">
        <w:t xml:space="preserve">tudent </w:t>
      </w:r>
      <w:r>
        <w:t>A</w:t>
      </w:r>
      <w:r w:rsidR="00176063">
        <w:t>dviser</w:t>
      </w:r>
      <w:r w:rsidRPr="00C9034D">
        <w:t>,</w:t>
      </w:r>
      <w:r w:rsidR="00176063">
        <w:t xml:space="preserve"> Will Rennie</w:t>
      </w:r>
      <w:r w:rsidRPr="00C9034D">
        <w:t xml:space="preserve"> </w:t>
      </w:r>
      <w:r w:rsidR="00176063">
        <w:t>(</w:t>
      </w:r>
      <w:hyperlink r:id="rId24" w:history="1">
        <w:r w:rsidRPr="00C9034D">
          <w:rPr>
            <w:rStyle w:val="Hyperlink"/>
          </w:rPr>
          <w:t>will.rennie@ed.ac.uk</w:t>
        </w:r>
      </w:hyperlink>
      <w:r w:rsidRPr="00C9034D">
        <w:t>)</w:t>
      </w:r>
      <w:r w:rsidR="00176063">
        <w:t xml:space="preserve">, </w:t>
      </w:r>
      <w:r>
        <w:t>your su</w:t>
      </w:r>
      <w:r w:rsidR="00176063">
        <w:t>pervisor and if necessary the Director of Undergraduate Teaching</w:t>
      </w:r>
      <w:r>
        <w:t xml:space="preserve"> informed with any issues affecting handing-in. </w:t>
      </w:r>
    </w:p>
    <w:p w14:paraId="5D35B967" w14:textId="77777777" w:rsidR="00C9034D" w:rsidRDefault="00C9034D" w:rsidP="00C9034D">
      <w:pPr>
        <w:pStyle w:val="NoSpacing"/>
        <w:jc w:val="both"/>
      </w:pPr>
    </w:p>
    <w:p w14:paraId="7116922F" w14:textId="77777777" w:rsidR="00C9034D" w:rsidRDefault="00C9034D" w:rsidP="00C9034D">
      <w:pPr>
        <w:pStyle w:val="NoSpacing"/>
        <w:jc w:val="both"/>
      </w:pPr>
      <w:r>
        <w:t>All dissertations are double marked – and all may be seen by the external examiner.</w:t>
      </w:r>
    </w:p>
    <w:p w14:paraId="33F298D3" w14:textId="10697BAA" w:rsidR="00C9034D" w:rsidRDefault="00C9034D" w:rsidP="00C9034D">
      <w:pPr>
        <w:pStyle w:val="NoSpacing"/>
        <w:jc w:val="both"/>
      </w:pPr>
    </w:p>
    <w:tbl>
      <w:tblPr>
        <w:tblStyle w:val="TableGrid"/>
        <w:tblW w:w="0" w:type="auto"/>
        <w:tblLook w:val="04A0" w:firstRow="1" w:lastRow="0" w:firstColumn="1" w:lastColumn="0" w:noHBand="0" w:noVBand="1"/>
      </w:tblPr>
      <w:tblGrid>
        <w:gridCol w:w="3397"/>
        <w:gridCol w:w="3402"/>
        <w:gridCol w:w="2217"/>
      </w:tblGrid>
      <w:tr w:rsidR="00C9034D" w14:paraId="4308945E" w14:textId="77777777" w:rsidTr="00D10861">
        <w:tc>
          <w:tcPr>
            <w:tcW w:w="3397" w:type="dxa"/>
            <w:shd w:val="clear" w:color="auto" w:fill="DEEAF6" w:themeFill="accent1" w:themeFillTint="33"/>
          </w:tcPr>
          <w:p w14:paraId="7CDDB8BB" w14:textId="77777777" w:rsidR="00C9034D" w:rsidRPr="00DD5421" w:rsidRDefault="00C9034D" w:rsidP="00D10861">
            <w:pPr>
              <w:spacing w:before="120" w:after="120"/>
              <w:jc w:val="both"/>
              <w:rPr>
                <w:rFonts w:eastAsia="Times New Roman"/>
                <w:b/>
                <w:lang w:eastAsia="en-GB"/>
              </w:rPr>
            </w:pPr>
            <w:r w:rsidRPr="00DD5421">
              <w:rPr>
                <w:b/>
              </w:rPr>
              <w:t>Stage</w:t>
            </w:r>
          </w:p>
        </w:tc>
        <w:tc>
          <w:tcPr>
            <w:tcW w:w="3402" w:type="dxa"/>
            <w:shd w:val="clear" w:color="auto" w:fill="DEEAF6" w:themeFill="accent1" w:themeFillTint="33"/>
          </w:tcPr>
          <w:p w14:paraId="6104D538" w14:textId="77777777" w:rsidR="00C9034D" w:rsidRPr="00DD5421" w:rsidRDefault="00C9034D" w:rsidP="00D10861">
            <w:pPr>
              <w:spacing w:before="120" w:after="120"/>
              <w:jc w:val="both"/>
              <w:rPr>
                <w:rFonts w:eastAsia="Times New Roman"/>
                <w:b/>
                <w:lang w:eastAsia="en-GB"/>
              </w:rPr>
            </w:pPr>
            <w:r w:rsidRPr="00DD5421">
              <w:rPr>
                <w:b/>
              </w:rPr>
              <w:t>Complete by</w:t>
            </w:r>
          </w:p>
        </w:tc>
        <w:tc>
          <w:tcPr>
            <w:tcW w:w="2217" w:type="dxa"/>
            <w:shd w:val="clear" w:color="auto" w:fill="DEEAF6" w:themeFill="accent1" w:themeFillTint="33"/>
          </w:tcPr>
          <w:p w14:paraId="1174A5C8" w14:textId="77777777" w:rsidR="00C9034D" w:rsidRPr="00DD5421" w:rsidRDefault="00C9034D" w:rsidP="00D10861">
            <w:pPr>
              <w:spacing w:before="120" w:after="120"/>
              <w:jc w:val="both"/>
              <w:rPr>
                <w:rFonts w:eastAsia="Times New Roman"/>
                <w:b/>
                <w:lang w:eastAsia="en-GB"/>
              </w:rPr>
            </w:pPr>
            <w:r w:rsidRPr="00DD5421">
              <w:rPr>
                <w:b/>
              </w:rPr>
              <w:t>Supervision sessions</w:t>
            </w:r>
          </w:p>
        </w:tc>
      </w:tr>
      <w:tr w:rsidR="00C9034D" w14:paraId="2F52D749" w14:textId="77777777" w:rsidTr="00D10861">
        <w:tc>
          <w:tcPr>
            <w:tcW w:w="3397" w:type="dxa"/>
          </w:tcPr>
          <w:p w14:paraId="3B30A228" w14:textId="77777777" w:rsidR="00C9034D" w:rsidRPr="0098798E" w:rsidRDefault="00C9034D" w:rsidP="00D10861">
            <w:pPr>
              <w:spacing w:before="120" w:after="120"/>
              <w:jc w:val="both"/>
              <w:rPr>
                <w:rFonts w:eastAsia="Times New Roman"/>
                <w:lang w:eastAsia="en-GB"/>
              </w:rPr>
            </w:pPr>
            <w:r w:rsidRPr="0098798E">
              <w:t xml:space="preserve">Draft </w:t>
            </w:r>
            <w:r>
              <w:t xml:space="preserve">topic </w:t>
            </w:r>
            <w:r w:rsidRPr="0098798E">
              <w:t>submitted</w:t>
            </w:r>
          </w:p>
        </w:tc>
        <w:tc>
          <w:tcPr>
            <w:tcW w:w="3402" w:type="dxa"/>
          </w:tcPr>
          <w:p w14:paraId="53C9A15C" w14:textId="77777777" w:rsidR="00C9034D" w:rsidRPr="0098798E" w:rsidRDefault="00C9034D" w:rsidP="00D10861">
            <w:pPr>
              <w:spacing w:before="120" w:after="120"/>
              <w:jc w:val="both"/>
              <w:rPr>
                <w:rFonts w:eastAsia="Times New Roman"/>
                <w:lang w:eastAsia="en-GB"/>
              </w:rPr>
            </w:pPr>
            <w:r w:rsidRPr="0098798E">
              <w:t>End Junior Honours</w:t>
            </w:r>
          </w:p>
        </w:tc>
        <w:tc>
          <w:tcPr>
            <w:tcW w:w="2217" w:type="dxa"/>
          </w:tcPr>
          <w:p w14:paraId="7940358A" w14:textId="77777777" w:rsidR="00C9034D" w:rsidRPr="0098798E" w:rsidRDefault="00C9034D" w:rsidP="00D10861">
            <w:pPr>
              <w:spacing w:before="120" w:after="120"/>
              <w:jc w:val="both"/>
              <w:rPr>
                <w:rFonts w:eastAsia="Times New Roman"/>
                <w:lang w:eastAsia="en-GB"/>
              </w:rPr>
            </w:pPr>
            <w:r w:rsidRPr="0098798E">
              <w:t>0</w:t>
            </w:r>
          </w:p>
        </w:tc>
      </w:tr>
      <w:tr w:rsidR="00C9034D" w14:paraId="7DFFE0DD" w14:textId="77777777" w:rsidTr="00D10861">
        <w:tc>
          <w:tcPr>
            <w:tcW w:w="3397" w:type="dxa"/>
          </w:tcPr>
          <w:p w14:paraId="1819D195" w14:textId="77777777" w:rsidR="00C9034D" w:rsidRPr="0098798E" w:rsidRDefault="00C9034D" w:rsidP="00D10861">
            <w:pPr>
              <w:spacing w:before="120" w:after="120"/>
              <w:jc w:val="both"/>
              <w:rPr>
                <w:rFonts w:eastAsia="Times New Roman"/>
                <w:lang w:eastAsia="en-GB"/>
              </w:rPr>
            </w:pPr>
            <w:r>
              <w:t xml:space="preserve">Preparation of proposal </w:t>
            </w:r>
          </w:p>
        </w:tc>
        <w:tc>
          <w:tcPr>
            <w:tcW w:w="3402" w:type="dxa"/>
          </w:tcPr>
          <w:p w14:paraId="3189EE3D" w14:textId="77777777" w:rsidR="00C9034D" w:rsidRPr="0098798E" w:rsidRDefault="00C9034D" w:rsidP="00D10861">
            <w:pPr>
              <w:spacing w:before="120" w:after="120"/>
              <w:jc w:val="both"/>
              <w:rPr>
                <w:rFonts w:eastAsia="Times New Roman"/>
                <w:lang w:eastAsia="en-GB"/>
              </w:rPr>
            </w:pPr>
            <w:r w:rsidRPr="0098798E">
              <w:t>End Junior Honours</w:t>
            </w:r>
            <w:r>
              <w:t xml:space="preserve"> or start of Senior Honours</w:t>
            </w:r>
          </w:p>
        </w:tc>
        <w:tc>
          <w:tcPr>
            <w:tcW w:w="2217" w:type="dxa"/>
          </w:tcPr>
          <w:p w14:paraId="13855AFA" w14:textId="77777777" w:rsidR="00C9034D" w:rsidRPr="0098798E" w:rsidRDefault="00C9034D" w:rsidP="00D10861">
            <w:pPr>
              <w:spacing w:before="120" w:after="120"/>
              <w:jc w:val="both"/>
              <w:rPr>
                <w:rFonts w:eastAsia="Times New Roman"/>
                <w:lang w:eastAsia="en-GB"/>
              </w:rPr>
            </w:pPr>
            <w:r w:rsidRPr="0098798E">
              <w:t>1</w:t>
            </w:r>
          </w:p>
        </w:tc>
      </w:tr>
      <w:tr w:rsidR="00C9034D" w14:paraId="41F37825" w14:textId="77777777" w:rsidTr="00D10861">
        <w:tc>
          <w:tcPr>
            <w:tcW w:w="3397" w:type="dxa"/>
          </w:tcPr>
          <w:p w14:paraId="5C627964" w14:textId="77777777" w:rsidR="00C9034D" w:rsidRPr="0098798E" w:rsidRDefault="00C9034D" w:rsidP="00D10861">
            <w:pPr>
              <w:spacing w:before="120" w:after="120"/>
              <w:jc w:val="both"/>
              <w:rPr>
                <w:rFonts w:eastAsia="Times New Roman"/>
                <w:lang w:eastAsia="en-GB"/>
              </w:rPr>
            </w:pPr>
            <w:r w:rsidRPr="0098798E">
              <w:t>Complete project design and plans for data collection</w:t>
            </w:r>
            <w:r>
              <w:t>, Submit ethics application</w:t>
            </w:r>
            <w:r w:rsidRPr="0098798E">
              <w:t xml:space="preserve"> </w:t>
            </w:r>
          </w:p>
        </w:tc>
        <w:tc>
          <w:tcPr>
            <w:tcW w:w="3402" w:type="dxa"/>
          </w:tcPr>
          <w:p w14:paraId="48D7DBF3" w14:textId="77777777" w:rsidR="00C9034D" w:rsidRPr="0098798E" w:rsidRDefault="00C9034D" w:rsidP="00D10861">
            <w:pPr>
              <w:spacing w:before="120" w:after="120"/>
              <w:jc w:val="both"/>
              <w:rPr>
                <w:rFonts w:eastAsia="Times New Roman"/>
                <w:lang w:eastAsia="en-GB"/>
              </w:rPr>
            </w:pPr>
            <w:r w:rsidRPr="0098798E">
              <w:t xml:space="preserve">End of first 5 weeks </w:t>
            </w:r>
            <w:r>
              <w:t xml:space="preserve">of semester 1, </w:t>
            </w:r>
            <w:r w:rsidRPr="0098798E">
              <w:t>Senior Honours</w:t>
            </w:r>
          </w:p>
        </w:tc>
        <w:tc>
          <w:tcPr>
            <w:tcW w:w="2217" w:type="dxa"/>
          </w:tcPr>
          <w:p w14:paraId="1C1DE554" w14:textId="77777777" w:rsidR="00C9034D" w:rsidRPr="0098798E" w:rsidRDefault="00C9034D" w:rsidP="00D10861">
            <w:pPr>
              <w:spacing w:before="120" w:after="120"/>
              <w:jc w:val="both"/>
              <w:rPr>
                <w:rFonts w:eastAsia="Times New Roman"/>
                <w:lang w:eastAsia="en-GB"/>
              </w:rPr>
            </w:pPr>
            <w:r>
              <w:t>1</w:t>
            </w:r>
          </w:p>
        </w:tc>
      </w:tr>
      <w:tr w:rsidR="00C9034D" w14:paraId="2177F20C" w14:textId="77777777" w:rsidTr="00D10861">
        <w:tc>
          <w:tcPr>
            <w:tcW w:w="3397" w:type="dxa"/>
          </w:tcPr>
          <w:p w14:paraId="3454F8DC" w14:textId="77777777" w:rsidR="00C9034D" w:rsidRPr="0098798E" w:rsidRDefault="00C9034D" w:rsidP="00D10861">
            <w:pPr>
              <w:spacing w:before="120" w:after="120"/>
              <w:jc w:val="both"/>
              <w:rPr>
                <w:rFonts w:eastAsia="Times New Roman"/>
                <w:lang w:eastAsia="en-GB"/>
              </w:rPr>
            </w:pPr>
            <w:r w:rsidRPr="0098798E">
              <w:t>Complete data collection</w:t>
            </w:r>
            <w:r>
              <w:t xml:space="preserve"> and a draft of a literature review</w:t>
            </w:r>
          </w:p>
        </w:tc>
        <w:tc>
          <w:tcPr>
            <w:tcW w:w="3402" w:type="dxa"/>
          </w:tcPr>
          <w:p w14:paraId="3ADBEC75" w14:textId="77777777" w:rsidR="00C9034D" w:rsidRPr="0098798E" w:rsidRDefault="00C9034D" w:rsidP="00D10861">
            <w:pPr>
              <w:spacing w:before="120" w:after="120"/>
              <w:jc w:val="both"/>
              <w:rPr>
                <w:rFonts w:eastAsia="Times New Roman"/>
                <w:lang w:eastAsia="en-GB"/>
              </w:rPr>
            </w:pPr>
            <w:r w:rsidRPr="0098798E">
              <w:t>End of Semester 1 Senior Honours</w:t>
            </w:r>
          </w:p>
        </w:tc>
        <w:tc>
          <w:tcPr>
            <w:tcW w:w="2217" w:type="dxa"/>
          </w:tcPr>
          <w:p w14:paraId="220B2ADC" w14:textId="77777777" w:rsidR="00C9034D" w:rsidRPr="0098798E" w:rsidRDefault="00C9034D" w:rsidP="00D10861">
            <w:pPr>
              <w:spacing w:before="120" w:after="120"/>
              <w:jc w:val="both"/>
              <w:rPr>
                <w:rFonts w:eastAsia="Times New Roman"/>
                <w:lang w:eastAsia="en-GB"/>
              </w:rPr>
            </w:pPr>
            <w:r>
              <w:t>1-2</w:t>
            </w:r>
          </w:p>
        </w:tc>
      </w:tr>
      <w:tr w:rsidR="00C9034D" w14:paraId="3E755200" w14:textId="77777777" w:rsidTr="00D10861">
        <w:tc>
          <w:tcPr>
            <w:tcW w:w="3397" w:type="dxa"/>
          </w:tcPr>
          <w:p w14:paraId="118D6BB6" w14:textId="77777777" w:rsidR="00C9034D" w:rsidRPr="0098798E" w:rsidRDefault="00C9034D" w:rsidP="00D10861">
            <w:pPr>
              <w:spacing w:before="120" w:after="120"/>
              <w:jc w:val="both"/>
              <w:rPr>
                <w:rFonts w:eastAsia="Times New Roman"/>
                <w:lang w:eastAsia="en-GB"/>
              </w:rPr>
            </w:pPr>
            <w:r w:rsidRPr="0098798E">
              <w:t>Complete data analysis and first draft of dissertation</w:t>
            </w:r>
          </w:p>
        </w:tc>
        <w:tc>
          <w:tcPr>
            <w:tcW w:w="3402" w:type="dxa"/>
          </w:tcPr>
          <w:p w14:paraId="7969E52D" w14:textId="77777777" w:rsidR="00C9034D" w:rsidRPr="0098798E" w:rsidRDefault="00C9034D" w:rsidP="00D10861">
            <w:pPr>
              <w:spacing w:before="120" w:after="120"/>
              <w:jc w:val="both"/>
              <w:rPr>
                <w:rFonts w:eastAsia="Times New Roman"/>
                <w:lang w:eastAsia="en-GB"/>
              </w:rPr>
            </w:pPr>
            <w:r w:rsidRPr="0098798E">
              <w:t>End of first 5 weeks Semester 2</w:t>
            </w:r>
            <w:r>
              <w:t>,</w:t>
            </w:r>
            <w:r w:rsidRPr="0098798E">
              <w:t xml:space="preserve"> Senior Honours</w:t>
            </w:r>
          </w:p>
        </w:tc>
        <w:tc>
          <w:tcPr>
            <w:tcW w:w="2217" w:type="dxa"/>
          </w:tcPr>
          <w:p w14:paraId="6E89FB29" w14:textId="77777777" w:rsidR="00C9034D" w:rsidRPr="0098798E" w:rsidRDefault="00C9034D" w:rsidP="00D10861">
            <w:pPr>
              <w:spacing w:before="120" w:after="120"/>
              <w:jc w:val="both"/>
              <w:rPr>
                <w:rFonts w:eastAsia="Times New Roman"/>
                <w:lang w:eastAsia="en-GB"/>
              </w:rPr>
            </w:pPr>
            <w:r>
              <w:t>1-2</w:t>
            </w:r>
          </w:p>
        </w:tc>
      </w:tr>
      <w:tr w:rsidR="00C9034D" w14:paraId="0448C7FC" w14:textId="77777777" w:rsidTr="00D10861">
        <w:tc>
          <w:tcPr>
            <w:tcW w:w="3397" w:type="dxa"/>
          </w:tcPr>
          <w:p w14:paraId="35D79873" w14:textId="77777777" w:rsidR="00C9034D" w:rsidRPr="0098798E" w:rsidRDefault="00C9034D" w:rsidP="00D10861">
            <w:pPr>
              <w:spacing w:before="120" w:after="120"/>
              <w:jc w:val="both"/>
              <w:rPr>
                <w:rFonts w:eastAsia="Times New Roman"/>
                <w:lang w:eastAsia="en-GB"/>
              </w:rPr>
            </w:pPr>
            <w:r w:rsidRPr="0098798E">
              <w:t>Revise dissertation in light of supervisor’s comments</w:t>
            </w:r>
          </w:p>
        </w:tc>
        <w:tc>
          <w:tcPr>
            <w:tcW w:w="3402" w:type="dxa"/>
          </w:tcPr>
          <w:p w14:paraId="2B005470" w14:textId="77777777" w:rsidR="00C9034D" w:rsidRPr="0098798E" w:rsidRDefault="00C9034D" w:rsidP="00D10861">
            <w:pPr>
              <w:spacing w:before="120" w:after="120"/>
              <w:jc w:val="both"/>
              <w:rPr>
                <w:rFonts w:eastAsia="Times New Roman"/>
                <w:lang w:eastAsia="en-GB"/>
              </w:rPr>
            </w:pPr>
            <w:r w:rsidRPr="0098798E">
              <w:t>End of teaching period Semester 2 Senior Honours</w:t>
            </w:r>
          </w:p>
        </w:tc>
        <w:tc>
          <w:tcPr>
            <w:tcW w:w="2217" w:type="dxa"/>
          </w:tcPr>
          <w:p w14:paraId="46B40C4D" w14:textId="77777777" w:rsidR="00C9034D" w:rsidRPr="0098798E" w:rsidRDefault="00C9034D" w:rsidP="00D10861">
            <w:pPr>
              <w:spacing w:before="120" w:after="120"/>
              <w:jc w:val="both"/>
              <w:rPr>
                <w:rFonts w:eastAsia="Times New Roman"/>
                <w:lang w:eastAsia="en-GB"/>
              </w:rPr>
            </w:pPr>
            <w:r>
              <w:t>1</w:t>
            </w:r>
          </w:p>
        </w:tc>
      </w:tr>
      <w:tr w:rsidR="00C9034D" w14:paraId="19670A7A" w14:textId="77777777" w:rsidTr="00D10861">
        <w:tc>
          <w:tcPr>
            <w:tcW w:w="3397" w:type="dxa"/>
          </w:tcPr>
          <w:p w14:paraId="772CB223" w14:textId="77777777" w:rsidR="00C9034D" w:rsidRPr="0098798E" w:rsidRDefault="00C9034D" w:rsidP="00D10861">
            <w:pPr>
              <w:spacing w:before="120" w:after="120"/>
              <w:jc w:val="both"/>
              <w:rPr>
                <w:rFonts w:eastAsia="Times New Roman"/>
                <w:lang w:eastAsia="en-GB"/>
              </w:rPr>
            </w:pPr>
            <w:r w:rsidRPr="0098798E">
              <w:t>Submit final version of dissertation</w:t>
            </w:r>
          </w:p>
        </w:tc>
        <w:tc>
          <w:tcPr>
            <w:tcW w:w="3402" w:type="dxa"/>
          </w:tcPr>
          <w:p w14:paraId="08BACD46" w14:textId="77777777" w:rsidR="00C9034D" w:rsidRPr="007C77D1" w:rsidRDefault="00C9034D" w:rsidP="00D10861">
            <w:pPr>
              <w:spacing w:before="120" w:after="120"/>
              <w:jc w:val="both"/>
              <w:rPr>
                <w:rFonts w:eastAsia="Times New Roman"/>
                <w:b/>
                <w:lang w:eastAsia="en-GB"/>
              </w:rPr>
            </w:pPr>
            <w:r>
              <w:rPr>
                <w:b/>
              </w:rPr>
              <w:t>6 April 2023</w:t>
            </w:r>
            <w:r w:rsidRPr="007C77D1">
              <w:rPr>
                <w:b/>
              </w:rPr>
              <w:t xml:space="preserve"> </w:t>
            </w:r>
          </w:p>
        </w:tc>
        <w:tc>
          <w:tcPr>
            <w:tcW w:w="2217" w:type="dxa"/>
          </w:tcPr>
          <w:p w14:paraId="0161A0EB" w14:textId="77777777" w:rsidR="00C9034D" w:rsidRPr="0098798E" w:rsidRDefault="00C9034D" w:rsidP="00D10861">
            <w:pPr>
              <w:spacing w:before="120" w:after="120"/>
              <w:jc w:val="both"/>
              <w:rPr>
                <w:rFonts w:eastAsia="Times New Roman"/>
                <w:lang w:eastAsia="en-GB"/>
              </w:rPr>
            </w:pPr>
          </w:p>
        </w:tc>
      </w:tr>
    </w:tbl>
    <w:p w14:paraId="0845404E" w14:textId="77777777" w:rsidR="00C9034D" w:rsidRDefault="00C9034D" w:rsidP="00C9034D">
      <w:pPr>
        <w:pStyle w:val="NoSpacing"/>
        <w:jc w:val="both"/>
      </w:pPr>
    </w:p>
    <w:p w14:paraId="63C0A4F9" w14:textId="77777777" w:rsidR="00C9034D" w:rsidRDefault="00C9034D" w:rsidP="00C9034D">
      <w:pPr>
        <w:pStyle w:val="Heading2"/>
        <w:jc w:val="both"/>
      </w:pPr>
      <w:bookmarkStart w:id="20" w:name="_Toc526432728"/>
      <w:bookmarkStart w:id="21" w:name="_Toc20737183"/>
      <w:r w:rsidRPr="00DD5421">
        <w:t>General Guidance for Dissertations</w:t>
      </w:r>
      <w:bookmarkEnd w:id="20"/>
      <w:bookmarkEnd w:id="21"/>
    </w:p>
    <w:p w14:paraId="7085C23A" w14:textId="77777777" w:rsidR="00C9034D" w:rsidRDefault="00C9034D" w:rsidP="00C9034D">
      <w:pPr>
        <w:pStyle w:val="NoSpacing"/>
        <w:jc w:val="both"/>
      </w:pPr>
    </w:p>
    <w:p w14:paraId="56792474" w14:textId="77777777" w:rsidR="00C9034D" w:rsidRPr="00D6508F" w:rsidRDefault="00C9034D" w:rsidP="00C9034D">
      <w:pPr>
        <w:pStyle w:val="NoSpacing"/>
        <w:jc w:val="both"/>
        <w:rPr>
          <w:b/>
        </w:rPr>
      </w:pPr>
      <w:r w:rsidRPr="00D6508F">
        <w:rPr>
          <w:b/>
        </w:rPr>
        <w:t>Length of the Dissertation</w:t>
      </w:r>
    </w:p>
    <w:p w14:paraId="007859E0" w14:textId="77777777" w:rsidR="00C9034D" w:rsidRDefault="00C9034D" w:rsidP="00C9034D">
      <w:pPr>
        <w:pStyle w:val="NoSpacing"/>
        <w:jc w:val="both"/>
      </w:pPr>
    </w:p>
    <w:p w14:paraId="241C90C9" w14:textId="77777777" w:rsidR="00C9034D" w:rsidRDefault="00C9034D" w:rsidP="00C9034D">
      <w:pPr>
        <w:pStyle w:val="NoSpacing"/>
        <w:jc w:val="both"/>
      </w:pPr>
      <w:r>
        <w:t xml:space="preserve">Dissertations should be </w:t>
      </w:r>
      <w:r w:rsidRPr="00C9034D">
        <w:t>between 10,000 and 15,000 words</w:t>
      </w:r>
      <w:r>
        <w:t xml:space="preserve"> in length. Some dissertation topics require fuller treatment than others and you will not be </w:t>
      </w:r>
      <w:proofErr w:type="spellStart"/>
      <w:r>
        <w:t>penalised</w:t>
      </w:r>
      <w:proofErr w:type="spellEnd"/>
      <w:r>
        <w:t xml:space="preserve"> for being at the lower end of this range. If the length of the dissertation is above 15,000 words, the mark will be reduced by 5 per cent for every 1,000 words (or part thereof) in excess. This is because keeping to the word limit is part of the task of writing a dissertation. </w:t>
      </w:r>
      <w:r w:rsidRPr="001E5C70">
        <w:rPr>
          <w:b/>
        </w:rPr>
        <w:t>The word limit excludes the title page, abstract (if provided), table of contents, acknowledgements, the bibliography, and appendices</w:t>
      </w:r>
      <w:r>
        <w:t xml:space="preserve"> that reproduce copies </w:t>
      </w:r>
      <w:r>
        <w:lastRenderedPageBreak/>
        <w:t>of questionnaires, interview schedules or letters relating to access or to the recruitment of subjects. However, it includes all text, tables, footnotes and endnotes within the body of the dissertation and appendices other than those specified above (i.e. you cannot include additional words by transferring material to appendices or footnotes). You must attach a word count using your word processing package; there will be spot checks of word lengths of dissertations to audit their length.</w:t>
      </w:r>
    </w:p>
    <w:p w14:paraId="76EB4184" w14:textId="77777777" w:rsidR="00C9034D" w:rsidRDefault="00C9034D" w:rsidP="00176063">
      <w:pPr>
        <w:spacing w:after="0"/>
        <w:jc w:val="both"/>
        <w:rPr>
          <w:b/>
        </w:rPr>
      </w:pPr>
    </w:p>
    <w:p w14:paraId="3A3D49C5" w14:textId="77777777" w:rsidR="00C9034D" w:rsidRDefault="00C9034D" w:rsidP="00C9034D">
      <w:pPr>
        <w:jc w:val="both"/>
        <w:rPr>
          <w:b/>
        </w:rPr>
      </w:pPr>
      <w:r w:rsidRPr="000C66BD">
        <w:rPr>
          <w:b/>
        </w:rPr>
        <w:t>Research Ethics Approval</w:t>
      </w:r>
    </w:p>
    <w:p w14:paraId="5C43E082" w14:textId="77777777" w:rsidR="00C9034D" w:rsidRPr="00F23709" w:rsidRDefault="00C9034D" w:rsidP="00C9034D">
      <w:pPr>
        <w:jc w:val="both"/>
      </w:pPr>
      <w:r w:rsidRPr="00F23709">
        <w:t xml:space="preserve">Every member of Edinburgh University conducting research, whether staff or student, needs to comply with the research ethics standards and regulations of Edinburgh University. Thus, all research carried out by members of the School of Social and Political Science, including </w:t>
      </w:r>
      <w:r w:rsidRPr="00C9034D">
        <w:t>undergraduate dissertation projects, are subject to ethical review procedures.</w:t>
      </w:r>
      <w:r w:rsidRPr="00F23709">
        <w:rPr>
          <w:b/>
        </w:rPr>
        <w:t xml:space="preserve"> </w:t>
      </w:r>
      <w:r w:rsidRPr="00F23709">
        <w:t>The ethics review process is designed to support researchers and students in managing risks associated with their research, and to ensure the highest professional standards in designing and conducting research.</w:t>
      </w:r>
    </w:p>
    <w:p w14:paraId="3308C22E" w14:textId="0D1651A3" w:rsidR="00C9034D" w:rsidRPr="00F561B0" w:rsidRDefault="00C9034D" w:rsidP="00C9034D">
      <w:pPr>
        <w:jc w:val="both"/>
        <w:rPr>
          <w:rFonts w:cs="Arial"/>
          <w:color w:val="343A40"/>
          <w:shd w:val="clear" w:color="auto" w:fill="FFFFFF"/>
        </w:rPr>
      </w:pPr>
      <w:r w:rsidRPr="00F23709">
        <w:rPr>
          <w:rFonts w:cs="Arial"/>
          <w:shd w:val="clear" w:color="auto" w:fill="FFFFFF"/>
        </w:rPr>
        <w:t>Once you have clarified</w:t>
      </w:r>
      <w:r>
        <w:rPr>
          <w:rFonts w:cs="Arial"/>
          <w:shd w:val="clear" w:color="auto" w:fill="FFFFFF"/>
        </w:rPr>
        <w:t xml:space="preserve"> the focus of</w:t>
      </w:r>
      <w:r w:rsidRPr="00F23709">
        <w:rPr>
          <w:rFonts w:cs="Arial"/>
          <w:shd w:val="clear" w:color="auto" w:fill="FFFFFF"/>
        </w:rPr>
        <w:t xml:space="preserve"> your research project, </w:t>
      </w:r>
      <w:r>
        <w:rPr>
          <w:rFonts w:cs="Arial"/>
          <w:shd w:val="clear" w:color="auto" w:fill="FFFFFF"/>
        </w:rPr>
        <w:t xml:space="preserve">its </w:t>
      </w:r>
      <w:r w:rsidRPr="00F23709">
        <w:rPr>
          <w:rFonts w:cs="Arial"/>
          <w:shd w:val="clear" w:color="auto" w:fill="FFFFFF"/>
        </w:rPr>
        <w:t xml:space="preserve">research design </w:t>
      </w:r>
      <w:r>
        <w:rPr>
          <w:rFonts w:cs="Arial"/>
          <w:shd w:val="clear" w:color="auto" w:fill="FFFFFF"/>
        </w:rPr>
        <w:t xml:space="preserve">and methods </w:t>
      </w:r>
      <w:r w:rsidRPr="00F23709">
        <w:rPr>
          <w:rFonts w:cs="Arial"/>
          <w:shd w:val="clear" w:color="auto" w:fill="FFFFFF"/>
        </w:rPr>
        <w:t>with your supervisor, you are required to fill in and submit the School’s ethics form</w:t>
      </w:r>
      <w:r>
        <w:rPr>
          <w:rFonts w:cs="Arial"/>
          <w:shd w:val="clear" w:color="auto" w:fill="FFFFFF"/>
        </w:rPr>
        <w:t xml:space="preserve"> here:</w:t>
      </w:r>
      <w:r w:rsidRPr="00F23709">
        <w:rPr>
          <w:rFonts w:cs="Arial"/>
          <w:shd w:val="clear" w:color="auto" w:fill="FFFFFF"/>
        </w:rPr>
        <w:t xml:space="preserve"> </w:t>
      </w:r>
      <w:hyperlink r:id="rId25" w:history="1">
        <w:r w:rsidRPr="00C9034D">
          <w:rPr>
            <w:rStyle w:val="Hyperlink"/>
            <w:rFonts w:cs="Arial"/>
            <w:shd w:val="clear" w:color="auto" w:fill="FFFFFF"/>
          </w:rPr>
          <w:t>Ethics Form</w:t>
        </w:r>
      </w:hyperlink>
    </w:p>
    <w:p w14:paraId="720E2836" w14:textId="77777777" w:rsidR="00C9034D" w:rsidRPr="00F23709" w:rsidRDefault="00C9034D" w:rsidP="00C9034D">
      <w:pPr>
        <w:jc w:val="both"/>
        <w:rPr>
          <w:rFonts w:cs="Arial"/>
          <w:shd w:val="clear" w:color="auto" w:fill="FFFFFF"/>
        </w:rPr>
      </w:pPr>
      <w:r w:rsidRPr="00F23709">
        <w:rPr>
          <w:rFonts w:cs="Arial"/>
          <w:shd w:val="clear" w:color="auto" w:fill="FFFFFF"/>
        </w:rPr>
        <w:t xml:space="preserve">The form is easy to fill in and the vast majority of Honours dissertation projects are most likely to be assessed to be a Level 1 (no particular ethical risks; not including vulnerable participants). However, in some exceptional cases, e.g. where your research involves data collection in schools/research with minors or other vulnerable groups, your project may be assessed as a Level 2 and your ethics form will require more extensive information demonstrating you have clearly reflected on all dimensions of research ethics and associated risks. Honours students will only be permitted under exceptional circumstances to conduct research that is deemed a Level 3 – high risk project. </w:t>
      </w:r>
    </w:p>
    <w:p w14:paraId="6CFBE06A" w14:textId="316DAA21" w:rsidR="00C9034D" w:rsidRPr="00176063" w:rsidRDefault="00C9034D" w:rsidP="00C9034D">
      <w:pPr>
        <w:jc w:val="both"/>
        <w:rPr>
          <w:rFonts w:cs="Arial"/>
          <w:color w:val="343A40"/>
          <w:shd w:val="clear" w:color="auto" w:fill="FFFFFF"/>
        </w:rPr>
      </w:pPr>
      <w:r w:rsidRPr="00F23709">
        <w:rPr>
          <w:rFonts w:cs="Arial"/>
          <w:shd w:val="clear" w:color="auto" w:fill="FFFFFF"/>
        </w:rPr>
        <w:t xml:space="preserve">For Level 1 projects, your supervisor will review and approve your ethics form. For Level 2 projects, further approval is required from the subject group’s ethics convenor and in some cases also from the School’s research ethics committee. If you have specific questions regarding research ethics you can contact the Social Policy Ethics convenor, Dr Orian Brook </w:t>
      </w:r>
      <w:r>
        <w:rPr>
          <w:rFonts w:cs="Arial"/>
          <w:color w:val="343A40"/>
          <w:shd w:val="clear" w:color="auto" w:fill="FFFFFF"/>
        </w:rPr>
        <w:t>(</w:t>
      </w:r>
      <w:hyperlink r:id="rId26" w:history="1">
        <w:r w:rsidRPr="004D4938">
          <w:rPr>
            <w:rStyle w:val="Hyperlink"/>
            <w:rFonts w:cs="Arial"/>
            <w:shd w:val="clear" w:color="auto" w:fill="FFFFFF"/>
          </w:rPr>
          <w:t>o.brook@ed.ac.uk</w:t>
        </w:r>
      </w:hyperlink>
      <w:r w:rsidR="00176063">
        <w:rPr>
          <w:rFonts w:cs="Arial"/>
          <w:color w:val="343A40"/>
          <w:shd w:val="clear" w:color="auto" w:fill="FFFFFF"/>
        </w:rPr>
        <w:t>).</w:t>
      </w:r>
    </w:p>
    <w:p w14:paraId="15DD3227" w14:textId="77777777" w:rsidR="00C9034D" w:rsidRPr="00F23709" w:rsidRDefault="00C9034D" w:rsidP="00C9034D">
      <w:pPr>
        <w:jc w:val="both"/>
        <w:rPr>
          <w:rFonts w:cs="Arial"/>
          <w:color w:val="343A40"/>
          <w:shd w:val="clear" w:color="auto" w:fill="FFFFFF"/>
        </w:rPr>
      </w:pPr>
      <w:r w:rsidRPr="00D6508F">
        <w:rPr>
          <w:b/>
        </w:rPr>
        <w:t>How to set out the Dissertation</w:t>
      </w:r>
    </w:p>
    <w:p w14:paraId="61D9CE85" w14:textId="42897400" w:rsidR="00C9034D" w:rsidRDefault="00C9034D" w:rsidP="00C9034D">
      <w:pPr>
        <w:pStyle w:val="NoSpacing"/>
        <w:jc w:val="both"/>
      </w:pPr>
      <w:r w:rsidRPr="00D6508F">
        <w:t xml:space="preserve">The main purpose of the dissertation, and the project on which it is based, is to provide you with the opportunity to apply what you have learned in the courses you have taken to a research project in which you have considerable freedom to develop your own ideas. It will enable you to develop your interest in a specific area and perhaps to find out at first hand more about a profession or an area of work which you may be considering for a career. It is helpful to read past dissertations as examples. Past dissertations can be obtained from </w:t>
      </w:r>
      <w:r>
        <w:t>Will Rennie</w:t>
      </w:r>
      <w:r w:rsidRPr="00D6508F">
        <w:t>. You will be asked to sign for them and to return them within a specified period.</w:t>
      </w:r>
    </w:p>
    <w:p w14:paraId="7BD4A1AC" w14:textId="77777777" w:rsidR="00C9034D" w:rsidRDefault="00C9034D" w:rsidP="00C9034D">
      <w:pPr>
        <w:pStyle w:val="NoSpacing"/>
        <w:jc w:val="both"/>
      </w:pPr>
    </w:p>
    <w:p w14:paraId="274B5020" w14:textId="77777777" w:rsidR="00C9034D" w:rsidRPr="00D6508F" w:rsidRDefault="00C9034D" w:rsidP="00C9034D">
      <w:pPr>
        <w:jc w:val="both"/>
        <w:rPr>
          <w:rFonts w:eastAsiaTheme="minorEastAsia"/>
          <w:lang w:val="en-US"/>
        </w:rPr>
      </w:pPr>
      <w:r w:rsidRPr="00D6508F">
        <w:rPr>
          <w:rFonts w:eastAsiaTheme="minorEastAsia"/>
          <w:lang w:val="en-US"/>
        </w:rPr>
        <w:t>Areas which you should pay particular attention to are listed below, followed in each case, by a few explanatory notes.</w:t>
      </w:r>
    </w:p>
    <w:p w14:paraId="0F4DB338" w14:textId="77777777" w:rsidR="00C9034D" w:rsidRDefault="00C9034D" w:rsidP="00C9034D">
      <w:pPr>
        <w:pStyle w:val="NoSpacing"/>
        <w:jc w:val="both"/>
      </w:pPr>
      <w:r>
        <w:t>1.</w:t>
      </w:r>
      <w:r>
        <w:tab/>
        <w:t>Research Aims and Design − you must be clear about the central question you are attempting to answer and set this out clearly in your research objectives. You should – and the reader will − assess the whole project by (</w:t>
      </w:r>
      <w:proofErr w:type="spellStart"/>
      <w:r>
        <w:t>i</w:t>
      </w:r>
      <w:proofErr w:type="spellEnd"/>
      <w:r>
        <w:t>) how well you were able to focus on and pursue this central question and (ii) the appropriateness of the research design for the study of the problem under examination. If you are working with other agencies that have required you to work in particular ways, you should be careful to indicate clearly the extent to which you were constrained and the nature of your own contribution to the research design.</w:t>
      </w:r>
    </w:p>
    <w:p w14:paraId="32E12BC9" w14:textId="77777777" w:rsidR="00C9034D" w:rsidRDefault="00C9034D" w:rsidP="00C9034D">
      <w:pPr>
        <w:pStyle w:val="NoSpacing"/>
        <w:jc w:val="both"/>
      </w:pPr>
    </w:p>
    <w:p w14:paraId="03597997" w14:textId="64DE3256" w:rsidR="00C9034D" w:rsidRDefault="00C9034D" w:rsidP="00C9034D">
      <w:pPr>
        <w:pStyle w:val="NoSpacing"/>
        <w:jc w:val="both"/>
      </w:pPr>
      <w:r>
        <w:t>2.</w:t>
      </w:r>
      <w:r>
        <w:tab/>
        <w:t xml:space="preserve">Ethical Issues – the procedure for ensuring your research is ethical and meets professional guidelines. In your dissertation, you should give a succinct but full description of the ethical considerations that applied to your research and how you sought to address them. This would </w:t>
      </w:r>
      <w:r>
        <w:lastRenderedPageBreak/>
        <w:t xml:space="preserve">typically consider issues of access and consent, anonymity of participants, any potential harm to participants, and feedback. You should also record how you conformed </w:t>
      </w:r>
      <w:proofErr w:type="gramStart"/>
      <w:r>
        <w:t>with</w:t>
      </w:r>
      <w:proofErr w:type="gramEnd"/>
      <w:r>
        <w:t xml:space="preserve"> the </w:t>
      </w:r>
      <w:r w:rsidRPr="00C9034D">
        <w:t>School’s ethical guidelines here:</w:t>
      </w:r>
      <w:r w:rsidRPr="000C66BD">
        <w:rPr>
          <w:b/>
        </w:rPr>
        <w:t xml:space="preserve"> </w:t>
      </w:r>
      <w:hyperlink r:id="rId27" w:history="1">
        <w:r w:rsidRPr="00C9034D">
          <w:rPr>
            <w:rStyle w:val="Hyperlink"/>
            <w:b/>
          </w:rPr>
          <w:t>Ethical Practice in SPS</w:t>
        </w:r>
      </w:hyperlink>
      <w:r>
        <w:t>. These define three levels: level 1 where there are no special ethical risks; level 2 where more assessment in required (via your supervisor); and level 3 where problematical issues arise requiring scrutiny at School level).</w:t>
      </w:r>
    </w:p>
    <w:p w14:paraId="1A9A58D8" w14:textId="77777777" w:rsidR="00C9034D" w:rsidRDefault="00C9034D" w:rsidP="00C9034D">
      <w:pPr>
        <w:pStyle w:val="NoSpacing"/>
        <w:jc w:val="both"/>
      </w:pPr>
    </w:p>
    <w:p w14:paraId="2E4F18C8" w14:textId="77777777" w:rsidR="00C9034D" w:rsidRDefault="00C9034D" w:rsidP="00C9034D">
      <w:pPr>
        <w:pStyle w:val="NoSpacing"/>
        <w:jc w:val="both"/>
      </w:pPr>
      <w:r>
        <w:t>3.</w:t>
      </w:r>
      <w:r>
        <w:tab/>
        <w:t>Structure − the structure of dissertation should relate closely to the research design. Ideally you should make clear to the reader what evidence you employed, the nature of that evidence, how you gathered the evidence and how the general conclusions follow from the evidence.</w:t>
      </w:r>
    </w:p>
    <w:p w14:paraId="2B7680FB" w14:textId="77777777" w:rsidR="00C9034D" w:rsidRDefault="00C9034D" w:rsidP="00C9034D">
      <w:pPr>
        <w:pStyle w:val="NoSpacing"/>
        <w:jc w:val="both"/>
      </w:pPr>
    </w:p>
    <w:p w14:paraId="7C3EEC3B" w14:textId="77777777" w:rsidR="00C9034D" w:rsidRDefault="00C9034D" w:rsidP="00C9034D">
      <w:pPr>
        <w:pStyle w:val="NoSpacing"/>
        <w:jc w:val="both"/>
      </w:pPr>
      <w:r>
        <w:t>4.</w:t>
      </w:r>
      <w:r>
        <w:tab/>
        <w:t>Literature Review − the dissertation should include a review of the literature relevant to the field of inquiry and/or the particular problem under investigation. Review of material in web sites on the internet is likely to be part of this exercise.</w:t>
      </w:r>
    </w:p>
    <w:p w14:paraId="14F9857A" w14:textId="77777777" w:rsidR="00C9034D" w:rsidRDefault="00C9034D" w:rsidP="00C9034D">
      <w:pPr>
        <w:pStyle w:val="NoSpacing"/>
        <w:jc w:val="both"/>
      </w:pPr>
    </w:p>
    <w:p w14:paraId="43825E7B" w14:textId="77777777" w:rsidR="00C9034D" w:rsidRDefault="00C9034D" w:rsidP="00C9034D">
      <w:pPr>
        <w:pStyle w:val="NoSpacing"/>
        <w:jc w:val="both"/>
      </w:pPr>
      <w:r>
        <w:t>5.</w:t>
      </w:r>
      <w:r>
        <w:tab/>
        <w:t>Methods − the reasons for the choice of methods should be discussed fully. Of particular interest will be a discussion of why a particular research method was employed and how it was used. It may also be worthwhile discussing why other methods were not employed, e.g. why you administered a questionnaire rather than conducting interviews or focus groups. In relation to how the particular methods were employed you should discuss how you tailored their use to the specific requirements of your own project. By the time you begin to design your research project you will already have taken a research methods course which should have provided you with a good basis on which to develop your own project.</w:t>
      </w:r>
    </w:p>
    <w:p w14:paraId="7B6F6142" w14:textId="77777777" w:rsidR="00C9034D" w:rsidRDefault="00C9034D" w:rsidP="00C9034D">
      <w:pPr>
        <w:pStyle w:val="NoSpacing"/>
        <w:jc w:val="both"/>
      </w:pPr>
    </w:p>
    <w:p w14:paraId="7AF3133D" w14:textId="77777777" w:rsidR="00C9034D" w:rsidRDefault="00C9034D" w:rsidP="00C9034D">
      <w:pPr>
        <w:pStyle w:val="NoSpacing"/>
        <w:jc w:val="both"/>
      </w:pPr>
      <w:r>
        <w:t>6.</w:t>
      </w:r>
      <w:r>
        <w:tab/>
        <w:t>Data Collection − the reader needs to know where your data came from and how reliable they are. You should therefore try to show as clearly as possible how you collected the data and what obstacles, both conceptual and practical, you had to overcome.</w:t>
      </w:r>
    </w:p>
    <w:p w14:paraId="5A360B83" w14:textId="77777777" w:rsidR="00C9034D" w:rsidRDefault="00C9034D" w:rsidP="00C9034D">
      <w:pPr>
        <w:pStyle w:val="NoSpacing"/>
        <w:jc w:val="both"/>
      </w:pPr>
    </w:p>
    <w:p w14:paraId="66648045" w14:textId="77777777" w:rsidR="00C9034D" w:rsidRDefault="00C9034D" w:rsidP="00C9034D">
      <w:pPr>
        <w:pStyle w:val="NoSpacing"/>
        <w:jc w:val="both"/>
      </w:pPr>
      <w:r>
        <w:t>7.</w:t>
      </w:r>
      <w:r>
        <w:tab/>
        <w:t xml:space="preserve">Data Analysis − again, you will have to let the reader know how valid the conclusions you have drawn from the data are. You should therefore discuss clearly how the data have been </w:t>
      </w:r>
      <w:proofErr w:type="spellStart"/>
      <w:r>
        <w:t>analysed</w:t>
      </w:r>
      <w:proofErr w:type="spellEnd"/>
      <w:r>
        <w:t>. Similarly, the inferences you make on the basis of the data should be clearly discussed so that the reader can judge how well your general argument fits or follows from the empirical material or other evidence you have gathered. This relates, clearly, to the question of structure since the data on which your argument and conclusions are based are crucial in the whole process of marshalling evidence and drawing a valid argument from it.</w:t>
      </w:r>
    </w:p>
    <w:p w14:paraId="3899D58C" w14:textId="77777777" w:rsidR="00C9034D" w:rsidRDefault="00C9034D" w:rsidP="00C9034D">
      <w:pPr>
        <w:pStyle w:val="NoSpacing"/>
        <w:jc w:val="both"/>
      </w:pPr>
    </w:p>
    <w:p w14:paraId="00A226B8" w14:textId="77777777" w:rsidR="00C9034D" w:rsidRDefault="00C9034D" w:rsidP="00C9034D">
      <w:pPr>
        <w:pStyle w:val="NoSpacing"/>
        <w:jc w:val="both"/>
      </w:pPr>
      <w:r>
        <w:t>8.</w:t>
      </w:r>
      <w:r>
        <w:tab/>
        <w:t>Criticisms − once you have actually completed your research, you should spend some time in thinking about what, if you were to do the research again, you would do differently. This serves (at least) two functions (</w:t>
      </w:r>
      <w:proofErr w:type="spellStart"/>
      <w:r>
        <w:t>i</w:t>
      </w:r>
      <w:proofErr w:type="spellEnd"/>
      <w:r>
        <w:t>) it lets you qualify the strength of the claims or arguments you make by reference to any doubts you may have about the way in which the research was conducted (e.g. perhaps you didn't include all the right questions in the interview; perhaps you only interviewed women etc.) and (ii) it also lets the reader know that you are aware of any shortcomings in your research. The dissertation is meant to be a training in research, not a perfect piece of work, and awareness of its limitations is a strength, not a weakness.</w:t>
      </w:r>
    </w:p>
    <w:p w14:paraId="67B3FF90" w14:textId="77777777" w:rsidR="00C9034D" w:rsidRDefault="00C9034D" w:rsidP="00C9034D">
      <w:pPr>
        <w:pStyle w:val="NoSpacing"/>
        <w:jc w:val="both"/>
      </w:pPr>
    </w:p>
    <w:p w14:paraId="7F602348" w14:textId="77777777" w:rsidR="00C9034D" w:rsidRDefault="00C9034D" w:rsidP="00C9034D">
      <w:pPr>
        <w:pStyle w:val="NoSpacing"/>
        <w:jc w:val="both"/>
      </w:pPr>
      <w:r>
        <w:t>9.</w:t>
      </w:r>
      <w:r>
        <w:tab/>
        <w:t xml:space="preserve">Conclusion − this may be fairly short but it needs to be effective. It should </w:t>
      </w:r>
      <w:proofErr w:type="spellStart"/>
      <w:r>
        <w:t>summarise</w:t>
      </w:r>
      <w:proofErr w:type="spellEnd"/>
      <w:r>
        <w:t xml:space="preserve"> your main findings, and may include ‘criticisms’ (see above) and also policy recommendations. Since readers may turn to it first, it needs to be reasonably self-contained. It should address the main aims of your project and </w:t>
      </w:r>
      <w:proofErr w:type="spellStart"/>
      <w:r>
        <w:t>summarise</w:t>
      </w:r>
      <w:proofErr w:type="spellEnd"/>
      <w:r>
        <w:t xml:space="preserve"> the most significant or interesting things you were able to find out. A weak conclusion is often the result of working to a tight deadline and you should make sure that you have left yourself enough time to think about your conclusion in order to do justice to your project.</w:t>
      </w:r>
    </w:p>
    <w:p w14:paraId="26368302" w14:textId="77777777" w:rsidR="00C9034D" w:rsidRDefault="00C9034D" w:rsidP="00C9034D">
      <w:pPr>
        <w:pStyle w:val="NoSpacing"/>
        <w:jc w:val="both"/>
      </w:pPr>
    </w:p>
    <w:p w14:paraId="144CB554" w14:textId="77777777" w:rsidR="00C9034D" w:rsidRDefault="00C9034D" w:rsidP="00C9034D">
      <w:pPr>
        <w:pStyle w:val="NoSpacing"/>
        <w:jc w:val="both"/>
      </w:pPr>
      <w:r>
        <w:t>10.</w:t>
      </w:r>
      <w:r>
        <w:tab/>
        <w:t xml:space="preserve">Presentation − </w:t>
      </w:r>
      <w:proofErr w:type="gramStart"/>
      <w:r>
        <w:t>Your</w:t>
      </w:r>
      <w:proofErr w:type="gramEnd"/>
      <w:r>
        <w:t xml:space="preserve"> dissertation must be submitted electronically. Remember always to make back-up and USB copies of all your files; do not leave the only copy on a lap-top (failure to do so may result in serious losses of time and data). Within each chapter you should expect to have a </w:t>
      </w:r>
      <w:r>
        <w:lastRenderedPageBreak/>
        <w:t>number of sections which have clearly marked headings and subheadings in bold type. Considerations such as these are not merely cosmetic aids: they should reflect carefully worked out ideas, and careful staging of the project can help you in both constructing and writing up your dissertation. Correct grammar and spelling are also vital; use spellcheck on your computer, but note that it will let a wrong word through if it has a correct spelling. Read the text with an eye to presentation and grammar rather than content, and if possible get a friend to do the same. We recommend you use one and a half spacing and leave good size margins on the page.</w:t>
      </w:r>
    </w:p>
    <w:p w14:paraId="39E75CA0" w14:textId="77777777" w:rsidR="00176063" w:rsidRDefault="00176063" w:rsidP="00176063">
      <w:pPr>
        <w:spacing w:after="0"/>
        <w:jc w:val="both"/>
        <w:rPr>
          <w:color w:val="5B9BD5" w:themeColor="accent1"/>
          <w:sz w:val="26"/>
          <w:szCs w:val="26"/>
        </w:rPr>
      </w:pPr>
      <w:bookmarkStart w:id="22" w:name="_Toc526432729"/>
      <w:bookmarkStart w:id="23" w:name="_Toc20737184"/>
    </w:p>
    <w:p w14:paraId="4FF6F0BF" w14:textId="4BEF644B" w:rsidR="00C9034D" w:rsidRPr="00F23709" w:rsidRDefault="00C9034D" w:rsidP="00C9034D">
      <w:pPr>
        <w:jc w:val="both"/>
        <w:rPr>
          <w:rFonts w:eastAsiaTheme="minorEastAsia"/>
          <w:color w:val="5B9BD5" w:themeColor="accent1"/>
          <w:sz w:val="26"/>
          <w:szCs w:val="26"/>
          <w:lang w:val="en-US"/>
        </w:rPr>
      </w:pPr>
      <w:r w:rsidRPr="000C66BD">
        <w:rPr>
          <w:color w:val="5B9BD5" w:themeColor="accent1"/>
          <w:sz w:val="26"/>
          <w:szCs w:val="26"/>
        </w:rPr>
        <w:t>Access to Dissertations</w:t>
      </w:r>
      <w:bookmarkEnd w:id="22"/>
      <w:bookmarkEnd w:id="23"/>
    </w:p>
    <w:p w14:paraId="4F7EC121" w14:textId="77777777" w:rsidR="00C9034D" w:rsidRDefault="00C9034D" w:rsidP="00C9034D">
      <w:pPr>
        <w:pStyle w:val="NoSpacing"/>
        <w:jc w:val="both"/>
      </w:pPr>
      <w:r>
        <w:t xml:space="preserve">The School’s policy is to retain copies of dissertations and to make them available to anyone (including students) who wishes to consult them. The Freedom of Information (Scotland) Act 2002 requires the University to make available to any enquirer information held by the University, unless one of the legislation’s narrowly defined exemptions applies. Exemptions include </w:t>
      </w:r>
    </w:p>
    <w:p w14:paraId="4CC3DE7D" w14:textId="77777777" w:rsidR="00C9034D" w:rsidRDefault="00C9034D" w:rsidP="00C9034D">
      <w:pPr>
        <w:pStyle w:val="NoSpacing"/>
        <w:jc w:val="both"/>
      </w:pPr>
    </w:p>
    <w:p w14:paraId="113B308A" w14:textId="77777777" w:rsidR="00C9034D" w:rsidRDefault="00C9034D" w:rsidP="00C9034D">
      <w:pPr>
        <w:pStyle w:val="NoSpacing"/>
        <w:numPr>
          <w:ilvl w:val="0"/>
          <w:numId w:val="19"/>
        </w:numPr>
        <w:jc w:val="both"/>
      </w:pPr>
      <w:r>
        <w:t>Information provided anonymously, e.g. situations where individuals were interviewed in confidence and are quoted anonymously in the dissertation.</w:t>
      </w:r>
    </w:p>
    <w:p w14:paraId="26C1CA6B" w14:textId="77777777" w:rsidR="00C9034D" w:rsidRDefault="00C9034D" w:rsidP="00C9034D">
      <w:pPr>
        <w:pStyle w:val="NoSpacing"/>
        <w:jc w:val="both"/>
      </w:pPr>
    </w:p>
    <w:p w14:paraId="737F2BC2" w14:textId="77777777" w:rsidR="00C9034D" w:rsidRDefault="00C9034D" w:rsidP="00C9034D">
      <w:pPr>
        <w:pStyle w:val="NoSpacing"/>
        <w:numPr>
          <w:ilvl w:val="0"/>
          <w:numId w:val="19"/>
        </w:numPr>
        <w:jc w:val="both"/>
      </w:pPr>
      <w:r>
        <w:t>Substantial prejudice to commercial interests.</w:t>
      </w:r>
    </w:p>
    <w:p w14:paraId="70BE96DA" w14:textId="77777777" w:rsidR="00C9034D" w:rsidRDefault="00C9034D" w:rsidP="00C9034D">
      <w:pPr>
        <w:pStyle w:val="NoSpacing"/>
        <w:jc w:val="both"/>
      </w:pPr>
    </w:p>
    <w:p w14:paraId="5AAE2041" w14:textId="77777777" w:rsidR="00C9034D" w:rsidRDefault="00C9034D" w:rsidP="00C9034D">
      <w:pPr>
        <w:pStyle w:val="NoSpacing"/>
        <w:numPr>
          <w:ilvl w:val="0"/>
          <w:numId w:val="19"/>
        </w:numPr>
        <w:jc w:val="both"/>
      </w:pPr>
      <w:r>
        <w:t>Research in progress; this is most likely to apply where dissertations include information about research findings that have not yet been published but where an intention exists to publish them.</w:t>
      </w:r>
    </w:p>
    <w:p w14:paraId="65184F94" w14:textId="77777777" w:rsidR="00C9034D" w:rsidRDefault="00C9034D" w:rsidP="00C9034D">
      <w:pPr>
        <w:pStyle w:val="NoSpacing"/>
        <w:jc w:val="both"/>
      </w:pPr>
    </w:p>
    <w:p w14:paraId="70B1C52B" w14:textId="77777777" w:rsidR="00C9034D" w:rsidRDefault="00C9034D" w:rsidP="00C9034D">
      <w:pPr>
        <w:pStyle w:val="NoSpacing"/>
        <w:jc w:val="both"/>
      </w:pPr>
      <w:r>
        <w:t>Any student who believes that an exemption applies to their dissertation should discuss this with their supervisor and, where an exemption is sought, should submit a Public Availability of Dissertations form with the dissertation when it is submitted.  In the event that anyone asks to see your dissertation, we will use this information to determine whether or not it qualifies for a freedom of information exemption and whether or not access should be withheld.</w:t>
      </w:r>
    </w:p>
    <w:p w14:paraId="41156CF4" w14:textId="052F1822" w:rsidR="0070325B" w:rsidRDefault="0070325B" w:rsidP="00C9034D">
      <w:pPr>
        <w:pStyle w:val="Heading2"/>
        <w:jc w:val="both"/>
      </w:pPr>
      <w:bookmarkStart w:id="24" w:name="_Toc526432730"/>
      <w:bookmarkStart w:id="25" w:name="_Toc20737185"/>
    </w:p>
    <w:p w14:paraId="0591D23C" w14:textId="251F693F" w:rsidR="00C9034D" w:rsidRDefault="00C9034D" w:rsidP="00C9034D">
      <w:pPr>
        <w:pStyle w:val="Heading2"/>
        <w:jc w:val="both"/>
      </w:pPr>
      <w:r>
        <w:t>Bibliography and Referencing for Dissertations and Essays</w:t>
      </w:r>
      <w:bookmarkEnd w:id="24"/>
      <w:bookmarkEnd w:id="25"/>
    </w:p>
    <w:p w14:paraId="463B052A" w14:textId="77777777" w:rsidR="00C9034D" w:rsidRDefault="00C9034D" w:rsidP="00C9034D">
      <w:pPr>
        <w:pStyle w:val="NoSpacing"/>
        <w:jc w:val="both"/>
      </w:pPr>
    </w:p>
    <w:p w14:paraId="6141ED07" w14:textId="77777777" w:rsidR="00C9034D" w:rsidRDefault="00C9034D" w:rsidP="00C9034D">
      <w:pPr>
        <w:pStyle w:val="NoSpacing"/>
        <w:jc w:val="both"/>
      </w:pPr>
      <w:r>
        <w:t xml:space="preserve">You must </w:t>
      </w:r>
      <w:r w:rsidRPr="000C66BD">
        <w:rPr>
          <w:b/>
        </w:rPr>
        <w:t>always include a bibliography</w:t>
      </w:r>
      <w:r>
        <w:t xml:space="preserve"> at the end of an essay or dissertation. This is an important means of allowing the reader to appreciate the breadth of your literature search in the field of inquiry. The bibliography should only include material you have actually used and items should be mentioned in the text (whether or not you have quoted directly from them). You should get into the habit of recording the full details when you read something for the first time; there are few things more frustrating than failing to write down a full reference at the time of first reading and having then to rush to complete it just before submitting your work. </w:t>
      </w:r>
    </w:p>
    <w:p w14:paraId="392F1E67" w14:textId="77777777" w:rsidR="00C9034D" w:rsidRDefault="00C9034D" w:rsidP="00C9034D">
      <w:pPr>
        <w:pStyle w:val="NoSpacing"/>
        <w:jc w:val="both"/>
      </w:pPr>
    </w:p>
    <w:p w14:paraId="5FAE2EBB" w14:textId="77777777" w:rsidR="00C9034D" w:rsidRDefault="00C9034D" w:rsidP="00C9034D">
      <w:pPr>
        <w:pStyle w:val="NoSpacing"/>
        <w:jc w:val="both"/>
      </w:pPr>
      <w:r w:rsidRPr="00C9034D">
        <w:t xml:space="preserve">There are a number of styles of referencing and you need to </w:t>
      </w:r>
      <w:r w:rsidRPr="00C9034D">
        <w:rPr>
          <w:b/>
        </w:rPr>
        <w:t>adopt one and stick to it at all times.</w:t>
      </w:r>
      <w:r>
        <w:t xml:space="preserve"> The method set out below, generally referred to as the Harvard style, is recommended as we consider that it saves time and energy with footnotes and their numbering and renumbering. It also cuts out such terms as op </w:t>
      </w:r>
      <w:proofErr w:type="spellStart"/>
      <w:r>
        <w:t>cit</w:t>
      </w:r>
      <w:proofErr w:type="spellEnd"/>
      <w:r>
        <w:t>, ibid etc. and means that you have to cite the full reference once, in an alphabetical list at the end in this way. Some examples of the ways in which items should be recorded are set out below.</w:t>
      </w:r>
    </w:p>
    <w:p w14:paraId="3843A98E" w14:textId="77777777" w:rsidR="00C9034D" w:rsidRDefault="00C9034D" w:rsidP="00C9034D">
      <w:pPr>
        <w:pStyle w:val="NoSpacing"/>
        <w:jc w:val="both"/>
      </w:pPr>
    </w:p>
    <w:p w14:paraId="16CC7C76" w14:textId="77777777" w:rsidR="00C9034D" w:rsidRDefault="00C9034D" w:rsidP="00C9034D">
      <w:pPr>
        <w:pStyle w:val="NoSpacing"/>
        <w:jc w:val="both"/>
        <w:rPr>
          <w:i/>
        </w:rPr>
      </w:pPr>
      <w:r w:rsidRPr="00D6508F">
        <w:rPr>
          <w:i/>
        </w:rPr>
        <w:t>For single-authored books:</w:t>
      </w:r>
    </w:p>
    <w:p w14:paraId="3DCF8678" w14:textId="77777777" w:rsidR="00C9034D" w:rsidRPr="00D6508F" w:rsidRDefault="00C9034D" w:rsidP="00C9034D">
      <w:pPr>
        <w:pStyle w:val="NoSpacing"/>
        <w:jc w:val="both"/>
        <w:rPr>
          <w:i/>
        </w:rPr>
      </w:pPr>
    </w:p>
    <w:p w14:paraId="5D668DFF" w14:textId="77777777" w:rsidR="00C9034D" w:rsidRDefault="00C9034D" w:rsidP="00C9034D">
      <w:pPr>
        <w:pStyle w:val="NoSpacing"/>
        <w:jc w:val="both"/>
      </w:pPr>
      <w:r>
        <w:t xml:space="preserve">Birrell, D. (2009), </w:t>
      </w:r>
      <w:proofErr w:type="gramStart"/>
      <w:r>
        <w:t>The</w:t>
      </w:r>
      <w:proofErr w:type="gramEnd"/>
      <w:r>
        <w:t xml:space="preserve"> Impact of Social Policy on Devolution. Bristol: The Policy Press</w:t>
      </w:r>
    </w:p>
    <w:p w14:paraId="426258C3" w14:textId="77777777" w:rsidR="00C9034D" w:rsidRDefault="00C9034D" w:rsidP="00C9034D">
      <w:pPr>
        <w:pStyle w:val="NoSpacing"/>
        <w:jc w:val="both"/>
      </w:pPr>
    </w:p>
    <w:p w14:paraId="51F4049C" w14:textId="77777777" w:rsidR="00C9034D" w:rsidRPr="00D6508F" w:rsidRDefault="00C9034D" w:rsidP="00C9034D">
      <w:pPr>
        <w:pStyle w:val="NoSpacing"/>
        <w:jc w:val="both"/>
        <w:rPr>
          <w:i/>
        </w:rPr>
      </w:pPr>
      <w:r w:rsidRPr="00D6508F">
        <w:rPr>
          <w:i/>
        </w:rPr>
        <w:t>For joint-authored books:</w:t>
      </w:r>
    </w:p>
    <w:p w14:paraId="1961B15C" w14:textId="77777777" w:rsidR="00C9034D" w:rsidRDefault="00C9034D" w:rsidP="00C9034D">
      <w:pPr>
        <w:pStyle w:val="NoSpacing"/>
        <w:jc w:val="both"/>
      </w:pPr>
      <w:r>
        <w:t xml:space="preserve">Deakin, N. and Parry, R. (2000), </w:t>
      </w:r>
      <w:proofErr w:type="gramStart"/>
      <w:r>
        <w:t>The</w:t>
      </w:r>
      <w:proofErr w:type="gramEnd"/>
      <w:r>
        <w:t xml:space="preserve"> Treasury and Social Policy: the Contest for Control of Welfare Strategy. London: Macmillan </w:t>
      </w:r>
    </w:p>
    <w:p w14:paraId="028E0094" w14:textId="77777777" w:rsidR="00C9034D" w:rsidRDefault="00C9034D" w:rsidP="00C9034D">
      <w:pPr>
        <w:pStyle w:val="NoSpacing"/>
        <w:jc w:val="both"/>
        <w:rPr>
          <w:i/>
        </w:rPr>
      </w:pPr>
      <w:r w:rsidRPr="00D6508F">
        <w:rPr>
          <w:i/>
        </w:rPr>
        <w:lastRenderedPageBreak/>
        <w:t>For edited books:</w:t>
      </w:r>
    </w:p>
    <w:p w14:paraId="1CB8E3DE" w14:textId="77777777" w:rsidR="00C9034D" w:rsidRPr="00D6508F" w:rsidRDefault="00C9034D" w:rsidP="00C9034D">
      <w:pPr>
        <w:pStyle w:val="NoSpacing"/>
        <w:jc w:val="both"/>
        <w:rPr>
          <w:i/>
        </w:rPr>
      </w:pPr>
    </w:p>
    <w:p w14:paraId="7C0A74AB" w14:textId="77777777" w:rsidR="00C9034D" w:rsidRDefault="00C9034D" w:rsidP="00C9034D">
      <w:pPr>
        <w:pStyle w:val="NoSpacing"/>
        <w:jc w:val="both"/>
      </w:pPr>
      <w:r>
        <w:t xml:space="preserve">Clasen, J, and Siegel, N.R. </w:t>
      </w:r>
      <w:proofErr w:type="spellStart"/>
      <w:proofErr w:type="gramStart"/>
      <w:r>
        <w:t>eds</w:t>
      </w:r>
      <w:proofErr w:type="spellEnd"/>
      <w:proofErr w:type="gramEnd"/>
      <w:r>
        <w:t xml:space="preserve"> (2007), Investigating Welfare State Change: the ‘Dependent Variable Problem’ in Comparative Analysis. Cheltenham: Edward Elgar </w:t>
      </w:r>
    </w:p>
    <w:p w14:paraId="382ABDBB" w14:textId="77777777" w:rsidR="00C9034D" w:rsidRDefault="00C9034D" w:rsidP="00C9034D">
      <w:pPr>
        <w:pStyle w:val="NoSpacing"/>
        <w:jc w:val="both"/>
      </w:pPr>
    </w:p>
    <w:p w14:paraId="5ABD8147" w14:textId="77777777" w:rsidR="00C9034D" w:rsidRDefault="00C9034D" w:rsidP="00C9034D">
      <w:pPr>
        <w:pStyle w:val="NoSpacing"/>
        <w:jc w:val="both"/>
        <w:rPr>
          <w:i/>
        </w:rPr>
      </w:pPr>
      <w:r w:rsidRPr="00D6508F">
        <w:rPr>
          <w:i/>
        </w:rPr>
        <w:t>For a chapter in an edited book:</w:t>
      </w:r>
    </w:p>
    <w:p w14:paraId="33157289" w14:textId="77777777" w:rsidR="00C9034D" w:rsidRPr="00D6508F" w:rsidRDefault="00C9034D" w:rsidP="00C9034D">
      <w:pPr>
        <w:pStyle w:val="NoSpacing"/>
        <w:jc w:val="both"/>
        <w:rPr>
          <w:i/>
        </w:rPr>
      </w:pPr>
    </w:p>
    <w:p w14:paraId="58D7C144" w14:textId="77777777" w:rsidR="00C9034D" w:rsidRDefault="00C9034D" w:rsidP="00C9034D">
      <w:pPr>
        <w:pStyle w:val="NoSpacing"/>
        <w:jc w:val="both"/>
      </w:pPr>
      <w:r>
        <w:t xml:space="preserve">Parry, R. (2012), ‘Social Policy and Devolution’ in </w:t>
      </w:r>
      <w:proofErr w:type="spellStart"/>
      <w:r>
        <w:t>Alcock</w:t>
      </w:r>
      <w:proofErr w:type="spellEnd"/>
      <w:r>
        <w:t xml:space="preserve">, P., May, M. and </w:t>
      </w:r>
      <w:proofErr w:type="spellStart"/>
      <w:r>
        <w:t>Rowlingson</w:t>
      </w:r>
      <w:proofErr w:type="spellEnd"/>
      <w:r>
        <w:t xml:space="preserve">, K. </w:t>
      </w:r>
      <w:proofErr w:type="gramStart"/>
      <w:r>
        <w:t>eds</w:t>
      </w:r>
      <w:proofErr w:type="gramEnd"/>
      <w:r>
        <w:t xml:space="preserve">. The Student’s Companion to Social Policy, 4th edition. Oxford: Blackwell Publishing </w:t>
      </w:r>
    </w:p>
    <w:p w14:paraId="681E4330" w14:textId="77777777" w:rsidR="00C9034D" w:rsidRDefault="00C9034D" w:rsidP="00C9034D">
      <w:pPr>
        <w:pStyle w:val="NoSpacing"/>
        <w:jc w:val="both"/>
      </w:pPr>
    </w:p>
    <w:p w14:paraId="6C048172" w14:textId="77777777" w:rsidR="00C9034D" w:rsidRDefault="00C9034D" w:rsidP="00C9034D">
      <w:pPr>
        <w:pStyle w:val="NoSpacing"/>
        <w:jc w:val="both"/>
        <w:rPr>
          <w:i/>
        </w:rPr>
      </w:pPr>
      <w:r w:rsidRPr="00D6508F">
        <w:rPr>
          <w:i/>
        </w:rPr>
        <w:t>For government publications:</w:t>
      </w:r>
    </w:p>
    <w:p w14:paraId="03E6D9AB" w14:textId="77777777" w:rsidR="00C9034D" w:rsidRPr="00D6508F" w:rsidRDefault="00C9034D" w:rsidP="00C9034D">
      <w:pPr>
        <w:pStyle w:val="NoSpacing"/>
        <w:jc w:val="both"/>
        <w:rPr>
          <w:i/>
        </w:rPr>
      </w:pPr>
    </w:p>
    <w:p w14:paraId="4A393449" w14:textId="77777777" w:rsidR="00C9034D" w:rsidRDefault="00C9034D" w:rsidP="00C9034D">
      <w:pPr>
        <w:pStyle w:val="NoSpacing"/>
        <w:jc w:val="both"/>
      </w:pPr>
      <w:r>
        <w:t xml:space="preserve">HM Treasury (2012) Budget 2012 London: The Stationery Office, HC 1853. [Stationery Office publications are usually Command papers (White Papers, or statements of government policy) with reference Cm 1234 </w:t>
      </w:r>
      <w:proofErr w:type="spellStart"/>
      <w:r>
        <w:t>etc</w:t>
      </w:r>
      <w:proofErr w:type="spellEnd"/>
      <w:r>
        <w:t xml:space="preserve">, or House of Commons papers like this one. Departments and devolved administrations also publish many things themselves and the reference should be London: Department for Work and Pensions, Edinburgh: Scottish Government </w:t>
      </w:r>
      <w:proofErr w:type="spellStart"/>
      <w:r>
        <w:t>etc</w:t>
      </w:r>
      <w:proofErr w:type="spellEnd"/>
      <w:r>
        <w:t>; a web reference is also useful and indeed many publications are now issued only in electronic form]</w:t>
      </w:r>
    </w:p>
    <w:p w14:paraId="73572BE5" w14:textId="3B68EFFA" w:rsidR="0070325B" w:rsidRDefault="0070325B" w:rsidP="00C9034D">
      <w:pPr>
        <w:pStyle w:val="NoSpacing"/>
        <w:jc w:val="both"/>
        <w:rPr>
          <w:i/>
        </w:rPr>
      </w:pPr>
    </w:p>
    <w:p w14:paraId="49BDE8F2" w14:textId="7FBC12DD" w:rsidR="00C9034D" w:rsidRDefault="00C9034D" w:rsidP="00C9034D">
      <w:pPr>
        <w:pStyle w:val="NoSpacing"/>
        <w:jc w:val="both"/>
        <w:rPr>
          <w:i/>
        </w:rPr>
      </w:pPr>
      <w:r w:rsidRPr="00D6508F">
        <w:rPr>
          <w:i/>
        </w:rPr>
        <w:t>For journal articles:</w:t>
      </w:r>
    </w:p>
    <w:p w14:paraId="159E6E39" w14:textId="77777777" w:rsidR="00C9034D" w:rsidRPr="00D6508F" w:rsidRDefault="00C9034D" w:rsidP="00C9034D">
      <w:pPr>
        <w:pStyle w:val="NoSpacing"/>
        <w:jc w:val="both"/>
        <w:rPr>
          <w:i/>
        </w:rPr>
      </w:pPr>
    </w:p>
    <w:p w14:paraId="79F7402B" w14:textId="77777777" w:rsidR="00C9034D" w:rsidRDefault="00C9034D" w:rsidP="00C9034D">
      <w:pPr>
        <w:pStyle w:val="NoSpacing"/>
        <w:jc w:val="both"/>
      </w:pPr>
      <w:r>
        <w:t>Taylor-</w:t>
      </w:r>
      <w:proofErr w:type="spellStart"/>
      <w:r>
        <w:t>Gooby</w:t>
      </w:r>
      <w:proofErr w:type="spellEnd"/>
      <w:r>
        <w:t>, P. and Wallace, A. (2009), ‘Public values and public trust: responses to welfare state reform in the UK’ Journal of Social Policy, 38:3, 401-419.</w:t>
      </w:r>
    </w:p>
    <w:p w14:paraId="1D65AC0E" w14:textId="77777777" w:rsidR="00C9034D" w:rsidRDefault="00C9034D" w:rsidP="00C9034D">
      <w:pPr>
        <w:pStyle w:val="NoSpacing"/>
        <w:jc w:val="both"/>
      </w:pPr>
    </w:p>
    <w:p w14:paraId="6086676E" w14:textId="77777777" w:rsidR="00C9034D" w:rsidRDefault="00C9034D" w:rsidP="00C9034D">
      <w:pPr>
        <w:pStyle w:val="NoSpacing"/>
        <w:jc w:val="both"/>
      </w:pPr>
      <w:r>
        <w:t>(</w:t>
      </w:r>
      <w:proofErr w:type="gramStart"/>
      <w:r>
        <w:t>that</w:t>
      </w:r>
      <w:proofErr w:type="gramEnd"/>
      <w:r>
        <w:t xml:space="preserve"> is volume: issue, page numbers; it is normal to use capital letters to start the main words of books, but not article nor chapter titles)</w:t>
      </w:r>
    </w:p>
    <w:p w14:paraId="1F3AD8B4" w14:textId="77777777" w:rsidR="00C9034D" w:rsidRDefault="00C9034D" w:rsidP="00C9034D">
      <w:pPr>
        <w:pStyle w:val="NoSpacing"/>
        <w:jc w:val="both"/>
      </w:pPr>
    </w:p>
    <w:p w14:paraId="2F9840E4" w14:textId="77777777" w:rsidR="00C9034D" w:rsidRDefault="00C9034D" w:rsidP="00C9034D">
      <w:pPr>
        <w:pStyle w:val="NoSpacing"/>
        <w:jc w:val="both"/>
        <w:rPr>
          <w:i/>
        </w:rPr>
      </w:pPr>
      <w:r w:rsidRPr="00D6508F">
        <w:rPr>
          <w:i/>
        </w:rPr>
        <w:t>For material on the web:</w:t>
      </w:r>
    </w:p>
    <w:p w14:paraId="7EFE39F3" w14:textId="77777777" w:rsidR="00C9034D" w:rsidRPr="00D6508F" w:rsidRDefault="00C9034D" w:rsidP="00C9034D">
      <w:pPr>
        <w:pStyle w:val="NoSpacing"/>
        <w:jc w:val="both"/>
        <w:rPr>
          <w:i/>
        </w:rPr>
      </w:pPr>
    </w:p>
    <w:p w14:paraId="7A021849" w14:textId="77777777" w:rsidR="00C9034D" w:rsidRDefault="00C9034D" w:rsidP="00C9034D">
      <w:pPr>
        <w:pStyle w:val="NoSpacing"/>
        <w:jc w:val="both"/>
      </w:pPr>
      <w:r>
        <w:t>Scottish Government (2012), Public Sector Employment in Scotland: Statistics for 1st quarter 2012 http://www.scotland.gov.uk/Publications/2012/06/9515, accessed 5 September 2012.</w:t>
      </w:r>
    </w:p>
    <w:p w14:paraId="35061B7C" w14:textId="0D2FB8B4" w:rsidR="00176063" w:rsidRDefault="00176063" w:rsidP="00C9034D">
      <w:pPr>
        <w:pStyle w:val="NoSpacing"/>
        <w:jc w:val="both"/>
      </w:pPr>
    </w:p>
    <w:p w14:paraId="3C1D3DE4" w14:textId="0926EAB0" w:rsidR="00C9034D" w:rsidRDefault="00C9034D" w:rsidP="00C9034D">
      <w:pPr>
        <w:pStyle w:val="NoSpacing"/>
        <w:jc w:val="both"/>
      </w:pPr>
      <w:r>
        <w:t>You need only cite the full reference once and then in the body of the text you add:</w:t>
      </w:r>
    </w:p>
    <w:p w14:paraId="48DC274C" w14:textId="77777777" w:rsidR="00C9034D" w:rsidRDefault="00C9034D" w:rsidP="00C9034D">
      <w:pPr>
        <w:pStyle w:val="NoSpacing"/>
        <w:jc w:val="both"/>
      </w:pPr>
    </w:p>
    <w:p w14:paraId="40DC75C9" w14:textId="4A6B8D21" w:rsidR="00C9034D" w:rsidRDefault="00C9034D" w:rsidP="00C9034D">
      <w:pPr>
        <w:pStyle w:val="NoSpacing"/>
        <w:ind w:left="720"/>
        <w:jc w:val="both"/>
      </w:pPr>
      <w:proofErr w:type="gramStart"/>
      <w:r w:rsidRPr="00C9034D">
        <w:rPr>
          <w:b/>
        </w:rPr>
        <w:t>either</w:t>
      </w:r>
      <w:proofErr w:type="gramEnd"/>
      <w:r>
        <w:t xml:space="preserve"> a bracket containing the author's name, year of publication and - if you are actually quoting from it - the page reference; for example, 'The introduction of the notion of the social division of welfare (</w:t>
      </w:r>
      <w:proofErr w:type="spellStart"/>
      <w:r>
        <w:t>Titmuss</w:t>
      </w:r>
      <w:proofErr w:type="spellEnd"/>
      <w:r>
        <w:t xml:space="preserve"> 1958) ...'</w:t>
      </w:r>
    </w:p>
    <w:p w14:paraId="38C55C06" w14:textId="77777777" w:rsidR="00C9034D" w:rsidRDefault="00C9034D" w:rsidP="00C9034D">
      <w:pPr>
        <w:pStyle w:val="NoSpacing"/>
        <w:ind w:left="720"/>
        <w:jc w:val="both"/>
      </w:pPr>
    </w:p>
    <w:p w14:paraId="649F7E6D" w14:textId="6CE52827" w:rsidR="00C9034D" w:rsidRDefault="00C9034D" w:rsidP="00C9034D">
      <w:pPr>
        <w:pStyle w:val="NoSpacing"/>
        <w:ind w:left="720"/>
        <w:jc w:val="both"/>
      </w:pPr>
      <w:proofErr w:type="gramStart"/>
      <w:r w:rsidRPr="00C9034D">
        <w:rPr>
          <w:b/>
        </w:rPr>
        <w:t>or</w:t>
      </w:r>
      <w:proofErr w:type="gramEnd"/>
      <w:r>
        <w:t xml:space="preserve"> a bracket after the author's name containing the year of publication and, if needed, the page reference: for example, '</w:t>
      </w:r>
      <w:proofErr w:type="spellStart"/>
      <w:r>
        <w:t>Titmuss</w:t>
      </w:r>
      <w:proofErr w:type="spellEnd"/>
      <w:r>
        <w:t xml:space="preserve"> (1958) introduced the notion ...'</w:t>
      </w:r>
    </w:p>
    <w:p w14:paraId="55C216B4" w14:textId="77777777" w:rsidR="00C9034D" w:rsidRDefault="00C9034D" w:rsidP="00C9034D">
      <w:pPr>
        <w:pStyle w:val="NoSpacing"/>
        <w:jc w:val="both"/>
      </w:pPr>
    </w:p>
    <w:p w14:paraId="11EDE1F1" w14:textId="77777777" w:rsidR="00C9034D" w:rsidRDefault="00C9034D" w:rsidP="00C9034D">
      <w:pPr>
        <w:pStyle w:val="NoSpacing"/>
        <w:jc w:val="both"/>
      </w:pPr>
      <w:r>
        <w:t xml:space="preserve">If there are two or more references for the same author for the same year, use a, b </w:t>
      </w:r>
      <w:proofErr w:type="spellStart"/>
      <w:r>
        <w:t>etc</w:t>
      </w:r>
      <w:proofErr w:type="spellEnd"/>
      <w:r>
        <w:t xml:space="preserve"> after the date within the bracket.</w:t>
      </w:r>
    </w:p>
    <w:p w14:paraId="6E019943" w14:textId="77777777" w:rsidR="00C9034D" w:rsidRDefault="00C9034D" w:rsidP="00C9034D">
      <w:pPr>
        <w:pStyle w:val="NoSpacing"/>
        <w:jc w:val="both"/>
      </w:pPr>
    </w:p>
    <w:p w14:paraId="4E61A0D1" w14:textId="77777777" w:rsidR="00C9034D" w:rsidRDefault="00C9034D" w:rsidP="00C9034D">
      <w:pPr>
        <w:pStyle w:val="NoSpacing"/>
        <w:jc w:val="both"/>
      </w:pPr>
      <w:r>
        <w:t xml:space="preserve">There are numerous variations on this theme in terms of punctuation </w:t>
      </w:r>
      <w:proofErr w:type="spellStart"/>
      <w:r>
        <w:t>etc</w:t>
      </w:r>
      <w:proofErr w:type="spellEnd"/>
      <w:r>
        <w:t xml:space="preserve"> (see any journal) but you will not go far wrong if you imitate the one above. The important thing is to be consistent and complete. Doing it right every time will create a good impression on the examiners.</w:t>
      </w:r>
    </w:p>
    <w:p w14:paraId="126346F9" w14:textId="77777777" w:rsidR="00C9034D" w:rsidRDefault="00C9034D" w:rsidP="00C9034D">
      <w:pPr>
        <w:pStyle w:val="NoSpacing"/>
        <w:jc w:val="both"/>
      </w:pPr>
    </w:p>
    <w:p w14:paraId="3AC5C6D8" w14:textId="2BA13580" w:rsidR="00DD49E2" w:rsidRPr="001E3422" w:rsidRDefault="00C9034D" w:rsidP="001E3422">
      <w:pPr>
        <w:pStyle w:val="NoSpacing"/>
        <w:jc w:val="both"/>
      </w:pPr>
      <w:r>
        <w:t>Some authors (especially lawyers and philosophers) love long footnotes which add material, but in our experience if it is worth saying it should be in the body of the text. If you have to have notes, you will find it easier and more economical on paper to include them in one list at the end, not at the bottom of the page.</w:t>
      </w:r>
    </w:p>
    <w:p w14:paraId="2F99441A" w14:textId="77777777" w:rsidR="00DD49E2" w:rsidRPr="00DD49E2" w:rsidRDefault="00DD49E2" w:rsidP="00DD49E2"/>
    <w:sectPr w:rsidR="00DD49E2" w:rsidRPr="00DD49E2" w:rsidSect="00444ED9">
      <w:type w:val="continuous"/>
      <w:pgSz w:w="11906" w:h="16838"/>
      <w:pgMar w:top="720" w:right="720" w:bottom="720" w:left="72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17FD3C" w16cid:durableId="24D9FD0A"/>
  <w16cid:commentId w16cid:paraId="5F8970CA" w16cid:durableId="24D9FD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1C04C2" w14:textId="77777777" w:rsidR="00865529" w:rsidRDefault="00865529" w:rsidP="00156C75">
      <w:pPr>
        <w:spacing w:after="0" w:line="240" w:lineRule="auto"/>
      </w:pPr>
      <w:r>
        <w:separator/>
      </w:r>
    </w:p>
  </w:endnote>
  <w:endnote w:type="continuationSeparator" w:id="0">
    <w:p w14:paraId="7C8354A0" w14:textId="77777777" w:rsidR="00865529" w:rsidRDefault="00865529" w:rsidP="0015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BD6A7" w14:textId="60D293BB" w:rsidR="00865529" w:rsidRPr="001F6037" w:rsidRDefault="00865529" w:rsidP="00156C75">
    <w:pPr>
      <w:pStyle w:val="Footer"/>
      <w:jc w:val="right"/>
      <w:rPr>
        <w:rFonts w:ascii="Garamond" w:hAnsi="Garamond"/>
      </w:rPr>
    </w:pPr>
    <w:r w:rsidRPr="001F6037">
      <w:rPr>
        <w:rFonts w:ascii="Garamond" w:hAnsi="Garamond"/>
      </w:rPr>
      <w:fldChar w:fldCharType="begin"/>
    </w:r>
    <w:r w:rsidRPr="001F6037">
      <w:rPr>
        <w:rFonts w:ascii="Garamond" w:hAnsi="Garamond"/>
      </w:rPr>
      <w:instrText xml:space="preserve"> PAGE   \* MERGEFORMAT </w:instrText>
    </w:r>
    <w:r w:rsidRPr="001F6037">
      <w:rPr>
        <w:rFonts w:ascii="Garamond" w:hAnsi="Garamond"/>
      </w:rPr>
      <w:fldChar w:fldCharType="separate"/>
    </w:r>
    <w:r w:rsidR="0016622C">
      <w:rPr>
        <w:rFonts w:ascii="Garamond" w:hAnsi="Garamond"/>
        <w:noProof/>
      </w:rPr>
      <w:t>2</w:t>
    </w:r>
    <w:r w:rsidRPr="001F6037">
      <w:rPr>
        <w:rFonts w:ascii="Garamond" w:hAnsi="Garamond"/>
      </w:rPr>
      <w:fldChar w:fldCharType="end"/>
    </w:r>
    <w:r w:rsidRPr="001F6037">
      <w:rPr>
        <w:rFonts w:ascii="Garamond" w:hAnsi="Garamond"/>
      </w:rPr>
      <w:t>/</w:t>
    </w:r>
    <w:r w:rsidRPr="001F6037">
      <w:rPr>
        <w:rFonts w:ascii="Garamond" w:hAnsi="Garamond"/>
        <w:noProof/>
      </w:rPr>
      <w:fldChar w:fldCharType="begin"/>
    </w:r>
    <w:r w:rsidRPr="001F6037">
      <w:rPr>
        <w:rFonts w:ascii="Garamond" w:hAnsi="Garamond"/>
        <w:noProof/>
      </w:rPr>
      <w:instrText xml:space="preserve"> NUMPAGES   \* MERGEFORMAT </w:instrText>
    </w:r>
    <w:r w:rsidRPr="001F6037">
      <w:rPr>
        <w:rFonts w:ascii="Garamond" w:hAnsi="Garamond"/>
        <w:noProof/>
      </w:rPr>
      <w:fldChar w:fldCharType="separate"/>
    </w:r>
    <w:r w:rsidR="0016622C">
      <w:rPr>
        <w:rFonts w:ascii="Garamond" w:hAnsi="Garamond"/>
        <w:noProof/>
      </w:rPr>
      <w:t>13</w:t>
    </w:r>
    <w:r w:rsidRPr="001F6037">
      <w:rPr>
        <w:rFonts w:ascii="Garamond" w:hAnsi="Garamond"/>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54851" w14:textId="77777777" w:rsidR="00865529" w:rsidRDefault="00865529" w:rsidP="00156C75">
      <w:pPr>
        <w:spacing w:after="0" w:line="240" w:lineRule="auto"/>
      </w:pPr>
      <w:r>
        <w:separator/>
      </w:r>
    </w:p>
  </w:footnote>
  <w:footnote w:type="continuationSeparator" w:id="0">
    <w:p w14:paraId="0077C77C" w14:textId="77777777" w:rsidR="00865529" w:rsidRDefault="00865529" w:rsidP="00156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1227"/>
    <w:multiLevelType w:val="hybridMultilevel"/>
    <w:tmpl w:val="3A206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85AB6"/>
    <w:multiLevelType w:val="hybridMultilevel"/>
    <w:tmpl w:val="EAB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1D50D9"/>
    <w:multiLevelType w:val="hybridMultilevel"/>
    <w:tmpl w:val="A84622B6"/>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20152"/>
    <w:multiLevelType w:val="hybridMultilevel"/>
    <w:tmpl w:val="C3B0C01A"/>
    <w:lvl w:ilvl="0" w:tplc="C0F4D9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FB10AF"/>
    <w:multiLevelType w:val="hybridMultilevel"/>
    <w:tmpl w:val="89EA6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DD01B6"/>
    <w:multiLevelType w:val="hybridMultilevel"/>
    <w:tmpl w:val="B6E609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847BEC"/>
    <w:multiLevelType w:val="hybridMultilevel"/>
    <w:tmpl w:val="9EB8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663746"/>
    <w:multiLevelType w:val="hybridMultilevel"/>
    <w:tmpl w:val="81F0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5E56EB"/>
    <w:multiLevelType w:val="hybridMultilevel"/>
    <w:tmpl w:val="85FEF6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4607554"/>
    <w:multiLevelType w:val="hybridMultilevel"/>
    <w:tmpl w:val="1EEE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9E4DC6"/>
    <w:multiLevelType w:val="hybridMultilevel"/>
    <w:tmpl w:val="AF8E5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382452"/>
    <w:multiLevelType w:val="hybridMultilevel"/>
    <w:tmpl w:val="09FE9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186AB6"/>
    <w:multiLevelType w:val="hybridMultilevel"/>
    <w:tmpl w:val="33162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A3C8F"/>
    <w:multiLevelType w:val="hybridMultilevel"/>
    <w:tmpl w:val="ECE6C2AA"/>
    <w:lvl w:ilvl="0" w:tplc="988015B2">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15911AD"/>
    <w:multiLevelType w:val="hybridMultilevel"/>
    <w:tmpl w:val="BD90D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312D45"/>
    <w:multiLevelType w:val="hybridMultilevel"/>
    <w:tmpl w:val="B6BA8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6F52B3"/>
    <w:multiLevelType w:val="hybridMultilevel"/>
    <w:tmpl w:val="80ACD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553479"/>
    <w:multiLevelType w:val="hybridMultilevel"/>
    <w:tmpl w:val="448AD952"/>
    <w:lvl w:ilvl="0" w:tplc="39C6B13E">
      <w:start w:val="20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FA7DC7"/>
    <w:multiLevelType w:val="hybridMultilevel"/>
    <w:tmpl w:val="1C70570E"/>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8C4F5C"/>
    <w:multiLevelType w:val="hybridMultilevel"/>
    <w:tmpl w:val="9A483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3829D0"/>
    <w:multiLevelType w:val="hybridMultilevel"/>
    <w:tmpl w:val="8A7C5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3C21A4"/>
    <w:multiLevelType w:val="hybridMultilevel"/>
    <w:tmpl w:val="D57E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9"/>
  </w:num>
  <w:num w:numId="4">
    <w:abstractNumId w:val="1"/>
  </w:num>
  <w:num w:numId="5">
    <w:abstractNumId w:val="14"/>
  </w:num>
  <w:num w:numId="6">
    <w:abstractNumId w:val="6"/>
  </w:num>
  <w:num w:numId="7">
    <w:abstractNumId w:val="10"/>
  </w:num>
  <w:num w:numId="8">
    <w:abstractNumId w:val="19"/>
  </w:num>
  <w:num w:numId="9">
    <w:abstractNumId w:val="15"/>
  </w:num>
  <w:num w:numId="10">
    <w:abstractNumId w:val="8"/>
  </w:num>
  <w:num w:numId="11">
    <w:abstractNumId w:val="13"/>
  </w:num>
  <w:num w:numId="12">
    <w:abstractNumId w:val="2"/>
  </w:num>
  <w:num w:numId="13">
    <w:abstractNumId w:val="18"/>
  </w:num>
  <w:num w:numId="14">
    <w:abstractNumId w:val="4"/>
  </w:num>
  <w:num w:numId="15">
    <w:abstractNumId w:val="21"/>
  </w:num>
  <w:num w:numId="16">
    <w:abstractNumId w:val="11"/>
  </w:num>
  <w:num w:numId="17">
    <w:abstractNumId w:val="12"/>
  </w:num>
  <w:num w:numId="18">
    <w:abstractNumId w:val="3"/>
  </w:num>
  <w:num w:numId="19">
    <w:abstractNumId w:val="0"/>
  </w:num>
  <w:num w:numId="20">
    <w:abstractNumId w:val="5"/>
  </w:num>
  <w:num w:numId="21">
    <w:abstractNumId w:val="17"/>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TC3MDW1NDEwMjVR0lEKTi0uzszPAykwqQUAmkGJUCwAAAA="/>
  </w:docVars>
  <w:rsids>
    <w:rsidRoot w:val="00870127"/>
    <w:rsid w:val="00012A3A"/>
    <w:rsid w:val="000207A2"/>
    <w:rsid w:val="000207D1"/>
    <w:rsid w:val="000750CA"/>
    <w:rsid w:val="00077BE4"/>
    <w:rsid w:val="000854FF"/>
    <w:rsid w:val="00096FCD"/>
    <w:rsid w:val="000A6002"/>
    <w:rsid w:val="000C23C3"/>
    <w:rsid w:val="000C307D"/>
    <w:rsid w:val="000D33DE"/>
    <w:rsid w:val="000D4858"/>
    <w:rsid w:val="0011217A"/>
    <w:rsid w:val="00115DCA"/>
    <w:rsid w:val="001232D0"/>
    <w:rsid w:val="00134765"/>
    <w:rsid w:val="00141428"/>
    <w:rsid w:val="00142D3D"/>
    <w:rsid w:val="00147ABB"/>
    <w:rsid w:val="00154CE1"/>
    <w:rsid w:val="00155628"/>
    <w:rsid w:val="00156C75"/>
    <w:rsid w:val="0016622C"/>
    <w:rsid w:val="00176063"/>
    <w:rsid w:val="00196C78"/>
    <w:rsid w:val="001C709F"/>
    <w:rsid w:val="001D5401"/>
    <w:rsid w:val="001D55E3"/>
    <w:rsid w:val="001D722E"/>
    <w:rsid w:val="001E3422"/>
    <w:rsid w:val="001E4EC1"/>
    <w:rsid w:val="001F6037"/>
    <w:rsid w:val="00210593"/>
    <w:rsid w:val="00224B38"/>
    <w:rsid w:val="0023311B"/>
    <w:rsid w:val="002407B4"/>
    <w:rsid w:val="0025551E"/>
    <w:rsid w:val="002A66B1"/>
    <w:rsid w:val="002A688A"/>
    <w:rsid w:val="002B0F6D"/>
    <w:rsid w:val="002B2E09"/>
    <w:rsid w:val="002B4712"/>
    <w:rsid w:val="002B58B6"/>
    <w:rsid w:val="003051A8"/>
    <w:rsid w:val="00305B65"/>
    <w:rsid w:val="003062B7"/>
    <w:rsid w:val="003130C4"/>
    <w:rsid w:val="003154B1"/>
    <w:rsid w:val="003251FA"/>
    <w:rsid w:val="00350A2F"/>
    <w:rsid w:val="003516DA"/>
    <w:rsid w:val="003617BD"/>
    <w:rsid w:val="0038070F"/>
    <w:rsid w:val="00386C13"/>
    <w:rsid w:val="003924D7"/>
    <w:rsid w:val="003C0CC7"/>
    <w:rsid w:val="003C6C69"/>
    <w:rsid w:val="003D2F69"/>
    <w:rsid w:val="003D4B9C"/>
    <w:rsid w:val="004050DA"/>
    <w:rsid w:val="00434F48"/>
    <w:rsid w:val="00442794"/>
    <w:rsid w:val="00444ED9"/>
    <w:rsid w:val="00445812"/>
    <w:rsid w:val="004534FD"/>
    <w:rsid w:val="004736DA"/>
    <w:rsid w:val="00483D86"/>
    <w:rsid w:val="004A5684"/>
    <w:rsid w:val="004A5747"/>
    <w:rsid w:val="004A7024"/>
    <w:rsid w:val="004C6CE1"/>
    <w:rsid w:val="004D5F89"/>
    <w:rsid w:val="004E2224"/>
    <w:rsid w:val="004E38CA"/>
    <w:rsid w:val="004F24AB"/>
    <w:rsid w:val="00501737"/>
    <w:rsid w:val="00501AB1"/>
    <w:rsid w:val="0050432F"/>
    <w:rsid w:val="00542163"/>
    <w:rsid w:val="00544C8D"/>
    <w:rsid w:val="00560F23"/>
    <w:rsid w:val="00565DC3"/>
    <w:rsid w:val="005745D5"/>
    <w:rsid w:val="00582608"/>
    <w:rsid w:val="0059123D"/>
    <w:rsid w:val="00596341"/>
    <w:rsid w:val="005B156B"/>
    <w:rsid w:val="005B65E3"/>
    <w:rsid w:val="005F3D6F"/>
    <w:rsid w:val="00627398"/>
    <w:rsid w:val="00630687"/>
    <w:rsid w:val="006355B2"/>
    <w:rsid w:val="00640590"/>
    <w:rsid w:val="006666AB"/>
    <w:rsid w:val="0067734E"/>
    <w:rsid w:val="006A2464"/>
    <w:rsid w:val="006A417F"/>
    <w:rsid w:val="006B296E"/>
    <w:rsid w:val="006C3338"/>
    <w:rsid w:val="006D2A0A"/>
    <w:rsid w:val="006E61A2"/>
    <w:rsid w:val="006F6889"/>
    <w:rsid w:val="0070325B"/>
    <w:rsid w:val="007071C7"/>
    <w:rsid w:val="007114D3"/>
    <w:rsid w:val="00722631"/>
    <w:rsid w:val="00723BD4"/>
    <w:rsid w:val="00744E9F"/>
    <w:rsid w:val="00754EA4"/>
    <w:rsid w:val="007565BF"/>
    <w:rsid w:val="007815FA"/>
    <w:rsid w:val="00791412"/>
    <w:rsid w:val="00792383"/>
    <w:rsid w:val="007A25DA"/>
    <w:rsid w:val="007B5037"/>
    <w:rsid w:val="007D3D2E"/>
    <w:rsid w:val="007E50D1"/>
    <w:rsid w:val="00822245"/>
    <w:rsid w:val="00822263"/>
    <w:rsid w:val="00824129"/>
    <w:rsid w:val="00826A20"/>
    <w:rsid w:val="0083170E"/>
    <w:rsid w:val="00833692"/>
    <w:rsid w:val="00843F5E"/>
    <w:rsid w:val="00846966"/>
    <w:rsid w:val="00847E42"/>
    <w:rsid w:val="00853FB3"/>
    <w:rsid w:val="00861789"/>
    <w:rsid w:val="00862A42"/>
    <w:rsid w:val="00863960"/>
    <w:rsid w:val="00865529"/>
    <w:rsid w:val="00870127"/>
    <w:rsid w:val="00874E78"/>
    <w:rsid w:val="0088047A"/>
    <w:rsid w:val="00881A1F"/>
    <w:rsid w:val="00883E9C"/>
    <w:rsid w:val="00890395"/>
    <w:rsid w:val="00893A05"/>
    <w:rsid w:val="008A1472"/>
    <w:rsid w:val="008D1C06"/>
    <w:rsid w:val="008D1EAC"/>
    <w:rsid w:val="009029EE"/>
    <w:rsid w:val="00904655"/>
    <w:rsid w:val="00905A80"/>
    <w:rsid w:val="00926A45"/>
    <w:rsid w:val="009372F2"/>
    <w:rsid w:val="00946B58"/>
    <w:rsid w:val="009668DD"/>
    <w:rsid w:val="00973F93"/>
    <w:rsid w:val="009907C6"/>
    <w:rsid w:val="009B4D15"/>
    <w:rsid w:val="009C4DDB"/>
    <w:rsid w:val="009F62A6"/>
    <w:rsid w:val="00A0319D"/>
    <w:rsid w:val="00A10914"/>
    <w:rsid w:val="00A23BB5"/>
    <w:rsid w:val="00A23DBB"/>
    <w:rsid w:val="00A36F64"/>
    <w:rsid w:val="00A471A9"/>
    <w:rsid w:val="00A519BB"/>
    <w:rsid w:val="00A613B6"/>
    <w:rsid w:val="00A673B9"/>
    <w:rsid w:val="00A738CF"/>
    <w:rsid w:val="00A9491F"/>
    <w:rsid w:val="00A961D3"/>
    <w:rsid w:val="00AA35D5"/>
    <w:rsid w:val="00AA4563"/>
    <w:rsid w:val="00AC25D6"/>
    <w:rsid w:val="00AD0A6D"/>
    <w:rsid w:val="00B00176"/>
    <w:rsid w:val="00B5757D"/>
    <w:rsid w:val="00B639A7"/>
    <w:rsid w:val="00B6704F"/>
    <w:rsid w:val="00B71A38"/>
    <w:rsid w:val="00B90F94"/>
    <w:rsid w:val="00B938C2"/>
    <w:rsid w:val="00B968B4"/>
    <w:rsid w:val="00B96D3C"/>
    <w:rsid w:val="00BA02A8"/>
    <w:rsid w:val="00BA0B12"/>
    <w:rsid w:val="00BA64BC"/>
    <w:rsid w:val="00BC074D"/>
    <w:rsid w:val="00BE1572"/>
    <w:rsid w:val="00BF4BBF"/>
    <w:rsid w:val="00C03B68"/>
    <w:rsid w:val="00C07781"/>
    <w:rsid w:val="00C17CC7"/>
    <w:rsid w:val="00C211CB"/>
    <w:rsid w:val="00C3793D"/>
    <w:rsid w:val="00C55A7C"/>
    <w:rsid w:val="00C61A79"/>
    <w:rsid w:val="00C64308"/>
    <w:rsid w:val="00C71522"/>
    <w:rsid w:val="00C9034D"/>
    <w:rsid w:val="00C93D7D"/>
    <w:rsid w:val="00CB0ABC"/>
    <w:rsid w:val="00CC0444"/>
    <w:rsid w:val="00CD1CB4"/>
    <w:rsid w:val="00D10861"/>
    <w:rsid w:val="00D1129F"/>
    <w:rsid w:val="00D3646B"/>
    <w:rsid w:val="00D36EF5"/>
    <w:rsid w:val="00D50EC4"/>
    <w:rsid w:val="00D54150"/>
    <w:rsid w:val="00D67C5B"/>
    <w:rsid w:val="00D735A8"/>
    <w:rsid w:val="00D80915"/>
    <w:rsid w:val="00D93788"/>
    <w:rsid w:val="00D95D34"/>
    <w:rsid w:val="00DA23C0"/>
    <w:rsid w:val="00DD49E2"/>
    <w:rsid w:val="00DD776D"/>
    <w:rsid w:val="00DE45FE"/>
    <w:rsid w:val="00E00357"/>
    <w:rsid w:val="00E113F5"/>
    <w:rsid w:val="00E34BB7"/>
    <w:rsid w:val="00E6609C"/>
    <w:rsid w:val="00E666CA"/>
    <w:rsid w:val="00E86ED5"/>
    <w:rsid w:val="00EA0D57"/>
    <w:rsid w:val="00EA690E"/>
    <w:rsid w:val="00EC017A"/>
    <w:rsid w:val="00ED4C6E"/>
    <w:rsid w:val="00ED4EAF"/>
    <w:rsid w:val="00EE4EA4"/>
    <w:rsid w:val="00EF5271"/>
    <w:rsid w:val="00EF602F"/>
    <w:rsid w:val="00F00420"/>
    <w:rsid w:val="00F52518"/>
    <w:rsid w:val="00F67280"/>
    <w:rsid w:val="00F779C9"/>
    <w:rsid w:val="00F93496"/>
    <w:rsid w:val="00FB1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5889D"/>
  <w15:chartTrackingRefBased/>
  <w15:docId w15:val="{6D92FB95-DEB4-4D12-842B-17818A84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127"/>
    <w:rPr>
      <w:rFonts w:ascii="Arial" w:hAnsi="Arial"/>
      <w:sz w:val="24"/>
    </w:rPr>
  </w:style>
  <w:style w:type="paragraph" w:styleId="Heading1">
    <w:name w:val="heading 1"/>
    <w:basedOn w:val="Normal"/>
    <w:next w:val="Normal"/>
    <w:link w:val="Heading1Char"/>
    <w:uiPriority w:val="9"/>
    <w:qFormat/>
    <w:rsid w:val="00C17CC7"/>
    <w:pPr>
      <w:keepNext/>
      <w:keepLines/>
      <w:spacing w:before="240" w:after="0"/>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870127"/>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7280"/>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0127"/>
    <w:pPr>
      <w:spacing w:after="0" w:line="240" w:lineRule="auto"/>
    </w:pPr>
    <w:rPr>
      <w:rFonts w:ascii="Arial" w:eastAsiaTheme="minorEastAsia" w:hAnsi="Arial"/>
      <w:sz w:val="24"/>
      <w:lang w:val="en-US"/>
    </w:rPr>
  </w:style>
  <w:style w:type="character" w:customStyle="1" w:styleId="NoSpacingChar">
    <w:name w:val="No Spacing Char"/>
    <w:basedOn w:val="DefaultParagraphFont"/>
    <w:link w:val="NoSpacing"/>
    <w:uiPriority w:val="1"/>
    <w:rsid w:val="00870127"/>
    <w:rPr>
      <w:rFonts w:ascii="Arial" w:eastAsiaTheme="minorEastAsia" w:hAnsi="Arial"/>
      <w:sz w:val="24"/>
      <w:lang w:val="en-US"/>
    </w:rPr>
  </w:style>
  <w:style w:type="character" w:customStyle="1" w:styleId="Heading1Char">
    <w:name w:val="Heading 1 Char"/>
    <w:basedOn w:val="DefaultParagraphFont"/>
    <w:link w:val="Heading1"/>
    <w:uiPriority w:val="9"/>
    <w:rsid w:val="00C17CC7"/>
    <w:rPr>
      <w:rFonts w:ascii="Arial" w:eastAsiaTheme="majorEastAsia" w:hAnsi="Arial" w:cstheme="majorBidi"/>
      <w:color w:val="1F4E79" w:themeColor="accent1" w:themeShade="80"/>
      <w:sz w:val="32"/>
      <w:szCs w:val="32"/>
    </w:rPr>
  </w:style>
  <w:style w:type="character" w:customStyle="1" w:styleId="Heading2Char">
    <w:name w:val="Heading 2 Char"/>
    <w:basedOn w:val="DefaultParagraphFont"/>
    <w:link w:val="Heading2"/>
    <w:uiPriority w:val="9"/>
    <w:rsid w:val="00870127"/>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8701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70127"/>
    <w:rPr>
      <w:rFonts w:ascii="Arial" w:eastAsiaTheme="majorEastAsia" w:hAnsi="Arial" w:cstheme="majorBidi"/>
      <w:spacing w:val="-10"/>
      <w:kern w:val="28"/>
      <w:sz w:val="56"/>
      <w:szCs w:val="56"/>
    </w:rPr>
  </w:style>
  <w:style w:type="character" w:styleId="Hyperlink">
    <w:name w:val="Hyperlink"/>
    <w:basedOn w:val="DefaultParagraphFont"/>
    <w:uiPriority w:val="99"/>
    <w:unhideWhenUsed/>
    <w:rsid w:val="00870127"/>
    <w:rPr>
      <w:color w:val="0563C1" w:themeColor="hyperlink"/>
      <w:u w:val="single"/>
    </w:rPr>
  </w:style>
  <w:style w:type="table" w:styleId="TableGrid">
    <w:name w:val="Table Grid"/>
    <w:basedOn w:val="TableNormal"/>
    <w:uiPriority w:val="39"/>
    <w:rsid w:val="00B9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646B"/>
    <w:pPr>
      <w:outlineLvl w:val="9"/>
    </w:pPr>
    <w:rPr>
      <w:rFonts w:asciiTheme="majorHAnsi" w:hAnsiTheme="majorHAnsi"/>
      <w:lang w:val="en-US"/>
    </w:rPr>
  </w:style>
  <w:style w:type="paragraph" w:styleId="TOC1">
    <w:name w:val="toc 1"/>
    <w:basedOn w:val="Normal"/>
    <w:next w:val="Normal"/>
    <w:autoRedefine/>
    <w:uiPriority w:val="39"/>
    <w:unhideWhenUsed/>
    <w:rsid w:val="009C4DDB"/>
    <w:pPr>
      <w:tabs>
        <w:tab w:val="right" w:leader="dot" w:pos="9016"/>
      </w:tabs>
      <w:spacing w:after="100"/>
    </w:pPr>
    <w:rPr>
      <w:b/>
      <w:noProof/>
    </w:rPr>
  </w:style>
  <w:style w:type="paragraph" w:styleId="TOC2">
    <w:name w:val="toc 2"/>
    <w:basedOn w:val="Normal"/>
    <w:next w:val="Normal"/>
    <w:autoRedefine/>
    <w:uiPriority w:val="39"/>
    <w:unhideWhenUsed/>
    <w:rsid w:val="00D80915"/>
    <w:pPr>
      <w:tabs>
        <w:tab w:val="right" w:leader="dot" w:pos="9016"/>
      </w:tabs>
      <w:spacing w:after="100"/>
      <w:ind w:left="240" w:firstLine="44"/>
    </w:pPr>
  </w:style>
  <w:style w:type="character" w:customStyle="1" w:styleId="Heading3Char">
    <w:name w:val="Heading 3 Char"/>
    <w:basedOn w:val="DefaultParagraphFont"/>
    <w:link w:val="Heading3"/>
    <w:uiPriority w:val="9"/>
    <w:rsid w:val="00F67280"/>
    <w:rPr>
      <w:rFonts w:ascii="Arial" w:eastAsiaTheme="majorEastAsia" w:hAnsi="Arial" w:cstheme="majorBidi"/>
      <w:color w:val="1F4D78" w:themeColor="accent1" w:themeShade="7F"/>
      <w:sz w:val="24"/>
      <w:szCs w:val="24"/>
    </w:rPr>
  </w:style>
  <w:style w:type="paragraph" w:styleId="TOC3">
    <w:name w:val="toc 3"/>
    <w:basedOn w:val="Normal"/>
    <w:next w:val="Normal"/>
    <w:autoRedefine/>
    <w:uiPriority w:val="39"/>
    <w:unhideWhenUsed/>
    <w:rsid w:val="00176063"/>
    <w:pPr>
      <w:tabs>
        <w:tab w:val="right" w:leader="dot" w:pos="9016"/>
      </w:tabs>
      <w:spacing w:after="100"/>
      <w:ind w:left="142" w:firstLine="142"/>
    </w:pPr>
  </w:style>
  <w:style w:type="character" w:styleId="FollowedHyperlink">
    <w:name w:val="FollowedHyperlink"/>
    <w:basedOn w:val="DefaultParagraphFont"/>
    <w:uiPriority w:val="99"/>
    <w:semiHidden/>
    <w:unhideWhenUsed/>
    <w:rsid w:val="00D54150"/>
    <w:rPr>
      <w:color w:val="954F72" w:themeColor="followedHyperlink"/>
      <w:u w:val="single"/>
    </w:rPr>
  </w:style>
  <w:style w:type="paragraph" w:styleId="Header">
    <w:name w:val="header"/>
    <w:basedOn w:val="Normal"/>
    <w:link w:val="HeaderChar"/>
    <w:uiPriority w:val="99"/>
    <w:unhideWhenUsed/>
    <w:rsid w:val="0015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C75"/>
    <w:rPr>
      <w:rFonts w:ascii="Arial" w:hAnsi="Arial"/>
      <w:sz w:val="24"/>
    </w:rPr>
  </w:style>
  <w:style w:type="paragraph" w:styleId="Footer">
    <w:name w:val="footer"/>
    <w:basedOn w:val="Normal"/>
    <w:link w:val="FooterChar"/>
    <w:uiPriority w:val="99"/>
    <w:unhideWhenUsed/>
    <w:rsid w:val="0015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C75"/>
    <w:rPr>
      <w:rFonts w:ascii="Arial" w:hAnsi="Arial"/>
      <w:sz w:val="24"/>
    </w:rPr>
  </w:style>
  <w:style w:type="character" w:styleId="CommentReference">
    <w:name w:val="annotation reference"/>
    <w:basedOn w:val="DefaultParagraphFont"/>
    <w:uiPriority w:val="99"/>
    <w:semiHidden/>
    <w:unhideWhenUsed/>
    <w:rsid w:val="003130C4"/>
    <w:rPr>
      <w:sz w:val="16"/>
      <w:szCs w:val="16"/>
    </w:rPr>
  </w:style>
  <w:style w:type="paragraph" w:styleId="CommentText">
    <w:name w:val="annotation text"/>
    <w:basedOn w:val="Normal"/>
    <w:link w:val="CommentTextChar"/>
    <w:uiPriority w:val="99"/>
    <w:semiHidden/>
    <w:unhideWhenUsed/>
    <w:rsid w:val="003130C4"/>
    <w:pPr>
      <w:spacing w:line="240" w:lineRule="auto"/>
    </w:pPr>
    <w:rPr>
      <w:sz w:val="20"/>
      <w:szCs w:val="20"/>
    </w:rPr>
  </w:style>
  <w:style w:type="character" w:customStyle="1" w:styleId="CommentTextChar">
    <w:name w:val="Comment Text Char"/>
    <w:basedOn w:val="DefaultParagraphFont"/>
    <w:link w:val="CommentText"/>
    <w:uiPriority w:val="99"/>
    <w:semiHidden/>
    <w:rsid w:val="003130C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130C4"/>
    <w:rPr>
      <w:b/>
      <w:bCs/>
    </w:rPr>
  </w:style>
  <w:style w:type="character" w:customStyle="1" w:styleId="CommentSubjectChar">
    <w:name w:val="Comment Subject Char"/>
    <w:basedOn w:val="CommentTextChar"/>
    <w:link w:val="CommentSubject"/>
    <w:uiPriority w:val="99"/>
    <w:semiHidden/>
    <w:rsid w:val="003130C4"/>
    <w:rPr>
      <w:rFonts w:ascii="Arial" w:hAnsi="Arial"/>
      <w:b/>
      <w:bCs/>
      <w:sz w:val="20"/>
      <w:szCs w:val="20"/>
    </w:rPr>
  </w:style>
  <w:style w:type="paragraph" w:styleId="BalloonText">
    <w:name w:val="Balloon Text"/>
    <w:basedOn w:val="Normal"/>
    <w:link w:val="BalloonTextChar"/>
    <w:uiPriority w:val="99"/>
    <w:semiHidden/>
    <w:unhideWhenUsed/>
    <w:rsid w:val="00313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0C4"/>
    <w:rPr>
      <w:rFonts w:ascii="Segoe UI" w:hAnsi="Segoe UI" w:cs="Segoe UI"/>
      <w:sz w:val="18"/>
      <w:szCs w:val="18"/>
    </w:rPr>
  </w:style>
  <w:style w:type="paragraph" w:customStyle="1" w:styleId="paragraph">
    <w:name w:val="paragraph"/>
    <w:basedOn w:val="Normal"/>
    <w:rsid w:val="002407B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2407B4"/>
  </w:style>
  <w:style w:type="character" w:customStyle="1" w:styleId="eop">
    <w:name w:val="eop"/>
    <w:basedOn w:val="DefaultParagraphFont"/>
    <w:rsid w:val="002407B4"/>
  </w:style>
  <w:style w:type="character" w:customStyle="1" w:styleId="findhit">
    <w:name w:val="findhit"/>
    <w:basedOn w:val="DefaultParagraphFont"/>
    <w:rsid w:val="002407B4"/>
  </w:style>
  <w:style w:type="paragraph" w:customStyle="1" w:styleId="msonormal0">
    <w:name w:val="msonormal"/>
    <w:basedOn w:val="Normal"/>
    <w:rsid w:val="003C6C69"/>
    <w:pPr>
      <w:spacing w:before="100" w:beforeAutospacing="1" w:after="100" w:afterAutospacing="1" w:line="240" w:lineRule="auto"/>
    </w:pPr>
    <w:rPr>
      <w:rFonts w:ascii="Times New Roman" w:eastAsia="Times New Roman" w:hAnsi="Times New Roman" w:cs="Times New Roman"/>
      <w:szCs w:val="24"/>
      <w:lang w:eastAsia="en-GB"/>
    </w:rPr>
  </w:style>
  <w:style w:type="paragraph" w:styleId="NormalWeb">
    <w:name w:val="Normal (Web)"/>
    <w:basedOn w:val="Normal"/>
    <w:uiPriority w:val="99"/>
    <w:unhideWhenUsed/>
    <w:rsid w:val="00D80915"/>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804714">
      <w:bodyDiv w:val="1"/>
      <w:marLeft w:val="0"/>
      <w:marRight w:val="0"/>
      <w:marTop w:val="0"/>
      <w:marBottom w:val="0"/>
      <w:divBdr>
        <w:top w:val="none" w:sz="0" w:space="0" w:color="auto"/>
        <w:left w:val="none" w:sz="0" w:space="0" w:color="auto"/>
        <w:bottom w:val="none" w:sz="0" w:space="0" w:color="auto"/>
        <w:right w:val="none" w:sz="0" w:space="0" w:color="auto"/>
      </w:divBdr>
      <w:divsChild>
        <w:div w:id="70737901">
          <w:marLeft w:val="0"/>
          <w:marRight w:val="0"/>
          <w:marTop w:val="0"/>
          <w:marBottom w:val="0"/>
          <w:divBdr>
            <w:top w:val="none" w:sz="0" w:space="0" w:color="auto"/>
            <w:left w:val="none" w:sz="0" w:space="0" w:color="auto"/>
            <w:bottom w:val="none" w:sz="0" w:space="0" w:color="auto"/>
            <w:right w:val="none" w:sz="0" w:space="0" w:color="auto"/>
          </w:divBdr>
        </w:div>
        <w:div w:id="695691572">
          <w:marLeft w:val="0"/>
          <w:marRight w:val="0"/>
          <w:marTop w:val="0"/>
          <w:marBottom w:val="0"/>
          <w:divBdr>
            <w:top w:val="none" w:sz="0" w:space="0" w:color="auto"/>
            <w:left w:val="none" w:sz="0" w:space="0" w:color="auto"/>
            <w:bottom w:val="none" w:sz="0" w:space="0" w:color="auto"/>
            <w:right w:val="none" w:sz="0" w:space="0" w:color="auto"/>
          </w:divBdr>
        </w:div>
      </w:divsChild>
    </w:div>
    <w:div w:id="209652315">
      <w:bodyDiv w:val="1"/>
      <w:marLeft w:val="0"/>
      <w:marRight w:val="0"/>
      <w:marTop w:val="0"/>
      <w:marBottom w:val="0"/>
      <w:divBdr>
        <w:top w:val="none" w:sz="0" w:space="0" w:color="auto"/>
        <w:left w:val="none" w:sz="0" w:space="0" w:color="auto"/>
        <w:bottom w:val="none" w:sz="0" w:space="0" w:color="auto"/>
        <w:right w:val="none" w:sz="0" w:space="0" w:color="auto"/>
      </w:divBdr>
      <w:divsChild>
        <w:div w:id="558366790">
          <w:marLeft w:val="0"/>
          <w:marRight w:val="0"/>
          <w:marTop w:val="0"/>
          <w:marBottom w:val="0"/>
          <w:divBdr>
            <w:top w:val="none" w:sz="0" w:space="0" w:color="auto"/>
            <w:left w:val="none" w:sz="0" w:space="0" w:color="auto"/>
            <w:bottom w:val="none" w:sz="0" w:space="0" w:color="auto"/>
            <w:right w:val="none" w:sz="0" w:space="0" w:color="auto"/>
          </w:divBdr>
          <w:divsChild>
            <w:div w:id="14133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1715">
      <w:bodyDiv w:val="1"/>
      <w:marLeft w:val="0"/>
      <w:marRight w:val="0"/>
      <w:marTop w:val="0"/>
      <w:marBottom w:val="0"/>
      <w:divBdr>
        <w:top w:val="none" w:sz="0" w:space="0" w:color="auto"/>
        <w:left w:val="none" w:sz="0" w:space="0" w:color="auto"/>
        <w:bottom w:val="none" w:sz="0" w:space="0" w:color="auto"/>
        <w:right w:val="none" w:sz="0" w:space="0" w:color="auto"/>
      </w:divBdr>
    </w:div>
    <w:div w:id="998195419">
      <w:bodyDiv w:val="1"/>
      <w:marLeft w:val="0"/>
      <w:marRight w:val="0"/>
      <w:marTop w:val="0"/>
      <w:marBottom w:val="0"/>
      <w:divBdr>
        <w:top w:val="none" w:sz="0" w:space="0" w:color="auto"/>
        <w:left w:val="none" w:sz="0" w:space="0" w:color="auto"/>
        <w:bottom w:val="none" w:sz="0" w:space="0" w:color="auto"/>
        <w:right w:val="none" w:sz="0" w:space="0" w:color="auto"/>
      </w:divBdr>
    </w:div>
    <w:div w:id="206190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brook@ed.ac.uk" TargetMode="External"/><Relationship Id="rId18" Type="http://schemas.openxmlformats.org/officeDocument/2006/relationships/hyperlink" Target="https://www.ed.ac.uk/english-language-teaching/insession-courses/elsis" TargetMode="External"/><Relationship Id="rId26" Type="http://schemas.openxmlformats.org/officeDocument/2006/relationships/hyperlink" Target="mailto:o.brook@ed.ac.uk" TargetMode="External"/><Relationship Id="rId3" Type="http://schemas.openxmlformats.org/officeDocument/2006/relationships/styles" Target="styles.xml"/><Relationship Id="rId21" Type="http://schemas.openxmlformats.org/officeDocument/2006/relationships/hyperlink" Target="mailto:ethan.alexander@ed.ac.uk" TargetMode="External"/><Relationship Id="rId7" Type="http://schemas.openxmlformats.org/officeDocument/2006/relationships/endnotes" Target="endnotes.xml"/><Relationship Id="rId12" Type="http://schemas.openxmlformats.org/officeDocument/2006/relationships/hyperlink" Target="https://www.sps.ed.ac.uk/subject-area/social-policy/people-intro" TargetMode="External"/><Relationship Id="rId17" Type="http://schemas.openxmlformats.org/officeDocument/2006/relationships/hyperlink" Target="https://www.ed.ac.uk/studying/international/student-life/language-support" TargetMode="External"/><Relationship Id="rId25" Type="http://schemas.openxmlformats.org/officeDocument/2006/relationships/hyperlink" Target="https://ethics.sps.ed.ac.uk/ethics_form" TargetMode="External"/><Relationship Id="rId2" Type="http://schemas.openxmlformats.org/officeDocument/2006/relationships/numbering" Target="numbering.xml"/><Relationship Id="rId16" Type="http://schemas.openxmlformats.org/officeDocument/2006/relationships/hyperlink" Target="http://www.drps.ed.ac.uk/23-24/dpt/drps_sps.htm" TargetMode="External"/><Relationship Id="rId20" Type="http://schemas.openxmlformats.org/officeDocument/2006/relationships/hyperlink" Target="mailto:immigration@ed.ac.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iel.clegg@ed.ac.uk" TargetMode="External"/><Relationship Id="rId24" Type="http://schemas.openxmlformats.org/officeDocument/2006/relationships/hyperlink" Target="mailto:will.rennie@ed.ac.uk" TargetMode="External"/><Relationship Id="rId79"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drps.ed.ac.uk/23-24/dpt/drps_sps.htm" TargetMode="External"/><Relationship Id="rId23" Type="http://schemas.openxmlformats.org/officeDocument/2006/relationships/hyperlink" Target="mailto:will.rennie@ed.ac.uk" TargetMode="External"/><Relationship Id="rId28" Type="http://schemas.openxmlformats.org/officeDocument/2006/relationships/fontTable" Target="fontTable.xml"/><Relationship Id="rId10" Type="http://schemas.openxmlformats.org/officeDocument/2006/relationships/hyperlink" Target="http://www.socialpolicy.ed.ac.uk/" TargetMode="External"/><Relationship Id="rId19" Type="http://schemas.openxmlformats.org/officeDocument/2006/relationships/hyperlink" Target="http://www.ed.ac.uk/immigrat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helen.packwood@ed.ac.uk" TargetMode="External"/><Relationship Id="rId22" Type="http://schemas.openxmlformats.org/officeDocument/2006/relationships/hyperlink" Target="mailto:Ingela.naumann@ed.ac.uk" TargetMode="External"/><Relationship Id="rId27" Type="http://schemas.openxmlformats.org/officeDocument/2006/relationships/hyperlink" Target="http://www.sps.ed.ac.uk/research/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98292-3EAD-43B4-B684-D8C44726C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13</Pages>
  <Words>5519</Words>
  <Characters>3146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3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Clay</dc:creator>
  <cp:keywords/>
  <dc:description/>
  <cp:lastModifiedBy>Will Rennie</cp:lastModifiedBy>
  <cp:revision>32</cp:revision>
  <cp:lastPrinted>2021-10-11T09:45:00Z</cp:lastPrinted>
  <dcterms:created xsi:type="dcterms:W3CDTF">2021-10-08T13:49:00Z</dcterms:created>
  <dcterms:modified xsi:type="dcterms:W3CDTF">2023-08-10T13:45:00Z</dcterms:modified>
</cp:coreProperties>
</file>